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 xml:space="preserve">Hornet </w:t>
      </w:r>
      <w:proofErr w:type="spellStart"/>
      <w:r>
        <w:rPr>
          <w:rFonts w:eastAsia="Times New Roman"/>
          <w:sz w:val="28"/>
          <w:szCs w:val="28"/>
        </w:rPr>
        <w:t>CardGen</w:t>
      </w:r>
      <w:proofErr w:type="spellEnd"/>
      <w:r>
        <w:rPr>
          <w:rFonts w:eastAsia="Times New Roman"/>
          <w:sz w:val="28"/>
          <w:szCs w:val="28"/>
        </w:rPr>
        <w:t xml:space="preserve">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1C650F"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 xml:space="preserve">Stephen </w:t>
            </w:r>
            <w:proofErr w:type="spellStart"/>
            <w:r w:rsidRPr="00DF4173">
              <w:rPr>
                <w:rFonts w:eastAsia="Times New Roman"/>
              </w:rPr>
              <w:t>Gimpel</w:t>
            </w:r>
            <w:proofErr w:type="spellEnd"/>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proofErr w:type="spellStart"/>
            <w:r w:rsidRPr="00DF4173">
              <w:rPr>
                <w:rFonts w:eastAsia="Times New Roman"/>
              </w:rPr>
              <w:t>Marryum</w:t>
            </w:r>
            <w:proofErr w:type="spellEnd"/>
            <w:r w:rsidRPr="00DF4173">
              <w:rPr>
                <w:rFonts w:eastAsia="Times New Roman"/>
              </w:rPr>
              <w:t xml:space="preserve">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Pr="001C650F" w:rsidRDefault="00E17452">
      <w:pPr>
        <w:spacing w:line="240" w:lineRule="auto"/>
        <w:jc w:val="center"/>
        <w:rPr>
          <w:sz w:val="28"/>
          <w:szCs w:val="28"/>
        </w:rPr>
      </w:pPr>
      <w:r w:rsidRPr="001C650F">
        <w:rPr>
          <w:sz w:val="28"/>
          <w:szCs w:val="28"/>
        </w:rPr>
        <w:t>Table of Contents</w:t>
      </w:r>
    </w:p>
    <w:sdt>
      <w:sdtPr>
        <w:id w:val="1442580959"/>
        <w:docPartObj>
          <w:docPartGallery w:val="Table of Contents"/>
          <w:docPartUnique/>
        </w:docPartObj>
      </w:sdtPr>
      <w:sdtEndPr>
        <w:rPr>
          <w:rFonts w:ascii="Arial" w:eastAsia="Arial" w:hAnsi="Arial" w:cs="Arial"/>
          <w:b/>
          <w:bCs/>
          <w:noProof/>
          <w:color w:val="000000"/>
          <w:sz w:val="22"/>
          <w:szCs w:val="22"/>
        </w:rPr>
      </w:sdtEndPr>
      <w:sdtContent>
        <w:p w14:paraId="5D8A86BA" w14:textId="7EA1B03E" w:rsidR="001C650F" w:rsidRDefault="001C650F">
          <w:pPr>
            <w:pStyle w:val="TOCHeading"/>
          </w:pPr>
        </w:p>
        <w:p w14:paraId="5AC751BA" w14:textId="3B6E35AC" w:rsidR="001C650F" w:rsidRDefault="001C650F">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82391709" w:history="1">
            <w:r w:rsidRPr="00C31192">
              <w:rPr>
                <w:rStyle w:val="Hyperlink"/>
                <w:noProof/>
              </w:rPr>
              <w:t>1. Introduction</w:t>
            </w:r>
            <w:r>
              <w:rPr>
                <w:noProof/>
                <w:webHidden/>
              </w:rPr>
              <w:tab/>
            </w:r>
            <w:r>
              <w:rPr>
                <w:noProof/>
                <w:webHidden/>
              </w:rPr>
              <w:fldChar w:fldCharType="begin"/>
            </w:r>
            <w:r>
              <w:rPr>
                <w:noProof/>
                <w:webHidden/>
              </w:rPr>
              <w:instrText xml:space="preserve"> PAGEREF _Toc482391709 \h </w:instrText>
            </w:r>
            <w:r>
              <w:rPr>
                <w:noProof/>
                <w:webHidden/>
              </w:rPr>
            </w:r>
            <w:r>
              <w:rPr>
                <w:noProof/>
                <w:webHidden/>
              </w:rPr>
              <w:fldChar w:fldCharType="separate"/>
            </w:r>
            <w:r>
              <w:rPr>
                <w:noProof/>
                <w:webHidden/>
              </w:rPr>
              <w:t>4</w:t>
            </w:r>
            <w:r>
              <w:rPr>
                <w:noProof/>
                <w:webHidden/>
              </w:rPr>
              <w:fldChar w:fldCharType="end"/>
            </w:r>
          </w:hyperlink>
        </w:p>
        <w:p w14:paraId="2B972A4F" w14:textId="61003D89" w:rsidR="001C650F" w:rsidRDefault="001C650F">
          <w:pPr>
            <w:pStyle w:val="TOC2"/>
            <w:tabs>
              <w:tab w:val="right" w:leader="dot" w:pos="9350"/>
            </w:tabs>
            <w:rPr>
              <w:rFonts w:asciiTheme="minorHAnsi" w:eastAsiaTheme="minorEastAsia" w:hAnsiTheme="minorHAnsi" w:cstheme="minorBidi"/>
              <w:noProof/>
              <w:color w:val="auto"/>
            </w:rPr>
          </w:pPr>
          <w:hyperlink w:anchor="_Toc482391710" w:history="1">
            <w:r w:rsidRPr="00C31192">
              <w:rPr>
                <w:rStyle w:val="Hyperlink"/>
                <w:noProof/>
              </w:rPr>
              <w:t>1.1 Purpose</w:t>
            </w:r>
            <w:r>
              <w:rPr>
                <w:noProof/>
                <w:webHidden/>
              </w:rPr>
              <w:tab/>
            </w:r>
            <w:r>
              <w:rPr>
                <w:noProof/>
                <w:webHidden/>
              </w:rPr>
              <w:fldChar w:fldCharType="begin"/>
            </w:r>
            <w:r>
              <w:rPr>
                <w:noProof/>
                <w:webHidden/>
              </w:rPr>
              <w:instrText xml:space="preserve"> PAGEREF _Toc482391710 \h </w:instrText>
            </w:r>
            <w:r>
              <w:rPr>
                <w:noProof/>
                <w:webHidden/>
              </w:rPr>
            </w:r>
            <w:r>
              <w:rPr>
                <w:noProof/>
                <w:webHidden/>
              </w:rPr>
              <w:fldChar w:fldCharType="separate"/>
            </w:r>
            <w:r>
              <w:rPr>
                <w:noProof/>
                <w:webHidden/>
              </w:rPr>
              <w:t>4</w:t>
            </w:r>
            <w:r>
              <w:rPr>
                <w:noProof/>
                <w:webHidden/>
              </w:rPr>
              <w:fldChar w:fldCharType="end"/>
            </w:r>
          </w:hyperlink>
        </w:p>
        <w:p w14:paraId="613ED517" w14:textId="6A750BD8" w:rsidR="001C650F" w:rsidRDefault="001C650F">
          <w:pPr>
            <w:pStyle w:val="TOC2"/>
            <w:tabs>
              <w:tab w:val="right" w:leader="dot" w:pos="9350"/>
            </w:tabs>
            <w:rPr>
              <w:rFonts w:asciiTheme="minorHAnsi" w:eastAsiaTheme="minorEastAsia" w:hAnsiTheme="minorHAnsi" w:cstheme="minorBidi"/>
              <w:noProof/>
              <w:color w:val="auto"/>
            </w:rPr>
          </w:pPr>
          <w:hyperlink w:anchor="_Toc482391711" w:history="1">
            <w:r w:rsidRPr="00C31192">
              <w:rPr>
                <w:rStyle w:val="Hyperlink"/>
                <w:noProof/>
              </w:rPr>
              <w:t>1.2 Document conventions</w:t>
            </w:r>
            <w:r>
              <w:rPr>
                <w:noProof/>
                <w:webHidden/>
              </w:rPr>
              <w:tab/>
            </w:r>
            <w:r>
              <w:rPr>
                <w:noProof/>
                <w:webHidden/>
              </w:rPr>
              <w:fldChar w:fldCharType="begin"/>
            </w:r>
            <w:r>
              <w:rPr>
                <w:noProof/>
                <w:webHidden/>
              </w:rPr>
              <w:instrText xml:space="preserve"> PAGEREF _Toc482391711 \h </w:instrText>
            </w:r>
            <w:r>
              <w:rPr>
                <w:noProof/>
                <w:webHidden/>
              </w:rPr>
            </w:r>
            <w:r>
              <w:rPr>
                <w:noProof/>
                <w:webHidden/>
              </w:rPr>
              <w:fldChar w:fldCharType="separate"/>
            </w:r>
            <w:r>
              <w:rPr>
                <w:noProof/>
                <w:webHidden/>
              </w:rPr>
              <w:t>4</w:t>
            </w:r>
            <w:r>
              <w:rPr>
                <w:noProof/>
                <w:webHidden/>
              </w:rPr>
              <w:fldChar w:fldCharType="end"/>
            </w:r>
          </w:hyperlink>
        </w:p>
        <w:p w14:paraId="4281BCA1" w14:textId="7E147885" w:rsidR="001C650F" w:rsidRDefault="001C650F">
          <w:pPr>
            <w:pStyle w:val="TOC2"/>
            <w:tabs>
              <w:tab w:val="right" w:leader="dot" w:pos="9350"/>
            </w:tabs>
            <w:rPr>
              <w:rFonts w:asciiTheme="minorHAnsi" w:eastAsiaTheme="minorEastAsia" w:hAnsiTheme="minorHAnsi" w:cstheme="minorBidi"/>
              <w:noProof/>
              <w:color w:val="auto"/>
            </w:rPr>
          </w:pPr>
          <w:hyperlink w:anchor="_Toc482391712" w:history="1">
            <w:r w:rsidRPr="00C31192">
              <w:rPr>
                <w:rStyle w:val="Hyperlink"/>
                <w:noProof/>
              </w:rPr>
              <w:t>1.3 Project scope</w:t>
            </w:r>
            <w:r>
              <w:rPr>
                <w:noProof/>
                <w:webHidden/>
              </w:rPr>
              <w:tab/>
            </w:r>
            <w:r>
              <w:rPr>
                <w:noProof/>
                <w:webHidden/>
              </w:rPr>
              <w:fldChar w:fldCharType="begin"/>
            </w:r>
            <w:r>
              <w:rPr>
                <w:noProof/>
                <w:webHidden/>
              </w:rPr>
              <w:instrText xml:space="preserve"> PAGEREF _Toc482391712 \h </w:instrText>
            </w:r>
            <w:r>
              <w:rPr>
                <w:noProof/>
                <w:webHidden/>
              </w:rPr>
            </w:r>
            <w:r>
              <w:rPr>
                <w:noProof/>
                <w:webHidden/>
              </w:rPr>
              <w:fldChar w:fldCharType="separate"/>
            </w:r>
            <w:r>
              <w:rPr>
                <w:noProof/>
                <w:webHidden/>
              </w:rPr>
              <w:t>4</w:t>
            </w:r>
            <w:r>
              <w:rPr>
                <w:noProof/>
                <w:webHidden/>
              </w:rPr>
              <w:fldChar w:fldCharType="end"/>
            </w:r>
          </w:hyperlink>
        </w:p>
        <w:p w14:paraId="062E4E33" w14:textId="7AC49DA9" w:rsidR="001C650F" w:rsidRDefault="001C650F">
          <w:pPr>
            <w:pStyle w:val="TOC2"/>
            <w:tabs>
              <w:tab w:val="right" w:leader="dot" w:pos="9350"/>
            </w:tabs>
            <w:rPr>
              <w:rFonts w:asciiTheme="minorHAnsi" w:eastAsiaTheme="minorEastAsia" w:hAnsiTheme="minorHAnsi" w:cstheme="minorBidi"/>
              <w:noProof/>
              <w:color w:val="auto"/>
            </w:rPr>
          </w:pPr>
          <w:hyperlink w:anchor="_Toc482391713" w:history="1">
            <w:r w:rsidRPr="00C31192">
              <w:rPr>
                <w:rStyle w:val="Hyperlink"/>
                <w:noProof/>
              </w:rPr>
              <w:t>1.4 References</w:t>
            </w:r>
            <w:r>
              <w:rPr>
                <w:noProof/>
                <w:webHidden/>
              </w:rPr>
              <w:tab/>
            </w:r>
            <w:r>
              <w:rPr>
                <w:noProof/>
                <w:webHidden/>
              </w:rPr>
              <w:fldChar w:fldCharType="begin"/>
            </w:r>
            <w:r>
              <w:rPr>
                <w:noProof/>
                <w:webHidden/>
              </w:rPr>
              <w:instrText xml:space="preserve"> PAGEREF _Toc482391713 \h </w:instrText>
            </w:r>
            <w:r>
              <w:rPr>
                <w:noProof/>
                <w:webHidden/>
              </w:rPr>
            </w:r>
            <w:r>
              <w:rPr>
                <w:noProof/>
                <w:webHidden/>
              </w:rPr>
              <w:fldChar w:fldCharType="separate"/>
            </w:r>
            <w:r>
              <w:rPr>
                <w:noProof/>
                <w:webHidden/>
              </w:rPr>
              <w:t>4</w:t>
            </w:r>
            <w:r>
              <w:rPr>
                <w:noProof/>
                <w:webHidden/>
              </w:rPr>
              <w:fldChar w:fldCharType="end"/>
            </w:r>
          </w:hyperlink>
        </w:p>
        <w:p w14:paraId="397AA89C" w14:textId="7B39DA82" w:rsidR="001C650F" w:rsidRDefault="001C650F">
          <w:pPr>
            <w:pStyle w:val="TOC1"/>
            <w:tabs>
              <w:tab w:val="right" w:leader="dot" w:pos="9350"/>
            </w:tabs>
            <w:rPr>
              <w:rFonts w:asciiTheme="minorHAnsi" w:eastAsiaTheme="minorEastAsia" w:hAnsiTheme="minorHAnsi" w:cstheme="minorBidi"/>
              <w:noProof/>
              <w:color w:val="auto"/>
            </w:rPr>
          </w:pPr>
          <w:hyperlink w:anchor="_Toc482391714" w:history="1">
            <w:r w:rsidRPr="00C31192">
              <w:rPr>
                <w:rStyle w:val="Hyperlink"/>
                <w:noProof/>
              </w:rPr>
              <w:t>2. Overall description</w:t>
            </w:r>
            <w:r>
              <w:rPr>
                <w:noProof/>
                <w:webHidden/>
              </w:rPr>
              <w:tab/>
            </w:r>
            <w:r>
              <w:rPr>
                <w:noProof/>
                <w:webHidden/>
              </w:rPr>
              <w:fldChar w:fldCharType="begin"/>
            </w:r>
            <w:r>
              <w:rPr>
                <w:noProof/>
                <w:webHidden/>
              </w:rPr>
              <w:instrText xml:space="preserve"> PAGEREF _Toc482391714 \h </w:instrText>
            </w:r>
            <w:r>
              <w:rPr>
                <w:noProof/>
                <w:webHidden/>
              </w:rPr>
            </w:r>
            <w:r>
              <w:rPr>
                <w:noProof/>
                <w:webHidden/>
              </w:rPr>
              <w:fldChar w:fldCharType="separate"/>
            </w:r>
            <w:r>
              <w:rPr>
                <w:noProof/>
                <w:webHidden/>
              </w:rPr>
              <w:t>5</w:t>
            </w:r>
            <w:r>
              <w:rPr>
                <w:noProof/>
                <w:webHidden/>
              </w:rPr>
              <w:fldChar w:fldCharType="end"/>
            </w:r>
          </w:hyperlink>
        </w:p>
        <w:p w14:paraId="31A33759" w14:textId="28BDD029" w:rsidR="001C650F" w:rsidRDefault="001C650F">
          <w:pPr>
            <w:pStyle w:val="TOC1"/>
            <w:tabs>
              <w:tab w:val="right" w:leader="dot" w:pos="9350"/>
            </w:tabs>
            <w:rPr>
              <w:rFonts w:asciiTheme="minorHAnsi" w:eastAsiaTheme="minorEastAsia" w:hAnsiTheme="minorHAnsi" w:cstheme="minorBidi"/>
              <w:noProof/>
              <w:color w:val="auto"/>
            </w:rPr>
          </w:pPr>
          <w:hyperlink w:anchor="_Toc482391715" w:history="1">
            <w:r w:rsidRPr="00C31192">
              <w:rPr>
                <w:rStyle w:val="Hyperlink"/>
                <w:noProof/>
              </w:rPr>
              <w:t>2.1 Product perspective</w:t>
            </w:r>
            <w:r>
              <w:rPr>
                <w:noProof/>
                <w:webHidden/>
              </w:rPr>
              <w:tab/>
            </w:r>
            <w:r>
              <w:rPr>
                <w:noProof/>
                <w:webHidden/>
              </w:rPr>
              <w:fldChar w:fldCharType="begin"/>
            </w:r>
            <w:r>
              <w:rPr>
                <w:noProof/>
                <w:webHidden/>
              </w:rPr>
              <w:instrText xml:space="preserve"> PAGEREF _Toc482391715 \h </w:instrText>
            </w:r>
            <w:r>
              <w:rPr>
                <w:noProof/>
                <w:webHidden/>
              </w:rPr>
            </w:r>
            <w:r>
              <w:rPr>
                <w:noProof/>
                <w:webHidden/>
              </w:rPr>
              <w:fldChar w:fldCharType="separate"/>
            </w:r>
            <w:r>
              <w:rPr>
                <w:noProof/>
                <w:webHidden/>
              </w:rPr>
              <w:t>5</w:t>
            </w:r>
            <w:r>
              <w:rPr>
                <w:noProof/>
                <w:webHidden/>
              </w:rPr>
              <w:fldChar w:fldCharType="end"/>
            </w:r>
          </w:hyperlink>
        </w:p>
        <w:p w14:paraId="5D8F2088" w14:textId="0F47AE89" w:rsidR="001C650F" w:rsidRDefault="001C650F">
          <w:pPr>
            <w:pStyle w:val="TOC2"/>
            <w:tabs>
              <w:tab w:val="right" w:leader="dot" w:pos="9350"/>
            </w:tabs>
            <w:rPr>
              <w:rFonts w:asciiTheme="minorHAnsi" w:eastAsiaTheme="minorEastAsia" w:hAnsiTheme="minorHAnsi" w:cstheme="minorBidi"/>
              <w:noProof/>
              <w:color w:val="auto"/>
            </w:rPr>
          </w:pPr>
          <w:hyperlink w:anchor="_Toc482391716" w:history="1">
            <w:r w:rsidRPr="00C31192">
              <w:rPr>
                <w:rStyle w:val="Hyperlink"/>
                <w:noProof/>
              </w:rPr>
              <w:t>2.3 Operating environment</w:t>
            </w:r>
            <w:r>
              <w:rPr>
                <w:noProof/>
                <w:webHidden/>
              </w:rPr>
              <w:tab/>
            </w:r>
            <w:r>
              <w:rPr>
                <w:noProof/>
                <w:webHidden/>
              </w:rPr>
              <w:fldChar w:fldCharType="begin"/>
            </w:r>
            <w:r>
              <w:rPr>
                <w:noProof/>
                <w:webHidden/>
              </w:rPr>
              <w:instrText xml:space="preserve"> PAGEREF _Toc482391716 \h </w:instrText>
            </w:r>
            <w:r>
              <w:rPr>
                <w:noProof/>
                <w:webHidden/>
              </w:rPr>
            </w:r>
            <w:r>
              <w:rPr>
                <w:noProof/>
                <w:webHidden/>
              </w:rPr>
              <w:fldChar w:fldCharType="separate"/>
            </w:r>
            <w:r>
              <w:rPr>
                <w:noProof/>
                <w:webHidden/>
              </w:rPr>
              <w:t>5</w:t>
            </w:r>
            <w:r>
              <w:rPr>
                <w:noProof/>
                <w:webHidden/>
              </w:rPr>
              <w:fldChar w:fldCharType="end"/>
            </w:r>
          </w:hyperlink>
        </w:p>
        <w:p w14:paraId="56DFDB05" w14:textId="781F00F2" w:rsidR="001C650F" w:rsidRDefault="001C650F">
          <w:pPr>
            <w:pStyle w:val="TOC2"/>
            <w:tabs>
              <w:tab w:val="right" w:leader="dot" w:pos="9350"/>
            </w:tabs>
            <w:rPr>
              <w:rFonts w:asciiTheme="minorHAnsi" w:eastAsiaTheme="minorEastAsia" w:hAnsiTheme="minorHAnsi" w:cstheme="minorBidi"/>
              <w:noProof/>
              <w:color w:val="auto"/>
            </w:rPr>
          </w:pPr>
          <w:hyperlink w:anchor="_Toc482391717" w:history="1">
            <w:r w:rsidRPr="00C31192">
              <w:rPr>
                <w:rStyle w:val="Hyperlink"/>
                <w:noProof/>
              </w:rPr>
              <w:t>2.4 Design and implementation constraints</w:t>
            </w:r>
            <w:r>
              <w:rPr>
                <w:noProof/>
                <w:webHidden/>
              </w:rPr>
              <w:tab/>
            </w:r>
            <w:r>
              <w:rPr>
                <w:noProof/>
                <w:webHidden/>
              </w:rPr>
              <w:fldChar w:fldCharType="begin"/>
            </w:r>
            <w:r>
              <w:rPr>
                <w:noProof/>
                <w:webHidden/>
              </w:rPr>
              <w:instrText xml:space="preserve"> PAGEREF _Toc482391717 \h </w:instrText>
            </w:r>
            <w:r>
              <w:rPr>
                <w:noProof/>
                <w:webHidden/>
              </w:rPr>
            </w:r>
            <w:r>
              <w:rPr>
                <w:noProof/>
                <w:webHidden/>
              </w:rPr>
              <w:fldChar w:fldCharType="separate"/>
            </w:r>
            <w:r>
              <w:rPr>
                <w:noProof/>
                <w:webHidden/>
              </w:rPr>
              <w:t>5</w:t>
            </w:r>
            <w:r>
              <w:rPr>
                <w:noProof/>
                <w:webHidden/>
              </w:rPr>
              <w:fldChar w:fldCharType="end"/>
            </w:r>
          </w:hyperlink>
        </w:p>
        <w:p w14:paraId="64E231F2" w14:textId="6387F942" w:rsidR="001C650F" w:rsidRDefault="001C650F">
          <w:pPr>
            <w:pStyle w:val="TOC2"/>
            <w:tabs>
              <w:tab w:val="right" w:leader="dot" w:pos="9350"/>
            </w:tabs>
            <w:rPr>
              <w:rFonts w:asciiTheme="minorHAnsi" w:eastAsiaTheme="minorEastAsia" w:hAnsiTheme="minorHAnsi" w:cstheme="minorBidi"/>
              <w:noProof/>
              <w:color w:val="auto"/>
            </w:rPr>
          </w:pPr>
          <w:hyperlink w:anchor="_Toc482391718" w:history="1">
            <w:r w:rsidRPr="00C31192">
              <w:rPr>
                <w:rStyle w:val="Hyperlink"/>
                <w:noProof/>
              </w:rPr>
              <w:t>2.5 Assumptions and dependencies</w:t>
            </w:r>
            <w:r>
              <w:rPr>
                <w:noProof/>
                <w:webHidden/>
              </w:rPr>
              <w:tab/>
            </w:r>
            <w:r>
              <w:rPr>
                <w:noProof/>
                <w:webHidden/>
              </w:rPr>
              <w:fldChar w:fldCharType="begin"/>
            </w:r>
            <w:r>
              <w:rPr>
                <w:noProof/>
                <w:webHidden/>
              </w:rPr>
              <w:instrText xml:space="preserve"> PAGEREF _Toc482391718 \h </w:instrText>
            </w:r>
            <w:r>
              <w:rPr>
                <w:noProof/>
                <w:webHidden/>
              </w:rPr>
            </w:r>
            <w:r>
              <w:rPr>
                <w:noProof/>
                <w:webHidden/>
              </w:rPr>
              <w:fldChar w:fldCharType="separate"/>
            </w:r>
            <w:r>
              <w:rPr>
                <w:noProof/>
                <w:webHidden/>
              </w:rPr>
              <w:t>6</w:t>
            </w:r>
            <w:r>
              <w:rPr>
                <w:noProof/>
                <w:webHidden/>
              </w:rPr>
              <w:fldChar w:fldCharType="end"/>
            </w:r>
          </w:hyperlink>
        </w:p>
        <w:p w14:paraId="54A2F6AA" w14:textId="49C4E80B" w:rsidR="001C650F" w:rsidRDefault="001C650F">
          <w:pPr>
            <w:pStyle w:val="TOC3"/>
            <w:tabs>
              <w:tab w:val="right" w:leader="dot" w:pos="9350"/>
            </w:tabs>
            <w:rPr>
              <w:rFonts w:asciiTheme="minorHAnsi" w:eastAsiaTheme="minorEastAsia" w:hAnsiTheme="minorHAnsi" w:cstheme="minorBidi"/>
              <w:noProof/>
              <w:color w:val="auto"/>
            </w:rPr>
          </w:pPr>
          <w:hyperlink w:anchor="_Toc482391719" w:history="1">
            <w:r w:rsidRPr="00C31192">
              <w:rPr>
                <w:rStyle w:val="Hyperlink"/>
                <w:noProof/>
              </w:rPr>
              <w:t>Assumptions</w:t>
            </w:r>
            <w:r>
              <w:rPr>
                <w:noProof/>
                <w:webHidden/>
              </w:rPr>
              <w:tab/>
            </w:r>
            <w:r>
              <w:rPr>
                <w:noProof/>
                <w:webHidden/>
              </w:rPr>
              <w:fldChar w:fldCharType="begin"/>
            </w:r>
            <w:r>
              <w:rPr>
                <w:noProof/>
                <w:webHidden/>
              </w:rPr>
              <w:instrText xml:space="preserve"> PAGEREF _Toc482391719 \h </w:instrText>
            </w:r>
            <w:r>
              <w:rPr>
                <w:noProof/>
                <w:webHidden/>
              </w:rPr>
            </w:r>
            <w:r>
              <w:rPr>
                <w:noProof/>
                <w:webHidden/>
              </w:rPr>
              <w:fldChar w:fldCharType="separate"/>
            </w:r>
            <w:r>
              <w:rPr>
                <w:noProof/>
                <w:webHidden/>
              </w:rPr>
              <w:t>6</w:t>
            </w:r>
            <w:r>
              <w:rPr>
                <w:noProof/>
                <w:webHidden/>
              </w:rPr>
              <w:fldChar w:fldCharType="end"/>
            </w:r>
          </w:hyperlink>
        </w:p>
        <w:p w14:paraId="0ADDCB3A" w14:textId="4F210D17" w:rsidR="001C650F" w:rsidRDefault="001C650F">
          <w:pPr>
            <w:pStyle w:val="TOC3"/>
            <w:tabs>
              <w:tab w:val="right" w:leader="dot" w:pos="9350"/>
            </w:tabs>
            <w:rPr>
              <w:rFonts w:asciiTheme="minorHAnsi" w:eastAsiaTheme="minorEastAsia" w:hAnsiTheme="minorHAnsi" w:cstheme="minorBidi"/>
              <w:noProof/>
              <w:color w:val="auto"/>
            </w:rPr>
          </w:pPr>
          <w:hyperlink w:anchor="_Toc482391720" w:history="1">
            <w:r w:rsidRPr="00C31192">
              <w:rPr>
                <w:rStyle w:val="Hyperlink"/>
                <w:noProof/>
              </w:rPr>
              <w:t>Dependencies</w:t>
            </w:r>
            <w:r>
              <w:rPr>
                <w:noProof/>
                <w:webHidden/>
              </w:rPr>
              <w:tab/>
            </w:r>
            <w:r>
              <w:rPr>
                <w:noProof/>
                <w:webHidden/>
              </w:rPr>
              <w:fldChar w:fldCharType="begin"/>
            </w:r>
            <w:r>
              <w:rPr>
                <w:noProof/>
                <w:webHidden/>
              </w:rPr>
              <w:instrText xml:space="preserve"> PAGEREF _Toc482391720 \h </w:instrText>
            </w:r>
            <w:r>
              <w:rPr>
                <w:noProof/>
                <w:webHidden/>
              </w:rPr>
            </w:r>
            <w:r>
              <w:rPr>
                <w:noProof/>
                <w:webHidden/>
              </w:rPr>
              <w:fldChar w:fldCharType="separate"/>
            </w:r>
            <w:r>
              <w:rPr>
                <w:noProof/>
                <w:webHidden/>
              </w:rPr>
              <w:t>6</w:t>
            </w:r>
            <w:r>
              <w:rPr>
                <w:noProof/>
                <w:webHidden/>
              </w:rPr>
              <w:fldChar w:fldCharType="end"/>
            </w:r>
          </w:hyperlink>
        </w:p>
        <w:p w14:paraId="79CA2005" w14:textId="5A7EAF3F" w:rsidR="001C650F" w:rsidRDefault="001C650F">
          <w:pPr>
            <w:pStyle w:val="TOC1"/>
            <w:tabs>
              <w:tab w:val="right" w:leader="dot" w:pos="9350"/>
            </w:tabs>
            <w:rPr>
              <w:rFonts w:asciiTheme="minorHAnsi" w:eastAsiaTheme="minorEastAsia" w:hAnsiTheme="minorHAnsi" w:cstheme="minorBidi"/>
              <w:noProof/>
              <w:color w:val="auto"/>
            </w:rPr>
          </w:pPr>
          <w:hyperlink w:anchor="_Toc482391721" w:history="1">
            <w:r w:rsidRPr="00C31192">
              <w:rPr>
                <w:rStyle w:val="Hyperlink"/>
                <w:noProof/>
              </w:rPr>
              <w:t>3. System features</w:t>
            </w:r>
            <w:r>
              <w:rPr>
                <w:noProof/>
                <w:webHidden/>
              </w:rPr>
              <w:tab/>
            </w:r>
            <w:r>
              <w:rPr>
                <w:noProof/>
                <w:webHidden/>
              </w:rPr>
              <w:fldChar w:fldCharType="begin"/>
            </w:r>
            <w:r>
              <w:rPr>
                <w:noProof/>
                <w:webHidden/>
              </w:rPr>
              <w:instrText xml:space="preserve"> PAGEREF _Toc482391721 \h </w:instrText>
            </w:r>
            <w:r>
              <w:rPr>
                <w:noProof/>
                <w:webHidden/>
              </w:rPr>
            </w:r>
            <w:r>
              <w:rPr>
                <w:noProof/>
                <w:webHidden/>
              </w:rPr>
              <w:fldChar w:fldCharType="separate"/>
            </w:r>
            <w:r>
              <w:rPr>
                <w:noProof/>
                <w:webHidden/>
              </w:rPr>
              <w:t>7</w:t>
            </w:r>
            <w:r>
              <w:rPr>
                <w:noProof/>
                <w:webHidden/>
              </w:rPr>
              <w:fldChar w:fldCharType="end"/>
            </w:r>
          </w:hyperlink>
        </w:p>
        <w:p w14:paraId="5A3B699C" w14:textId="02732E48" w:rsidR="001C650F" w:rsidRDefault="001C650F">
          <w:pPr>
            <w:pStyle w:val="TOC2"/>
            <w:tabs>
              <w:tab w:val="right" w:leader="dot" w:pos="9350"/>
            </w:tabs>
            <w:rPr>
              <w:rFonts w:asciiTheme="minorHAnsi" w:eastAsiaTheme="minorEastAsia" w:hAnsiTheme="minorHAnsi" w:cstheme="minorBidi"/>
              <w:noProof/>
              <w:color w:val="auto"/>
            </w:rPr>
          </w:pPr>
          <w:hyperlink w:anchor="_Toc482391722" w:history="1">
            <w:r w:rsidRPr="00C31192">
              <w:rPr>
                <w:rStyle w:val="Hyperlink"/>
                <w:noProof/>
              </w:rPr>
              <w:t>3.1 Create a Semester</w:t>
            </w:r>
            <w:r>
              <w:rPr>
                <w:noProof/>
                <w:webHidden/>
              </w:rPr>
              <w:tab/>
            </w:r>
            <w:r>
              <w:rPr>
                <w:noProof/>
                <w:webHidden/>
              </w:rPr>
              <w:fldChar w:fldCharType="begin"/>
            </w:r>
            <w:r>
              <w:rPr>
                <w:noProof/>
                <w:webHidden/>
              </w:rPr>
              <w:instrText xml:space="preserve"> PAGEREF _Toc482391722 \h </w:instrText>
            </w:r>
            <w:r>
              <w:rPr>
                <w:noProof/>
                <w:webHidden/>
              </w:rPr>
            </w:r>
            <w:r>
              <w:rPr>
                <w:noProof/>
                <w:webHidden/>
              </w:rPr>
              <w:fldChar w:fldCharType="separate"/>
            </w:r>
            <w:r>
              <w:rPr>
                <w:noProof/>
                <w:webHidden/>
              </w:rPr>
              <w:t>7</w:t>
            </w:r>
            <w:r>
              <w:rPr>
                <w:noProof/>
                <w:webHidden/>
              </w:rPr>
              <w:fldChar w:fldCharType="end"/>
            </w:r>
          </w:hyperlink>
        </w:p>
        <w:p w14:paraId="344F6103" w14:textId="7918E933" w:rsidR="001C650F" w:rsidRDefault="001C650F">
          <w:pPr>
            <w:pStyle w:val="TOC3"/>
            <w:tabs>
              <w:tab w:val="right" w:leader="dot" w:pos="9350"/>
            </w:tabs>
            <w:rPr>
              <w:rFonts w:asciiTheme="minorHAnsi" w:eastAsiaTheme="minorEastAsia" w:hAnsiTheme="minorHAnsi" w:cstheme="minorBidi"/>
              <w:noProof/>
              <w:color w:val="auto"/>
            </w:rPr>
          </w:pPr>
          <w:hyperlink w:anchor="_Toc482391723" w:history="1">
            <w:r w:rsidRPr="00C31192">
              <w:rPr>
                <w:rStyle w:val="Hyperlink"/>
                <w:noProof/>
              </w:rPr>
              <w:t>3.1.1 Description</w:t>
            </w:r>
            <w:r>
              <w:rPr>
                <w:noProof/>
                <w:webHidden/>
              </w:rPr>
              <w:tab/>
            </w:r>
            <w:r>
              <w:rPr>
                <w:noProof/>
                <w:webHidden/>
              </w:rPr>
              <w:fldChar w:fldCharType="begin"/>
            </w:r>
            <w:r>
              <w:rPr>
                <w:noProof/>
                <w:webHidden/>
              </w:rPr>
              <w:instrText xml:space="preserve"> PAGEREF _Toc482391723 \h </w:instrText>
            </w:r>
            <w:r>
              <w:rPr>
                <w:noProof/>
                <w:webHidden/>
              </w:rPr>
            </w:r>
            <w:r>
              <w:rPr>
                <w:noProof/>
                <w:webHidden/>
              </w:rPr>
              <w:fldChar w:fldCharType="separate"/>
            </w:r>
            <w:r>
              <w:rPr>
                <w:noProof/>
                <w:webHidden/>
              </w:rPr>
              <w:t>7</w:t>
            </w:r>
            <w:r>
              <w:rPr>
                <w:noProof/>
                <w:webHidden/>
              </w:rPr>
              <w:fldChar w:fldCharType="end"/>
            </w:r>
          </w:hyperlink>
        </w:p>
        <w:p w14:paraId="644973AC" w14:textId="65C097AA" w:rsidR="001C650F" w:rsidRDefault="001C650F">
          <w:pPr>
            <w:pStyle w:val="TOC3"/>
            <w:tabs>
              <w:tab w:val="right" w:leader="dot" w:pos="9350"/>
            </w:tabs>
            <w:rPr>
              <w:rFonts w:asciiTheme="minorHAnsi" w:eastAsiaTheme="minorEastAsia" w:hAnsiTheme="minorHAnsi" w:cstheme="minorBidi"/>
              <w:noProof/>
              <w:color w:val="auto"/>
            </w:rPr>
          </w:pPr>
          <w:hyperlink w:anchor="_Toc482391724" w:history="1">
            <w:r w:rsidRPr="00C31192">
              <w:rPr>
                <w:rStyle w:val="Hyperlink"/>
                <w:noProof/>
              </w:rPr>
              <w:t>3.1.2 Functional requirements</w:t>
            </w:r>
            <w:r>
              <w:rPr>
                <w:noProof/>
                <w:webHidden/>
              </w:rPr>
              <w:tab/>
            </w:r>
            <w:r>
              <w:rPr>
                <w:noProof/>
                <w:webHidden/>
              </w:rPr>
              <w:fldChar w:fldCharType="begin"/>
            </w:r>
            <w:r>
              <w:rPr>
                <w:noProof/>
                <w:webHidden/>
              </w:rPr>
              <w:instrText xml:space="preserve"> PAGEREF _Toc482391724 \h </w:instrText>
            </w:r>
            <w:r>
              <w:rPr>
                <w:noProof/>
                <w:webHidden/>
              </w:rPr>
            </w:r>
            <w:r>
              <w:rPr>
                <w:noProof/>
                <w:webHidden/>
              </w:rPr>
              <w:fldChar w:fldCharType="separate"/>
            </w:r>
            <w:r>
              <w:rPr>
                <w:noProof/>
                <w:webHidden/>
              </w:rPr>
              <w:t>7</w:t>
            </w:r>
            <w:r>
              <w:rPr>
                <w:noProof/>
                <w:webHidden/>
              </w:rPr>
              <w:fldChar w:fldCharType="end"/>
            </w:r>
          </w:hyperlink>
        </w:p>
        <w:p w14:paraId="70E7878A" w14:textId="6F4D7B2C" w:rsidR="001C650F" w:rsidRDefault="001C650F">
          <w:pPr>
            <w:pStyle w:val="TOC2"/>
            <w:tabs>
              <w:tab w:val="right" w:leader="dot" w:pos="9350"/>
            </w:tabs>
            <w:rPr>
              <w:rFonts w:asciiTheme="minorHAnsi" w:eastAsiaTheme="minorEastAsia" w:hAnsiTheme="minorHAnsi" w:cstheme="minorBidi"/>
              <w:noProof/>
              <w:color w:val="auto"/>
            </w:rPr>
          </w:pPr>
          <w:hyperlink w:anchor="_Toc482391725" w:history="1">
            <w:r w:rsidRPr="00C31192">
              <w:rPr>
                <w:rStyle w:val="Hyperlink"/>
                <w:noProof/>
              </w:rPr>
              <w:t>3.2 Import Registrar Data</w:t>
            </w:r>
            <w:r>
              <w:rPr>
                <w:noProof/>
                <w:webHidden/>
              </w:rPr>
              <w:tab/>
            </w:r>
            <w:r>
              <w:rPr>
                <w:noProof/>
                <w:webHidden/>
              </w:rPr>
              <w:fldChar w:fldCharType="begin"/>
            </w:r>
            <w:r>
              <w:rPr>
                <w:noProof/>
                <w:webHidden/>
              </w:rPr>
              <w:instrText xml:space="preserve"> PAGEREF _Toc482391725 \h </w:instrText>
            </w:r>
            <w:r>
              <w:rPr>
                <w:noProof/>
                <w:webHidden/>
              </w:rPr>
            </w:r>
            <w:r>
              <w:rPr>
                <w:noProof/>
                <w:webHidden/>
              </w:rPr>
              <w:fldChar w:fldCharType="separate"/>
            </w:r>
            <w:r>
              <w:rPr>
                <w:noProof/>
                <w:webHidden/>
              </w:rPr>
              <w:t>7</w:t>
            </w:r>
            <w:r>
              <w:rPr>
                <w:noProof/>
                <w:webHidden/>
              </w:rPr>
              <w:fldChar w:fldCharType="end"/>
            </w:r>
          </w:hyperlink>
        </w:p>
        <w:p w14:paraId="7D47B536" w14:textId="5C881004" w:rsidR="001C650F" w:rsidRDefault="001C650F">
          <w:pPr>
            <w:pStyle w:val="TOC3"/>
            <w:tabs>
              <w:tab w:val="right" w:leader="dot" w:pos="9350"/>
            </w:tabs>
            <w:rPr>
              <w:rFonts w:asciiTheme="minorHAnsi" w:eastAsiaTheme="minorEastAsia" w:hAnsiTheme="minorHAnsi" w:cstheme="minorBidi"/>
              <w:noProof/>
              <w:color w:val="auto"/>
            </w:rPr>
          </w:pPr>
          <w:hyperlink w:anchor="_Toc482391726" w:history="1">
            <w:r w:rsidRPr="00C31192">
              <w:rPr>
                <w:rStyle w:val="Hyperlink"/>
                <w:noProof/>
              </w:rPr>
              <w:t>3.2.1 Description</w:t>
            </w:r>
            <w:r>
              <w:rPr>
                <w:noProof/>
                <w:webHidden/>
              </w:rPr>
              <w:tab/>
            </w:r>
            <w:r>
              <w:rPr>
                <w:noProof/>
                <w:webHidden/>
              </w:rPr>
              <w:fldChar w:fldCharType="begin"/>
            </w:r>
            <w:r>
              <w:rPr>
                <w:noProof/>
                <w:webHidden/>
              </w:rPr>
              <w:instrText xml:space="preserve"> PAGEREF _Toc482391726 \h </w:instrText>
            </w:r>
            <w:r>
              <w:rPr>
                <w:noProof/>
                <w:webHidden/>
              </w:rPr>
            </w:r>
            <w:r>
              <w:rPr>
                <w:noProof/>
                <w:webHidden/>
              </w:rPr>
              <w:fldChar w:fldCharType="separate"/>
            </w:r>
            <w:r>
              <w:rPr>
                <w:noProof/>
                <w:webHidden/>
              </w:rPr>
              <w:t>7</w:t>
            </w:r>
            <w:r>
              <w:rPr>
                <w:noProof/>
                <w:webHidden/>
              </w:rPr>
              <w:fldChar w:fldCharType="end"/>
            </w:r>
          </w:hyperlink>
        </w:p>
        <w:p w14:paraId="42FFD107" w14:textId="4D558248" w:rsidR="001C650F" w:rsidRDefault="001C650F">
          <w:pPr>
            <w:pStyle w:val="TOC3"/>
            <w:tabs>
              <w:tab w:val="right" w:leader="dot" w:pos="9350"/>
            </w:tabs>
            <w:rPr>
              <w:rFonts w:asciiTheme="minorHAnsi" w:eastAsiaTheme="minorEastAsia" w:hAnsiTheme="minorHAnsi" w:cstheme="minorBidi"/>
              <w:noProof/>
              <w:color w:val="auto"/>
            </w:rPr>
          </w:pPr>
          <w:hyperlink w:anchor="_Toc482391727" w:history="1">
            <w:r w:rsidRPr="00C31192">
              <w:rPr>
                <w:rStyle w:val="Hyperlink"/>
                <w:noProof/>
              </w:rPr>
              <w:t>3.2.2 Functional requirements</w:t>
            </w:r>
            <w:r>
              <w:rPr>
                <w:noProof/>
                <w:webHidden/>
              </w:rPr>
              <w:tab/>
            </w:r>
            <w:r>
              <w:rPr>
                <w:noProof/>
                <w:webHidden/>
              </w:rPr>
              <w:fldChar w:fldCharType="begin"/>
            </w:r>
            <w:r>
              <w:rPr>
                <w:noProof/>
                <w:webHidden/>
              </w:rPr>
              <w:instrText xml:space="preserve"> PAGEREF _Toc482391727 \h </w:instrText>
            </w:r>
            <w:r>
              <w:rPr>
                <w:noProof/>
                <w:webHidden/>
              </w:rPr>
            </w:r>
            <w:r>
              <w:rPr>
                <w:noProof/>
                <w:webHidden/>
              </w:rPr>
              <w:fldChar w:fldCharType="separate"/>
            </w:r>
            <w:r>
              <w:rPr>
                <w:noProof/>
                <w:webHidden/>
              </w:rPr>
              <w:t>7</w:t>
            </w:r>
            <w:r>
              <w:rPr>
                <w:noProof/>
                <w:webHidden/>
              </w:rPr>
              <w:fldChar w:fldCharType="end"/>
            </w:r>
          </w:hyperlink>
        </w:p>
        <w:p w14:paraId="6B02CF7C" w14:textId="2445B734" w:rsidR="001C650F" w:rsidRDefault="001C650F">
          <w:pPr>
            <w:pStyle w:val="TOC1"/>
            <w:tabs>
              <w:tab w:val="right" w:leader="dot" w:pos="9350"/>
            </w:tabs>
            <w:rPr>
              <w:rFonts w:asciiTheme="minorHAnsi" w:eastAsiaTheme="minorEastAsia" w:hAnsiTheme="minorHAnsi" w:cstheme="minorBidi"/>
              <w:noProof/>
              <w:color w:val="auto"/>
            </w:rPr>
          </w:pPr>
          <w:hyperlink w:anchor="_Toc482391728" w:history="1">
            <w:r w:rsidRPr="00C31192">
              <w:rPr>
                <w:rStyle w:val="Hyperlink"/>
                <w:noProof/>
              </w:rPr>
              <w:t>4. Data requirements</w:t>
            </w:r>
            <w:r>
              <w:rPr>
                <w:noProof/>
                <w:webHidden/>
              </w:rPr>
              <w:tab/>
            </w:r>
            <w:r>
              <w:rPr>
                <w:noProof/>
                <w:webHidden/>
              </w:rPr>
              <w:fldChar w:fldCharType="begin"/>
            </w:r>
            <w:r>
              <w:rPr>
                <w:noProof/>
                <w:webHidden/>
              </w:rPr>
              <w:instrText xml:space="preserve"> PAGEREF _Toc482391728 \h </w:instrText>
            </w:r>
            <w:r>
              <w:rPr>
                <w:noProof/>
                <w:webHidden/>
              </w:rPr>
            </w:r>
            <w:r>
              <w:rPr>
                <w:noProof/>
                <w:webHidden/>
              </w:rPr>
              <w:fldChar w:fldCharType="separate"/>
            </w:r>
            <w:r>
              <w:rPr>
                <w:noProof/>
                <w:webHidden/>
              </w:rPr>
              <w:t>8</w:t>
            </w:r>
            <w:r>
              <w:rPr>
                <w:noProof/>
                <w:webHidden/>
              </w:rPr>
              <w:fldChar w:fldCharType="end"/>
            </w:r>
          </w:hyperlink>
        </w:p>
        <w:p w14:paraId="65DEAEFF" w14:textId="19733257" w:rsidR="001C650F" w:rsidRDefault="001C650F">
          <w:pPr>
            <w:pStyle w:val="TOC2"/>
            <w:tabs>
              <w:tab w:val="right" w:leader="dot" w:pos="9350"/>
            </w:tabs>
            <w:rPr>
              <w:rFonts w:asciiTheme="minorHAnsi" w:eastAsiaTheme="minorEastAsia" w:hAnsiTheme="minorHAnsi" w:cstheme="minorBidi"/>
              <w:noProof/>
              <w:color w:val="auto"/>
            </w:rPr>
          </w:pPr>
          <w:hyperlink w:anchor="_Toc482391729" w:history="1">
            <w:r w:rsidRPr="00C31192">
              <w:rPr>
                <w:rStyle w:val="Hyperlink"/>
                <w:noProof/>
              </w:rPr>
              <w:t>4.1 Logical data model</w:t>
            </w:r>
            <w:r>
              <w:rPr>
                <w:noProof/>
                <w:webHidden/>
              </w:rPr>
              <w:tab/>
            </w:r>
            <w:r>
              <w:rPr>
                <w:noProof/>
                <w:webHidden/>
              </w:rPr>
              <w:fldChar w:fldCharType="begin"/>
            </w:r>
            <w:r>
              <w:rPr>
                <w:noProof/>
                <w:webHidden/>
              </w:rPr>
              <w:instrText xml:space="preserve"> PAGEREF _Toc482391729 \h </w:instrText>
            </w:r>
            <w:r>
              <w:rPr>
                <w:noProof/>
                <w:webHidden/>
              </w:rPr>
            </w:r>
            <w:r>
              <w:rPr>
                <w:noProof/>
                <w:webHidden/>
              </w:rPr>
              <w:fldChar w:fldCharType="separate"/>
            </w:r>
            <w:r>
              <w:rPr>
                <w:noProof/>
                <w:webHidden/>
              </w:rPr>
              <w:t>8</w:t>
            </w:r>
            <w:r>
              <w:rPr>
                <w:noProof/>
                <w:webHidden/>
              </w:rPr>
              <w:fldChar w:fldCharType="end"/>
            </w:r>
          </w:hyperlink>
        </w:p>
        <w:p w14:paraId="2AEC5CA8" w14:textId="775D8F60" w:rsidR="001C650F" w:rsidRDefault="001C650F">
          <w:pPr>
            <w:pStyle w:val="TOC2"/>
            <w:tabs>
              <w:tab w:val="right" w:leader="dot" w:pos="9350"/>
            </w:tabs>
            <w:rPr>
              <w:rFonts w:asciiTheme="minorHAnsi" w:eastAsiaTheme="minorEastAsia" w:hAnsiTheme="minorHAnsi" w:cstheme="minorBidi"/>
              <w:noProof/>
              <w:color w:val="auto"/>
            </w:rPr>
          </w:pPr>
          <w:hyperlink w:anchor="_Toc482391730" w:history="1">
            <w:r w:rsidRPr="00C31192">
              <w:rPr>
                <w:rStyle w:val="Hyperlink"/>
                <w:noProof/>
              </w:rPr>
              <w:t>4.2 Data dictionary</w:t>
            </w:r>
            <w:r>
              <w:rPr>
                <w:noProof/>
                <w:webHidden/>
              </w:rPr>
              <w:tab/>
            </w:r>
            <w:r>
              <w:rPr>
                <w:noProof/>
                <w:webHidden/>
              </w:rPr>
              <w:fldChar w:fldCharType="begin"/>
            </w:r>
            <w:r>
              <w:rPr>
                <w:noProof/>
                <w:webHidden/>
              </w:rPr>
              <w:instrText xml:space="preserve"> PAGEREF _Toc482391730 \h </w:instrText>
            </w:r>
            <w:r>
              <w:rPr>
                <w:noProof/>
                <w:webHidden/>
              </w:rPr>
            </w:r>
            <w:r>
              <w:rPr>
                <w:noProof/>
                <w:webHidden/>
              </w:rPr>
              <w:fldChar w:fldCharType="separate"/>
            </w:r>
            <w:r>
              <w:rPr>
                <w:noProof/>
                <w:webHidden/>
              </w:rPr>
              <w:t>8</w:t>
            </w:r>
            <w:r>
              <w:rPr>
                <w:noProof/>
                <w:webHidden/>
              </w:rPr>
              <w:fldChar w:fldCharType="end"/>
            </w:r>
          </w:hyperlink>
        </w:p>
        <w:p w14:paraId="48AB61B6" w14:textId="3BE71257" w:rsidR="001C650F" w:rsidRDefault="001C650F">
          <w:pPr>
            <w:pStyle w:val="TOC2"/>
            <w:tabs>
              <w:tab w:val="right" w:leader="dot" w:pos="9350"/>
            </w:tabs>
            <w:rPr>
              <w:rFonts w:asciiTheme="minorHAnsi" w:eastAsiaTheme="minorEastAsia" w:hAnsiTheme="minorHAnsi" w:cstheme="minorBidi"/>
              <w:noProof/>
              <w:color w:val="auto"/>
            </w:rPr>
          </w:pPr>
          <w:hyperlink w:anchor="_Toc482391731" w:history="1">
            <w:r w:rsidRPr="00C31192">
              <w:rPr>
                <w:rStyle w:val="Hyperlink"/>
                <w:noProof/>
              </w:rPr>
              <w:t>4.3 Reports</w:t>
            </w:r>
            <w:r>
              <w:rPr>
                <w:noProof/>
                <w:webHidden/>
              </w:rPr>
              <w:tab/>
            </w:r>
            <w:r>
              <w:rPr>
                <w:noProof/>
                <w:webHidden/>
              </w:rPr>
              <w:fldChar w:fldCharType="begin"/>
            </w:r>
            <w:r>
              <w:rPr>
                <w:noProof/>
                <w:webHidden/>
              </w:rPr>
              <w:instrText xml:space="preserve"> PAGEREF _Toc482391731 \h </w:instrText>
            </w:r>
            <w:r>
              <w:rPr>
                <w:noProof/>
                <w:webHidden/>
              </w:rPr>
            </w:r>
            <w:r>
              <w:rPr>
                <w:noProof/>
                <w:webHidden/>
              </w:rPr>
              <w:fldChar w:fldCharType="separate"/>
            </w:r>
            <w:r>
              <w:rPr>
                <w:noProof/>
                <w:webHidden/>
              </w:rPr>
              <w:t>8</w:t>
            </w:r>
            <w:r>
              <w:rPr>
                <w:noProof/>
                <w:webHidden/>
              </w:rPr>
              <w:fldChar w:fldCharType="end"/>
            </w:r>
          </w:hyperlink>
        </w:p>
        <w:p w14:paraId="71D0644C" w14:textId="441AE8CD" w:rsidR="001C650F" w:rsidRDefault="001C650F">
          <w:pPr>
            <w:pStyle w:val="TOC2"/>
            <w:tabs>
              <w:tab w:val="right" w:leader="dot" w:pos="9350"/>
            </w:tabs>
            <w:rPr>
              <w:rFonts w:asciiTheme="minorHAnsi" w:eastAsiaTheme="minorEastAsia" w:hAnsiTheme="minorHAnsi" w:cstheme="minorBidi"/>
              <w:noProof/>
              <w:color w:val="auto"/>
            </w:rPr>
          </w:pPr>
          <w:hyperlink w:anchor="_Toc482391732" w:history="1">
            <w:r w:rsidRPr="00C31192">
              <w:rPr>
                <w:rStyle w:val="Hyperlink"/>
                <w:noProof/>
              </w:rPr>
              <w:t>4.4 Data acquisition, integrity, retention, and disposal</w:t>
            </w:r>
            <w:r>
              <w:rPr>
                <w:noProof/>
                <w:webHidden/>
              </w:rPr>
              <w:tab/>
            </w:r>
            <w:r>
              <w:rPr>
                <w:noProof/>
                <w:webHidden/>
              </w:rPr>
              <w:fldChar w:fldCharType="begin"/>
            </w:r>
            <w:r>
              <w:rPr>
                <w:noProof/>
                <w:webHidden/>
              </w:rPr>
              <w:instrText xml:space="preserve"> PAGEREF _Toc482391732 \h </w:instrText>
            </w:r>
            <w:r>
              <w:rPr>
                <w:noProof/>
                <w:webHidden/>
              </w:rPr>
            </w:r>
            <w:r>
              <w:rPr>
                <w:noProof/>
                <w:webHidden/>
              </w:rPr>
              <w:fldChar w:fldCharType="separate"/>
            </w:r>
            <w:r>
              <w:rPr>
                <w:noProof/>
                <w:webHidden/>
              </w:rPr>
              <w:t>8</w:t>
            </w:r>
            <w:r>
              <w:rPr>
                <w:noProof/>
                <w:webHidden/>
              </w:rPr>
              <w:fldChar w:fldCharType="end"/>
            </w:r>
          </w:hyperlink>
        </w:p>
        <w:p w14:paraId="62A4A800" w14:textId="79653862" w:rsidR="001C650F" w:rsidRDefault="001C650F">
          <w:pPr>
            <w:pStyle w:val="TOC1"/>
            <w:tabs>
              <w:tab w:val="right" w:leader="dot" w:pos="9350"/>
            </w:tabs>
            <w:rPr>
              <w:rFonts w:asciiTheme="minorHAnsi" w:eastAsiaTheme="minorEastAsia" w:hAnsiTheme="minorHAnsi" w:cstheme="minorBidi"/>
              <w:noProof/>
              <w:color w:val="auto"/>
            </w:rPr>
          </w:pPr>
          <w:hyperlink w:anchor="_Toc482391733" w:history="1">
            <w:r w:rsidRPr="00C31192">
              <w:rPr>
                <w:rStyle w:val="Hyperlink"/>
                <w:noProof/>
              </w:rPr>
              <w:t>5. Interface requirements</w:t>
            </w:r>
            <w:r>
              <w:rPr>
                <w:noProof/>
                <w:webHidden/>
              </w:rPr>
              <w:tab/>
            </w:r>
            <w:r>
              <w:rPr>
                <w:noProof/>
                <w:webHidden/>
              </w:rPr>
              <w:fldChar w:fldCharType="begin"/>
            </w:r>
            <w:r>
              <w:rPr>
                <w:noProof/>
                <w:webHidden/>
              </w:rPr>
              <w:instrText xml:space="preserve"> PAGEREF _Toc482391733 \h </w:instrText>
            </w:r>
            <w:r>
              <w:rPr>
                <w:noProof/>
                <w:webHidden/>
              </w:rPr>
            </w:r>
            <w:r>
              <w:rPr>
                <w:noProof/>
                <w:webHidden/>
              </w:rPr>
              <w:fldChar w:fldCharType="separate"/>
            </w:r>
            <w:r>
              <w:rPr>
                <w:noProof/>
                <w:webHidden/>
              </w:rPr>
              <w:t>8</w:t>
            </w:r>
            <w:r>
              <w:rPr>
                <w:noProof/>
                <w:webHidden/>
              </w:rPr>
              <w:fldChar w:fldCharType="end"/>
            </w:r>
          </w:hyperlink>
        </w:p>
        <w:p w14:paraId="61CDF385" w14:textId="77D91F95" w:rsidR="001C650F" w:rsidRDefault="001C650F">
          <w:pPr>
            <w:pStyle w:val="TOC2"/>
            <w:tabs>
              <w:tab w:val="right" w:leader="dot" w:pos="9350"/>
            </w:tabs>
            <w:rPr>
              <w:rFonts w:asciiTheme="minorHAnsi" w:eastAsiaTheme="minorEastAsia" w:hAnsiTheme="minorHAnsi" w:cstheme="minorBidi"/>
              <w:noProof/>
              <w:color w:val="auto"/>
            </w:rPr>
          </w:pPr>
          <w:hyperlink w:anchor="_Toc482391734" w:history="1">
            <w:r w:rsidRPr="00C31192">
              <w:rPr>
                <w:rStyle w:val="Hyperlink"/>
                <w:noProof/>
              </w:rPr>
              <w:t>5.1 User interfaces</w:t>
            </w:r>
            <w:r>
              <w:rPr>
                <w:noProof/>
                <w:webHidden/>
              </w:rPr>
              <w:tab/>
            </w:r>
            <w:r>
              <w:rPr>
                <w:noProof/>
                <w:webHidden/>
              </w:rPr>
              <w:fldChar w:fldCharType="begin"/>
            </w:r>
            <w:r>
              <w:rPr>
                <w:noProof/>
                <w:webHidden/>
              </w:rPr>
              <w:instrText xml:space="preserve"> PAGEREF _Toc482391734 \h </w:instrText>
            </w:r>
            <w:r>
              <w:rPr>
                <w:noProof/>
                <w:webHidden/>
              </w:rPr>
            </w:r>
            <w:r>
              <w:rPr>
                <w:noProof/>
                <w:webHidden/>
              </w:rPr>
              <w:fldChar w:fldCharType="separate"/>
            </w:r>
            <w:r>
              <w:rPr>
                <w:noProof/>
                <w:webHidden/>
              </w:rPr>
              <w:t>8</w:t>
            </w:r>
            <w:r>
              <w:rPr>
                <w:noProof/>
                <w:webHidden/>
              </w:rPr>
              <w:fldChar w:fldCharType="end"/>
            </w:r>
          </w:hyperlink>
        </w:p>
        <w:p w14:paraId="35042842" w14:textId="200C4E57" w:rsidR="001C650F" w:rsidRDefault="001C650F">
          <w:pPr>
            <w:pStyle w:val="TOC2"/>
            <w:tabs>
              <w:tab w:val="right" w:leader="dot" w:pos="9350"/>
            </w:tabs>
            <w:rPr>
              <w:rFonts w:asciiTheme="minorHAnsi" w:eastAsiaTheme="minorEastAsia" w:hAnsiTheme="minorHAnsi" w:cstheme="minorBidi"/>
              <w:noProof/>
              <w:color w:val="auto"/>
            </w:rPr>
          </w:pPr>
          <w:hyperlink w:anchor="_Toc482391735" w:history="1">
            <w:r w:rsidRPr="00C31192">
              <w:rPr>
                <w:rStyle w:val="Hyperlink"/>
                <w:noProof/>
              </w:rPr>
              <w:t>5.2 Software interfaces</w:t>
            </w:r>
            <w:r>
              <w:rPr>
                <w:noProof/>
                <w:webHidden/>
              </w:rPr>
              <w:tab/>
            </w:r>
            <w:r>
              <w:rPr>
                <w:noProof/>
                <w:webHidden/>
              </w:rPr>
              <w:fldChar w:fldCharType="begin"/>
            </w:r>
            <w:r>
              <w:rPr>
                <w:noProof/>
                <w:webHidden/>
              </w:rPr>
              <w:instrText xml:space="preserve"> PAGEREF _Toc482391735 \h </w:instrText>
            </w:r>
            <w:r>
              <w:rPr>
                <w:noProof/>
                <w:webHidden/>
              </w:rPr>
            </w:r>
            <w:r>
              <w:rPr>
                <w:noProof/>
                <w:webHidden/>
              </w:rPr>
              <w:fldChar w:fldCharType="separate"/>
            </w:r>
            <w:r>
              <w:rPr>
                <w:noProof/>
                <w:webHidden/>
              </w:rPr>
              <w:t>10</w:t>
            </w:r>
            <w:r>
              <w:rPr>
                <w:noProof/>
                <w:webHidden/>
              </w:rPr>
              <w:fldChar w:fldCharType="end"/>
            </w:r>
          </w:hyperlink>
        </w:p>
        <w:p w14:paraId="7B8937E0" w14:textId="1AF04B1D" w:rsidR="001C650F" w:rsidRDefault="001C650F">
          <w:pPr>
            <w:pStyle w:val="TOC2"/>
            <w:tabs>
              <w:tab w:val="right" w:leader="dot" w:pos="9350"/>
            </w:tabs>
            <w:rPr>
              <w:rFonts w:asciiTheme="minorHAnsi" w:eastAsiaTheme="minorEastAsia" w:hAnsiTheme="minorHAnsi" w:cstheme="minorBidi"/>
              <w:noProof/>
              <w:color w:val="auto"/>
            </w:rPr>
          </w:pPr>
          <w:hyperlink w:anchor="_Toc482391736" w:history="1">
            <w:r w:rsidRPr="00C31192">
              <w:rPr>
                <w:rStyle w:val="Hyperlink"/>
                <w:noProof/>
              </w:rPr>
              <w:t>5.3 Hardware interfaces</w:t>
            </w:r>
            <w:r>
              <w:rPr>
                <w:noProof/>
                <w:webHidden/>
              </w:rPr>
              <w:tab/>
            </w:r>
            <w:r>
              <w:rPr>
                <w:noProof/>
                <w:webHidden/>
              </w:rPr>
              <w:fldChar w:fldCharType="begin"/>
            </w:r>
            <w:r>
              <w:rPr>
                <w:noProof/>
                <w:webHidden/>
              </w:rPr>
              <w:instrText xml:space="preserve"> PAGEREF _Toc482391736 \h </w:instrText>
            </w:r>
            <w:r>
              <w:rPr>
                <w:noProof/>
                <w:webHidden/>
              </w:rPr>
            </w:r>
            <w:r>
              <w:rPr>
                <w:noProof/>
                <w:webHidden/>
              </w:rPr>
              <w:fldChar w:fldCharType="separate"/>
            </w:r>
            <w:r>
              <w:rPr>
                <w:noProof/>
                <w:webHidden/>
              </w:rPr>
              <w:t>11</w:t>
            </w:r>
            <w:r>
              <w:rPr>
                <w:noProof/>
                <w:webHidden/>
              </w:rPr>
              <w:fldChar w:fldCharType="end"/>
            </w:r>
          </w:hyperlink>
        </w:p>
        <w:p w14:paraId="5A318CA7" w14:textId="13B9F606" w:rsidR="001C650F" w:rsidRDefault="001C650F">
          <w:pPr>
            <w:pStyle w:val="TOC2"/>
            <w:tabs>
              <w:tab w:val="right" w:leader="dot" w:pos="9350"/>
            </w:tabs>
            <w:rPr>
              <w:rFonts w:asciiTheme="minorHAnsi" w:eastAsiaTheme="minorEastAsia" w:hAnsiTheme="minorHAnsi" w:cstheme="minorBidi"/>
              <w:noProof/>
              <w:color w:val="auto"/>
            </w:rPr>
          </w:pPr>
          <w:hyperlink w:anchor="_Toc482391737" w:history="1">
            <w:r w:rsidRPr="00C31192">
              <w:rPr>
                <w:rStyle w:val="Hyperlink"/>
                <w:noProof/>
              </w:rPr>
              <w:t>5.4 Communication interfaces</w:t>
            </w:r>
            <w:r>
              <w:rPr>
                <w:noProof/>
                <w:webHidden/>
              </w:rPr>
              <w:tab/>
            </w:r>
            <w:r>
              <w:rPr>
                <w:noProof/>
                <w:webHidden/>
              </w:rPr>
              <w:fldChar w:fldCharType="begin"/>
            </w:r>
            <w:r>
              <w:rPr>
                <w:noProof/>
                <w:webHidden/>
              </w:rPr>
              <w:instrText xml:space="preserve"> PAGEREF _Toc482391737 \h </w:instrText>
            </w:r>
            <w:r>
              <w:rPr>
                <w:noProof/>
                <w:webHidden/>
              </w:rPr>
            </w:r>
            <w:r>
              <w:rPr>
                <w:noProof/>
                <w:webHidden/>
              </w:rPr>
              <w:fldChar w:fldCharType="separate"/>
            </w:r>
            <w:r>
              <w:rPr>
                <w:noProof/>
                <w:webHidden/>
              </w:rPr>
              <w:t>11</w:t>
            </w:r>
            <w:r>
              <w:rPr>
                <w:noProof/>
                <w:webHidden/>
              </w:rPr>
              <w:fldChar w:fldCharType="end"/>
            </w:r>
          </w:hyperlink>
        </w:p>
        <w:p w14:paraId="39EDBB4F" w14:textId="18A9655D" w:rsidR="001C650F" w:rsidRDefault="001C650F">
          <w:pPr>
            <w:pStyle w:val="TOC1"/>
            <w:tabs>
              <w:tab w:val="right" w:leader="dot" w:pos="9350"/>
            </w:tabs>
            <w:rPr>
              <w:rFonts w:asciiTheme="minorHAnsi" w:eastAsiaTheme="minorEastAsia" w:hAnsiTheme="minorHAnsi" w:cstheme="minorBidi"/>
              <w:noProof/>
              <w:color w:val="auto"/>
            </w:rPr>
          </w:pPr>
          <w:hyperlink w:anchor="_Toc482391738" w:history="1">
            <w:r w:rsidRPr="00C31192">
              <w:rPr>
                <w:rStyle w:val="Hyperlink"/>
                <w:noProof/>
              </w:rPr>
              <w:t>6. Quality attributes</w:t>
            </w:r>
            <w:r>
              <w:rPr>
                <w:noProof/>
                <w:webHidden/>
              </w:rPr>
              <w:tab/>
            </w:r>
            <w:r>
              <w:rPr>
                <w:noProof/>
                <w:webHidden/>
              </w:rPr>
              <w:fldChar w:fldCharType="begin"/>
            </w:r>
            <w:r>
              <w:rPr>
                <w:noProof/>
                <w:webHidden/>
              </w:rPr>
              <w:instrText xml:space="preserve"> PAGEREF _Toc482391738 \h </w:instrText>
            </w:r>
            <w:r>
              <w:rPr>
                <w:noProof/>
                <w:webHidden/>
              </w:rPr>
            </w:r>
            <w:r>
              <w:rPr>
                <w:noProof/>
                <w:webHidden/>
              </w:rPr>
              <w:fldChar w:fldCharType="separate"/>
            </w:r>
            <w:r>
              <w:rPr>
                <w:noProof/>
                <w:webHidden/>
              </w:rPr>
              <w:t>11</w:t>
            </w:r>
            <w:r>
              <w:rPr>
                <w:noProof/>
                <w:webHidden/>
              </w:rPr>
              <w:fldChar w:fldCharType="end"/>
            </w:r>
          </w:hyperlink>
        </w:p>
        <w:p w14:paraId="70379AF7" w14:textId="6AAC06E9" w:rsidR="001C650F" w:rsidRDefault="001C650F">
          <w:pPr>
            <w:pStyle w:val="TOC2"/>
            <w:tabs>
              <w:tab w:val="right" w:leader="dot" w:pos="9350"/>
            </w:tabs>
            <w:rPr>
              <w:rFonts w:asciiTheme="minorHAnsi" w:eastAsiaTheme="minorEastAsia" w:hAnsiTheme="minorHAnsi" w:cstheme="minorBidi"/>
              <w:noProof/>
              <w:color w:val="auto"/>
            </w:rPr>
          </w:pPr>
          <w:hyperlink w:anchor="_Toc482391739" w:history="1">
            <w:r w:rsidRPr="00C31192">
              <w:rPr>
                <w:rStyle w:val="Hyperlink"/>
                <w:noProof/>
              </w:rPr>
              <w:t>6.1 Usability</w:t>
            </w:r>
            <w:r>
              <w:rPr>
                <w:noProof/>
                <w:webHidden/>
              </w:rPr>
              <w:tab/>
            </w:r>
            <w:r>
              <w:rPr>
                <w:noProof/>
                <w:webHidden/>
              </w:rPr>
              <w:fldChar w:fldCharType="begin"/>
            </w:r>
            <w:r>
              <w:rPr>
                <w:noProof/>
                <w:webHidden/>
              </w:rPr>
              <w:instrText xml:space="preserve"> PAGEREF _Toc482391739 \h </w:instrText>
            </w:r>
            <w:r>
              <w:rPr>
                <w:noProof/>
                <w:webHidden/>
              </w:rPr>
            </w:r>
            <w:r>
              <w:rPr>
                <w:noProof/>
                <w:webHidden/>
              </w:rPr>
              <w:fldChar w:fldCharType="separate"/>
            </w:r>
            <w:r>
              <w:rPr>
                <w:noProof/>
                <w:webHidden/>
              </w:rPr>
              <w:t>11</w:t>
            </w:r>
            <w:r>
              <w:rPr>
                <w:noProof/>
                <w:webHidden/>
              </w:rPr>
              <w:fldChar w:fldCharType="end"/>
            </w:r>
          </w:hyperlink>
        </w:p>
        <w:p w14:paraId="2040EAB2" w14:textId="75593F5B" w:rsidR="001C650F" w:rsidRDefault="001C650F">
          <w:pPr>
            <w:pStyle w:val="TOC2"/>
            <w:tabs>
              <w:tab w:val="right" w:leader="dot" w:pos="9350"/>
            </w:tabs>
            <w:rPr>
              <w:rFonts w:asciiTheme="minorHAnsi" w:eastAsiaTheme="minorEastAsia" w:hAnsiTheme="minorHAnsi" w:cstheme="minorBidi"/>
              <w:noProof/>
              <w:color w:val="auto"/>
            </w:rPr>
          </w:pPr>
          <w:hyperlink w:anchor="_Toc482391740" w:history="1">
            <w:r w:rsidRPr="00C31192">
              <w:rPr>
                <w:rStyle w:val="Hyperlink"/>
                <w:noProof/>
              </w:rPr>
              <w:t>6.2 Performance</w:t>
            </w:r>
            <w:r>
              <w:rPr>
                <w:noProof/>
                <w:webHidden/>
              </w:rPr>
              <w:tab/>
            </w:r>
            <w:r>
              <w:rPr>
                <w:noProof/>
                <w:webHidden/>
              </w:rPr>
              <w:fldChar w:fldCharType="begin"/>
            </w:r>
            <w:r>
              <w:rPr>
                <w:noProof/>
                <w:webHidden/>
              </w:rPr>
              <w:instrText xml:space="preserve"> PAGEREF _Toc482391740 \h </w:instrText>
            </w:r>
            <w:r>
              <w:rPr>
                <w:noProof/>
                <w:webHidden/>
              </w:rPr>
            </w:r>
            <w:r>
              <w:rPr>
                <w:noProof/>
                <w:webHidden/>
              </w:rPr>
              <w:fldChar w:fldCharType="separate"/>
            </w:r>
            <w:r>
              <w:rPr>
                <w:noProof/>
                <w:webHidden/>
              </w:rPr>
              <w:t>11</w:t>
            </w:r>
            <w:r>
              <w:rPr>
                <w:noProof/>
                <w:webHidden/>
              </w:rPr>
              <w:fldChar w:fldCharType="end"/>
            </w:r>
          </w:hyperlink>
        </w:p>
        <w:p w14:paraId="757876F8" w14:textId="6B3FFFBA" w:rsidR="001C650F" w:rsidRDefault="001C650F">
          <w:pPr>
            <w:pStyle w:val="TOC2"/>
            <w:tabs>
              <w:tab w:val="right" w:leader="dot" w:pos="9350"/>
            </w:tabs>
            <w:rPr>
              <w:rFonts w:asciiTheme="minorHAnsi" w:eastAsiaTheme="minorEastAsia" w:hAnsiTheme="minorHAnsi" w:cstheme="minorBidi"/>
              <w:noProof/>
              <w:color w:val="auto"/>
            </w:rPr>
          </w:pPr>
          <w:hyperlink w:anchor="_Toc482391741" w:history="1">
            <w:r w:rsidRPr="00C31192">
              <w:rPr>
                <w:rStyle w:val="Hyperlink"/>
                <w:noProof/>
              </w:rPr>
              <w:t>6.3 Security</w:t>
            </w:r>
            <w:r>
              <w:rPr>
                <w:noProof/>
                <w:webHidden/>
              </w:rPr>
              <w:tab/>
            </w:r>
            <w:r>
              <w:rPr>
                <w:noProof/>
                <w:webHidden/>
              </w:rPr>
              <w:fldChar w:fldCharType="begin"/>
            </w:r>
            <w:r>
              <w:rPr>
                <w:noProof/>
                <w:webHidden/>
              </w:rPr>
              <w:instrText xml:space="preserve"> PAGEREF _Toc482391741 \h </w:instrText>
            </w:r>
            <w:r>
              <w:rPr>
                <w:noProof/>
                <w:webHidden/>
              </w:rPr>
            </w:r>
            <w:r>
              <w:rPr>
                <w:noProof/>
                <w:webHidden/>
              </w:rPr>
              <w:fldChar w:fldCharType="separate"/>
            </w:r>
            <w:r>
              <w:rPr>
                <w:noProof/>
                <w:webHidden/>
              </w:rPr>
              <w:t>11</w:t>
            </w:r>
            <w:r>
              <w:rPr>
                <w:noProof/>
                <w:webHidden/>
              </w:rPr>
              <w:fldChar w:fldCharType="end"/>
            </w:r>
          </w:hyperlink>
        </w:p>
        <w:p w14:paraId="2978ECCD" w14:textId="2C9BFD58" w:rsidR="001C650F" w:rsidRDefault="001C650F">
          <w:pPr>
            <w:pStyle w:val="TOC2"/>
            <w:tabs>
              <w:tab w:val="right" w:leader="dot" w:pos="9350"/>
            </w:tabs>
            <w:rPr>
              <w:rFonts w:asciiTheme="minorHAnsi" w:eastAsiaTheme="minorEastAsia" w:hAnsiTheme="minorHAnsi" w:cstheme="minorBidi"/>
              <w:noProof/>
              <w:color w:val="auto"/>
            </w:rPr>
          </w:pPr>
          <w:hyperlink w:anchor="_Toc482391742" w:history="1">
            <w:r w:rsidRPr="00C31192">
              <w:rPr>
                <w:rStyle w:val="Hyperlink"/>
                <w:noProof/>
              </w:rPr>
              <w:t>6.4 Safety</w:t>
            </w:r>
            <w:r>
              <w:rPr>
                <w:noProof/>
                <w:webHidden/>
              </w:rPr>
              <w:tab/>
            </w:r>
            <w:r>
              <w:rPr>
                <w:noProof/>
                <w:webHidden/>
              </w:rPr>
              <w:fldChar w:fldCharType="begin"/>
            </w:r>
            <w:r>
              <w:rPr>
                <w:noProof/>
                <w:webHidden/>
              </w:rPr>
              <w:instrText xml:space="preserve"> PAGEREF _Toc482391742 \h </w:instrText>
            </w:r>
            <w:r>
              <w:rPr>
                <w:noProof/>
                <w:webHidden/>
              </w:rPr>
            </w:r>
            <w:r>
              <w:rPr>
                <w:noProof/>
                <w:webHidden/>
              </w:rPr>
              <w:fldChar w:fldCharType="separate"/>
            </w:r>
            <w:r>
              <w:rPr>
                <w:noProof/>
                <w:webHidden/>
              </w:rPr>
              <w:t>12</w:t>
            </w:r>
            <w:r>
              <w:rPr>
                <w:noProof/>
                <w:webHidden/>
              </w:rPr>
              <w:fldChar w:fldCharType="end"/>
            </w:r>
          </w:hyperlink>
        </w:p>
        <w:p w14:paraId="1F212CBF" w14:textId="581E60FB" w:rsidR="001C650F" w:rsidRDefault="001C650F">
          <w:pPr>
            <w:pStyle w:val="TOC2"/>
            <w:tabs>
              <w:tab w:val="right" w:leader="dot" w:pos="9350"/>
            </w:tabs>
            <w:rPr>
              <w:rFonts w:asciiTheme="minorHAnsi" w:eastAsiaTheme="minorEastAsia" w:hAnsiTheme="minorHAnsi" w:cstheme="minorBidi"/>
              <w:noProof/>
              <w:color w:val="auto"/>
            </w:rPr>
          </w:pPr>
          <w:hyperlink w:anchor="_Toc482391743" w:history="1">
            <w:r w:rsidRPr="00C31192">
              <w:rPr>
                <w:rStyle w:val="Hyperlink"/>
                <w:noProof/>
              </w:rPr>
              <w:t>6.5 Availability</w:t>
            </w:r>
            <w:r>
              <w:rPr>
                <w:noProof/>
                <w:webHidden/>
              </w:rPr>
              <w:tab/>
            </w:r>
            <w:r>
              <w:rPr>
                <w:noProof/>
                <w:webHidden/>
              </w:rPr>
              <w:fldChar w:fldCharType="begin"/>
            </w:r>
            <w:r>
              <w:rPr>
                <w:noProof/>
                <w:webHidden/>
              </w:rPr>
              <w:instrText xml:space="preserve"> PAGEREF _Toc482391743 \h </w:instrText>
            </w:r>
            <w:r>
              <w:rPr>
                <w:noProof/>
                <w:webHidden/>
              </w:rPr>
            </w:r>
            <w:r>
              <w:rPr>
                <w:noProof/>
                <w:webHidden/>
              </w:rPr>
              <w:fldChar w:fldCharType="separate"/>
            </w:r>
            <w:r>
              <w:rPr>
                <w:noProof/>
                <w:webHidden/>
              </w:rPr>
              <w:t>12</w:t>
            </w:r>
            <w:r>
              <w:rPr>
                <w:noProof/>
                <w:webHidden/>
              </w:rPr>
              <w:fldChar w:fldCharType="end"/>
            </w:r>
          </w:hyperlink>
        </w:p>
        <w:p w14:paraId="56BE5EAC" w14:textId="505B8747" w:rsidR="001C650F" w:rsidRDefault="001C650F">
          <w:pPr>
            <w:pStyle w:val="TOC2"/>
            <w:tabs>
              <w:tab w:val="right" w:leader="dot" w:pos="9350"/>
            </w:tabs>
            <w:rPr>
              <w:rFonts w:asciiTheme="minorHAnsi" w:eastAsiaTheme="minorEastAsia" w:hAnsiTheme="minorHAnsi" w:cstheme="minorBidi"/>
              <w:noProof/>
              <w:color w:val="auto"/>
            </w:rPr>
          </w:pPr>
          <w:hyperlink w:anchor="_Toc482391744" w:history="1">
            <w:r w:rsidRPr="00C31192">
              <w:rPr>
                <w:rStyle w:val="Hyperlink"/>
                <w:noProof/>
              </w:rPr>
              <w:t>6.6 Robustness</w:t>
            </w:r>
            <w:r>
              <w:rPr>
                <w:noProof/>
                <w:webHidden/>
              </w:rPr>
              <w:tab/>
            </w:r>
            <w:r>
              <w:rPr>
                <w:noProof/>
                <w:webHidden/>
              </w:rPr>
              <w:fldChar w:fldCharType="begin"/>
            </w:r>
            <w:r>
              <w:rPr>
                <w:noProof/>
                <w:webHidden/>
              </w:rPr>
              <w:instrText xml:space="preserve"> PAGEREF _Toc482391744 \h </w:instrText>
            </w:r>
            <w:r>
              <w:rPr>
                <w:noProof/>
                <w:webHidden/>
              </w:rPr>
            </w:r>
            <w:r>
              <w:rPr>
                <w:noProof/>
                <w:webHidden/>
              </w:rPr>
              <w:fldChar w:fldCharType="separate"/>
            </w:r>
            <w:r>
              <w:rPr>
                <w:noProof/>
                <w:webHidden/>
              </w:rPr>
              <w:t>12</w:t>
            </w:r>
            <w:r>
              <w:rPr>
                <w:noProof/>
                <w:webHidden/>
              </w:rPr>
              <w:fldChar w:fldCharType="end"/>
            </w:r>
          </w:hyperlink>
        </w:p>
        <w:p w14:paraId="6042CAAB" w14:textId="16EC1A65" w:rsidR="001C650F" w:rsidRDefault="001C650F">
          <w:pPr>
            <w:pStyle w:val="TOC2"/>
            <w:tabs>
              <w:tab w:val="right" w:leader="dot" w:pos="9350"/>
            </w:tabs>
            <w:rPr>
              <w:rFonts w:asciiTheme="minorHAnsi" w:eastAsiaTheme="minorEastAsia" w:hAnsiTheme="minorHAnsi" w:cstheme="minorBidi"/>
              <w:noProof/>
              <w:color w:val="auto"/>
            </w:rPr>
          </w:pPr>
          <w:hyperlink w:anchor="_Toc482391745" w:history="1">
            <w:r w:rsidRPr="00C31192">
              <w:rPr>
                <w:rStyle w:val="Hyperlink"/>
                <w:noProof/>
              </w:rPr>
              <w:t>6.x [more]</w:t>
            </w:r>
            <w:r>
              <w:rPr>
                <w:noProof/>
                <w:webHidden/>
              </w:rPr>
              <w:tab/>
            </w:r>
            <w:r>
              <w:rPr>
                <w:noProof/>
                <w:webHidden/>
              </w:rPr>
              <w:fldChar w:fldCharType="begin"/>
            </w:r>
            <w:r>
              <w:rPr>
                <w:noProof/>
                <w:webHidden/>
              </w:rPr>
              <w:instrText xml:space="preserve"> PAGEREF _Toc482391745 \h </w:instrText>
            </w:r>
            <w:r>
              <w:rPr>
                <w:noProof/>
                <w:webHidden/>
              </w:rPr>
            </w:r>
            <w:r>
              <w:rPr>
                <w:noProof/>
                <w:webHidden/>
              </w:rPr>
              <w:fldChar w:fldCharType="separate"/>
            </w:r>
            <w:r>
              <w:rPr>
                <w:noProof/>
                <w:webHidden/>
              </w:rPr>
              <w:t>12</w:t>
            </w:r>
            <w:r>
              <w:rPr>
                <w:noProof/>
                <w:webHidden/>
              </w:rPr>
              <w:fldChar w:fldCharType="end"/>
            </w:r>
          </w:hyperlink>
        </w:p>
        <w:p w14:paraId="7D65E852" w14:textId="46E5DD3E" w:rsidR="001C650F" w:rsidRDefault="001C650F">
          <w:pPr>
            <w:pStyle w:val="TOC1"/>
            <w:tabs>
              <w:tab w:val="right" w:leader="dot" w:pos="9350"/>
            </w:tabs>
            <w:rPr>
              <w:rFonts w:asciiTheme="minorHAnsi" w:eastAsiaTheme="minorEastAsia" w:hAnsiTheme="minorHAnsi" w:cstheme="minorBidi"/>
              <w:noProof/>
              <w:color w:val="auto"/>
            </w:rPr>
          </w:pPr>
          <w:hyperlink w:anchor="_Toc482391746" w:history="1">
            <w:r w:rsidRPr="00C31192">
              <w:rPr>
                <w:rStyle w:val="Hyperlink"/>
                <w:noProof/>
              </w:rPr>
              <w:t>7. Internationalization and localization requirements</w:t>
            </w:r>
            <w:r>
              <w:rPr>
                <w:noProof/>
                <w:webHidden/>
              </w:rPr>
              <w:tab/>
            </w:r>
            <w:r>
              <w:rPr>
                <w:noProof/>
                <w:webHidden/>
              </w:rPr>
              <w:fldChar w:fldCharType="begin"/>
            </w:r>
            <w:r>
              <w:rPr>
                <w:noProof/>
                <w:webHidden/>
              </w:rPr>
              <w:instrText xml:space="preserve"> PAGEREF _Toc482391746 \h </w:instrText>
            </w:r>
            <w:r>
              <w:rPr>
                <w:noProof/>
                <w:webHidden/>
              </w:rPr>
            </w:r>
            <w:r>
              <w:rPr>
                <w:noProof/>
                <w:webHidden/>
              </w:rPr>
              <w:fldChar w:fldCharType="separate"/>
            </w:r>
            <w:r>
              <w:rPr>
                <w:noProof/>
                <w:webHidden/>
              </w:rPr>
              <w:t>12</w:t>
            </w:r>
            <w:r>
              <w:rPr>
                <w:noProof/>
                <w:webHidden/>
              </w:rPr>
              <w:fldChar w:fldCharType="end"/>
            </w:r>
          </w:hyperlink>
        </w:p>
        <w:p w14:paraId="498E88B3" w14:textId="12F002E7" w:rsidR="001C650F" w:rsidRDefault="001C650F">
          <w:pPr>
            <w:pStyle w:val="TOC1"/>
            <w:tabs>
              <w:tab w:val="right" w:leader="dot" w:pos="9350"/>
            </w:tabs>
            <w:rPr>
              <w:rFonts w:asciiTheme="minorHAnsi" w:eastAsiaTheme="minorEastAsia" w:hAnsiTheme="minorHAnsi" w:cstheme="minorBidi"/>
              <w:noProof/>
              <w:color w:val="auto"/>
            </w:rPr>
          </w:pPr>
          <w:hyperlink w:anchor="_Toc482391747" w:history="1">
            <w:r w:rsidRPr="00C31192">
              <w:rPr>
                <w:rStyle w:val="Hyperlink"/>
                <w:noProof/>
              </w:rPr>
              <w:t>8. Other requirements</w:t>
            </w:r>
            <w:r>
              <w:rPr>
                <w:noProof/>
                <w:webHidden/>
              </w:rPr>
              <w:tab/>
            </w:r>
            <w:r>
              <w:rPr>
                <w:noProof/>
                <w:webHidden/>
              </w:rPr>
              <w:fldChar w:fldCharType="begin"/>
            </w:r>
            <w:r>
              <w:rPr>
                <w:noProof/>
                <w:webHidden/>
              </w:rPr>
              <w:instrText xml:space="preserve"> PAGEREF _Toc482391747 \h </w:instrText>
            </w:r>
            <w:r>
              <w:rPr>
                <w:noProof/>
                <w:webHidden/>
              </w:rPr>
            </w:r>
            <w:r>
              <w:rPr>
                <w:noProof/>
                <w:webHidden/>
              </w:rPr>
              <w:fldChar w:fldCharType="separate"/>
            </w:r>
            <w:r>
              <w:rPr>
                <w:noProof/>
                <w:webHidden/>
              </w:rPr>
              <w:t>12</w:t>
            </w:r>
            <w:r>
              <w:rPr>
                <w:noProof/>
                <w:webHidden/>
              </w:rPr>
              <w:fldChar w:fldCharType="end"/>
            </w:r>
          </w:hyperlink>
        </w:p>
        <w:p w14:paraId="7C1F1F0E" w14:textId="6C14EEE1" w:rsidR="001C650F" w:rsidRDefault="001C650F">
          <w:pPr>
            <w:pStyle w:val="TOC1"/>
            <w:tabs>
              <w:tab w:val="right" w:leader="dot" w:pos="9350"/>
            </w:tabs>
            <w:rPr>
              <w:rFonts w:asciiTheme="minorHAnsi" w:eastAsiaTheme="minorEastAsia" w:hAnsiTheme="minorHAnsi" w:cstheme="minorBidi"/>
              <w:noProof/>
              <w:color w:val="auto"/>
            </w:rPr>
          </w:pPr>
          <w:hyperlink w:anchor="_Toc482391748" w:history="1">
            <w:r w:rsidRPr="00C31192">
              <w:rPr>
                <w:rStyle w:val="Hyperlink"/>
                <w:noProof/>
              </w:rPr>
              <w:t>Appendix A: Glossary</w:t>
            </w:r>
            <w:r>
              <w:rPr>
                <w:noProof/>
                <w:webHidden/>
              </w:rPr>
              <w:tab/>
            </w:r>
            <w:r>
              <w:rPr>
                <w:noProof/>
                <w:webHidden/>
              </w:rPr>
              <w:fldChar w:fldCharType="begin"/>
            </w:r>
            <w:r>
              <w:rPr>
                <w:noProof/>
                <w:webHidden/>
              </w:rPr>
              <w:instrText xml:space="preserve"> PAGEREF _Toc482391748 \h </w:instrText>
            </w:r>
            <w:r>
              <w:rPr>
                <w:noProof/>
                <w:webHidden/>
              </w:rPr>
            </w:r>
            <w:r>
              <w:rPr>
                <w:noProof/>
                <w:webHidden/>
              </w:rPr>
              <w:fldChar w:fldCharType="separate"/>
            </w:r>
            <w:r>
              <w:rPr>
                <w:noProof/>
                <w:webHidden/>
              </w:rPr>
              <w:t>12</w:t>
            </w:r>
            <w:r>
              <w:rPr>
                <w:noProof/>
                <w:webHidden/>
              </w:rPr>
              <w:fldChar w:fldCharType="end"/>
            </w:r>
          </w:hyperlink>
        </w:p>
        <w:p w14:paraId="50F748BB" w14:textId="5D5627A3" w:rsidR="001C650F" w:rsidRDefault="001C650F">
          <w:pPr>
            <w:pStyle w:val="TOC1"/>
            <w:tabs>
              <w:tab w:val="right" w:leader="dot" w:pos="9350"/>
            </w:tabs>
            <w:rPr>
              <w:rFonts w:asciiTheme="minorHAnsi" w:eastAsiaTheme="minorEastAsia" w:hAnsiTheme="minorHAnsi" w:cstheme="minorBidi"/>
              <w:noProof/>
              <w:color w:val="auto"/>
            </w:rPr>
          </w:pPr>
          <w:hyperlink w:anchor="_Toc482391749" w:history="1">
            <w:r w:rsidRPr="00C31192">
              <w:rPr>
                <w:rStyle w:val="Hyperlink"/>
                <w:noProof/>
              </w:rPr>
              <w:t>Appendix B: Analysis models</w:t>
            </w:r>
            <w:r>
              <w:rPr>
                <w:noProof/>
                <w:webHidden/>
              </w:rPr>
              <w:tab/>
            </w:r>
            <w:r>
              <w:rPr>
                <w:noProof/>
                <w:webHidden/>
              </w:rPr>
              <w:fldChar w:fldCharType="begin"/>
            </w:r>
            <w:r>
              <w:rPr>
                <w:noProof/>
                <w:webHidden/>
              </w:rPr>
              <w:instrText xml:space="preserve"> PAGEREF _Toc482391749 \h </w:instrText>
            </w:r>
            <w:r>
              <w:rPr>
                <w:noProof/>
                <w:webHidden/>
              </w:rPr>
            </w:r>
            <w:r>
              <w:rPr>
                <w:noProof/>
                <w:webHidden/>
              </w:rPr>
              <w:fldChar w:fldCharType="separate"/>
            </w:r>
            <w:r>
              <w:rPr>
                <w:noProof/>
                <w:webHidden/>
              </w:rPr>
              <w:t>13</w:t>
            </w:r>
            <w:r>
              <w:rPr>
                <w:noProof/>
                <w:webHidden/>
              </w:rPr>
              <w:fldChar w:fldCharType="end"/>
            </w:r>
          </w:hyperlink>
        </w:p>
        <w:p w14:paraId="265F6757" w14:textId="0BD7398B" w:rsidR="001C650F" w:rsidRDefault="001C650F">
          <w:r>
            <w:rPr>
              <w:b/>
              <w:bCs/>
              <w:noProof/>
            </w:rP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3B4C4357" w14:textId="630F13DA" w:rsidR="00733DDA" w:rsidRDefault="00733DDA" w:rsidP="00733DDA">
      <w:pPr>
        <w:pStyle w:val="Heading1"/>
        <w:spacing w:line="240" w:lineRule="auto"/>
        <w:contextualSpacing w:val="0"/>
      </w:pPr>
      <w:bookmarkStart w:id="0" w:name="_Toc479328030"/>
      <w:bookmarkStart w:id="1" w:name="_Toc482391709"/>
      <w:r>
        <w:t>1. Introduction</w:t>
      </w:r>
      <w:bookmarkEnd w:id="0"/>
      <w:bookmarkEnd w:id="1"/>
    </w:p>
    <w:p w14:paraId="77C02370" w14:textId="77777777" w:rsidR="00733DDA" w:rsidRPr="00B81C92" w:rsidRDefault="00733DDA" w:rsidP="00733DDA">
      <w:bookmarkStart w:id="2" w:name="_Toc479328031"/>
      <w:r w:rsidRPr="00B81C92">
        <w:t xml:space="preserve">The Computer Science department office makes Faculty Information Cards each semester, which are then put up outside each faculty member’s office, as well as in full outside the department office. These cards display course information taught by the professor, as well as office location, office hours, and contact information for the faculty member. This card is to inform students and others of availability for faculty members. Currently, the information is collected from the faculty members and then manually put into Microsoft Word templates by the office clerk. They are then formatted and printed out individually. </w:t>
      </w:r>
      <w:bookmarkEnd w:id="2"/>
    </w:p>
    <w:p w14:paraId="6A32F63D" w14:textId="11FE3282" w:rsidR="00733DDA" w:rsidRDefault="00733DDA" w:rsidP="00733DDA">
      <w:pPr>
        <w:pStyle w:val="Heading2"/>
        <w:contextualSpacing w:val="0"/>
      </w:pPr>
      <w:bookmarkStart w:id="3" w:name="_Toc482391710"/>
      <w:r>
        <w:t>1.1 Purpose</w:t>
      </w:r>
      <w:bookmarkEnd w:id="3"/>
    </w:p>
    <w:p w14:paraId="613A12AE" w14:textId="43F1AE15" w:rsidR="00733DDA" w:rsidRPr="00B81C92" w:rsidRDefault="00733DDA" w:rsidP="00733DDA">
      <w:r w:rsidRPr="00B81C92">
        <w:t xml:space="preserve">This SRS describes the functional and nonfunctional requirements for software release 1.0 and expected subsequent releases of Hornet </w:t>
      </w:r>
      <w:proofErr w:type="spellStart"/>
      <w:r w:rsidRPr="00B81C92">
        <w:t>CardGen</w:t>
      </w:r>
      <w:proofErr w:type="spellEnd"/>
      <w:r w:rsidRPr="00B81C92">
        <w:t>.  This document is intended to be used by the members of the project team who will implement and verify the correct functioning of the system.  Unless otherwise noted, all requirements specified here are committed for release 1.0.</w:t>
      </w:r>
    </w:p>
    <w:p w14:paraId="6A0C2172" w14:textId="56B869C5" w:rsidR="00733DDA" w:rsidRDefault="00733DDA" w:rsidP="00733DDA">
      <w:pPr>
        <w:pStyle w:val="Heading2"/>
        <w:contextualSpacing w:val="0"/>
      </w:pPr>
      <w:bookmarkStart w:id="4" w:name="_Toc479328033"/>
      <w:bookmarkStart w:id="5" w:name="_Toc482391711"/>
      <w:r>
        <w:t>1.2 Document conventions</w:t>
      </w:r>
      <w:bookmarkEnd w:id="4"/>
      <w:bookmarkEnd w:id="5"/>
    </w:p>
    <w:p w14:paraId="6E6C0760" w14:textId="77777777" w:rsidR="00733DDA" w:rsidRPr="00B81C92" w:rsidRDefault="00733DDA" w:rsidP="00733DDA">
      <w:r w:rsidRPr="00B81C92">
        <w:t>No special typographical conventions are used in this SRS.</w:t>
      </w:r>
    </w:p>
    <w:p w14:paraId="4163DC78" w14:textId="56B2E4D6" w:rsidR="00733DDA" w:rsidRDefault="00733DDA" w:rsidP="00733DDA">
      <w:pPr>
        <w:pStyle w:val="Heading2"/>
        <w:contextualSpacing w:val="0"/>
      </w:pPr>
      <w:bookmarkStart w:id="6" w:name="_dojxpoiltiyh" w:colFirst="0" w:colLast="0"/>
      <w:bookmarkStart w:id="7" w:name="_Toc479328034"/>
      <w:bookmarkStart w:id="8" w:name="_Toc482391712"/>
      <w:bookmarkEnd w:id="6"/>
      <w:r>
        <w:t>1.3 Project scope</w:t>
      </w:r>
      <w:bookmarkEnd w:id="7"/>
      <w:bookmarkEnd w:id="8"/>
    </w:p>
    <w:p w14:paraId="2F0DC555" w14:textId="77777777" w:rsidR="00733DDA" w:rsidRDefault="00733DDA" w:rsidP="00733DDA">
      <w:r>
        <w:t xml:space="preserve">Hornet </w:t>
      </w:r>
      <w:proofErr w:type="spellStart"/>
      <w:r>
        <w:t>CardGen</w:t>
      </w:r>
      <w:proofErr w:type="spellEnd"/>
      <w:r>
        <w:t xml:space="preserve"> will permit Office Administrators and Office Clerks to create and print faculty information cards. A detailed description is available in the features that are scheduled for full or partial implementation in this release.</w:t>
      </w:r>
    </w:p>
    <w:p w14:paraId="3E580A46" w14:textId="5E1A805E" w:rsidR="00733DDA" w:rsidRDefault="00733DDA" w:rsidP="00733DDA">
      <w:pPr>
        <w:pStyle w:val="Heading2"/>
        <w:contextualSpacing w:val="0"/>
      </w:pPr>
      <w:bookmarkStart w:id="9" w:name="_Toc479328035"/>
      <w:bookmarkStart w:id="10" w:name="_Toc482391713"/>
      <w:r>
        <w:t>1.4 References</w:t>
      </w:r>
      <w:bookmarkEnd w:id="9"/>
      <w:bookmarkEnd w:id="10"/>
    </w:p>
    <w:p w14:paraId="528EE257" w14:textId="77777777" w:rsidR="00733DDA" w:rsidRPr="001E4CD6" w:rsidRDefault="00733DDA" w:rsidP="00733DDA">
      <w:r w:rsidRPr="001E4CD6">
        <w:t xml:space="preserve">Fletter, Dale. (2017, Jan 23 - May 12). </w:t>
      </w:r>
      <w:r w:rsidRPr="001E4CD6">
        <w:rPr>
          <w:i/>
        </w:rPr>
        <w:t>Software Specifications and the Business Analyst: An industry’s perspective</w:t>
      </w:r>
      <w:r w:rsidRPr="001E4CD6">
        <w:t>. Lecture at Brighton Hall, California State University, Sacramento, CA.</w:t>
      </w:r>
    </w:p>
    <w:p w14:paraId="4E8E0550" w14:textId="77777777" w:rsidR="00733DDA" w:rsidRPr="001E4CD6" w:rsidRDefault="00733DDA" w:rsidP="00733DDA">
      <w:pPr>
        <w:ind w:left="720"/>
      </w:pPr>
    </w:p>
    <w:p w14:paraId="396EA282" w14:textId="77777777" w:rsidR="00733DDA" w:rsidRPr="001E4CD6" w:rsidRDefault="00733DDA" w:rsidP="00733DDA">
      <w:proofErr w:type="spellStart"/>
      <w:r w:rsidRPr="001E4CD6">
        <w:t>Wiegers</w:t>
      </w:r>
      <w:proofErr w:type="spellEnd"/>
      <w:r w:rsidRPr="001E4CD6">
        <w:t xml:space="preserve">, Karl and Beatty, Joy. (2014, April). </w:t>
      </w:r>
      <w:r w:rsidRPr="001E4CD6">
        <w:rPr>
          <w:i/>
        </w:rPr>
        <w:t xml:space="preserve">Software Requirements </w:t>
      </w:r>
      <w:r w:rsidRPr="001E4CD6">
        <w:t>(3rd ed.</w:t>
      </w:r>
      <w:r>
        <w:t>). Redmond, WA: Microsoft Press.</w:t>
      </w:r>
    </w:p>
    <w:p w14:paraId="4682F623" w14:textId="3F47E632" w:rsidR="002F222B" w:rsidRDefault="00E17452" w:rsidP="002F222B">
      <w:pPr>
        <w:pStyle w:val="Heading1"/>
        <w:contextualSpacing w:val="0"/>
      </w:pPr>
      <w:bookmarkStart w:id="11" w:name="_Toc482391714"/>
      <w:r>
        <w:lastRenderedPageBreak/>
        <w:t>2. Overall description</w:t>
      </w:r>
      <w:bookmarkEnd w:id="11"/>
    </w:p>
    <w:p w14:paraId="2C8A49AA" w14:textId="6B019515" w:rsidR="007447E8" w:rsidRPr="008E5B79" w:rsidRDefault="00E17452" w:rsidP="002F222B">
      <w:pPr>
        <w:pStyle w:val="Heading1"/>
        <w:contextualSpacing w:val="0"/>
        <w:rPr>
          <w:sz w:val="32"/>
          <w:szCs w:val="32"/>
        </w:rPr>
      </w:pPr>
      <w:bookmarkStart w:id="12" w:name="_Toc482391715"/>
      <w:r w:rsidRPr="008E5B79">
        <w:rPr>
          <w:sz w:val="32"/>
          <w:szCs w:val="32"/>
        </w:rPr>
        <w:t>2.1 Product perspective</w:t>
      </w:r>
      <w:bookmarkEnd w:id="12"/>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763DBFD8" w:rsidR="007447E8" w:rsidRDefault="00E17452">
      <w:pPr>
        <w:pStyle w:val="Heading2"/>
        <w:contextualSpacing w:val="0"/>
      </w:pPr>
      <w:bookmarkStart w:id="13" w:name="_Toc482391716"/>
      <w:r>
        <w:t>2.3 Operating environment</w:t>
      </w:r>
      <w:bookmarkEnd w:id="13"/>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4"/>
      <w:commentRangeStart w:id="15"/>
      <w:r>
        <w:rPr>
          <w:sz w:val="24"/>
          <w:szCs w:val="24"/>
        </w:rPr>
        <w:t xml:space="preserve"> any version of the Google Chrome</w:t>
      </w:r>
      <w:commentRangeEnd w:id="14"/>
      <w:r>
        <w:commentReference w:id="14"/>
      </w:r>
      <w:commentRangeEnd w:id="15"/>
      <w:r>
        <w:commentReference w:id="15"/>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2DA62E7B" w:rsidR="007447E8" w:rsidRDefault="00E17452">
      <w:pPr>
        <w:pStyle w:val="Heading2"/>
        <w:contextualSpacing w:val="0"/>
      </w:pPr>
      <w:bookmarkStart w:id="16" w:name="_Toc482391717"/>
      <w:r>
        <w:t>2.4 Design and implementation constraints</w:t>
      </w:r>
      <w:bookmarkEnd w:id="16"/>
    </w:p>
    <w:p w14:paraId="3CD77F1C" w14:textId="0E4550C1" w:rsidR="007447E8" w:rsidRPr="008007F4" w:rsidRDefault="008007F4" w:rsidP="008007F4">
      <w:pPr>
        <w:pStyle w:val="ListParagraph"/>
        <w:numPr>
          <w:ilvl w:val="0"/>
          <w:numId w:val="7"/>
        </w:numPr>
        <w:rPr>
          <w:sz w:val="24"/>
          <w:szCs w:val="24"/>
        </w:rPr>
      </w:pPr>
      <w:commentRangeStart w:id="17"/>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7"/>
      <w:r>
        <w:rPr>
          <w:rStyle w:val="CommentReference"/>
        </w:rPr>
        <w:commentReference w:id="17"/>
      </w:r>
    </w:p>
    <w:p w14:paraId="3234359B" w14:textId="75E28DF9" w:rsidR="007447E8" w:rsidRDefault="00E17452">
      <w:pPr>
        <w:pStyle w:val="Heading2"/>
        <w:contextualSpacing w:val="0"/>
      </w:pPr>
      <w:bookmarkStart w:id="18" w:name="_Toc482391718"/>
      <w:r>
        <w:lastRenderedPageBreak/>
        <w:t>2.5 Assumptions and dependencies</w:t>
      </w:r>
      <w:bookmarkEnd w:id="18"/>
    </w:p>
    <w:p w14:paraId="17F94C62" w14:textId="14B1CC57" w:rsidR="007447E8" w:rsidRDefault="00E17452" w:rsidP="002F222B">
      <w:pPr>
        <w:pStyle w:val="Heading3"/>
        <w:contextualSpacing w:val="0"/>
      </w:pPr>
      <w:bookmarkStart w:id="19" w:name="_d3vjy468t3ko" w:colFirst="0" w:colLast="0"/>
      <w:bookmarkStart w:id="20" w:name="_Toc482391719"/>
      <w:bookmarkEnd w:id="19"/>
      <w:r>
        <w:t>Assumptions</w:t>
      </w:r>
      <w:bookmarkEnd w:id="20"/>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571CFFDC" w:rsidR="007447E8" w:rsidRDefault="00E17452" w:rsidP="002F222B">
      <w:pPr>
        <w:pStyle w:val="Heading3"/>
        <w:contextualSpacing w:val="0"/>
      </w:pPr>
      <w:bookmarkStart w:id="21" w:name="_m28nvlu1zbp5" w:colFirst="0" w:colLast="0"/>
      <w:bookmarkStart w:id="22" w:name="_Toc482391720"/>
      <w:bookmarkEnd w:id="21"/>
      <w:r>
        <w:t>Dependencies</w:t>
      </w:r>
      <w:bookmarkEnd w:id="22"/>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0A8648BE" w:rsidR="007447E8" w:rsidRDefault="00E17452">
      <w:pPr>
        <w:pStyle w:val="Heading1"/>
        <w:contextualSpacing w:val="0"/>
      </w:pPr>
      <w:bookmarkStart w:id="23" w:name="_Toc482391721"/>
      <w:r>
        <w:t>3. System features</w:t>
      </w:r>
      <w:bookmarkEnd w:id="23"/>
    </w:p>
    <w:p w14:paraId="21251517" w14:textId="3A94931B" w:rsidR="0029063F" w:rsidRDefault="0029063F" w:rsidP="0029063F">
      <w:pPr>
        <w:pStyle w:val="Heading2"/>
        <w:contextualSpacing w:val="0"/>
      </w:pPr>
      <w:bookmarkStart w:id="24" w:name="_Toc479328535"/>
      <w:bookmarkStart w:id="25" w:name="_Toc482391722"/>
      <w:r>
        <w:t xml:space="preserve">3.1 </w:t>
      </w:r>
      <w:bookmarkEnd w:id="24"/>
      <w:r>
        <w:t>Create a Semester</w:t>
      </w:r>
      <w:bookmarkEnd w:id="25"/>
    </w:p>
    <w:p w14:paraId="26A6DE36" w14:textId="77777777" w:rsidR="0029063F" w:rsidRDefault="0029063F" w:rsidP="0029063F">
      <w:r>
        <w:t>Add a new semester to the system, with the option of importing previous semesters professor data.</w:t>
      </w:r>
    </w:p>
    <w:p w14:paraId="6AA782B3" w14:textId="0DAA3E35" w:rsidR="0029063F" w:rsidRDefault="0029063F" w:rsidP="0029063F">
      <w:pPr>
        <w:pStyle w:val="Heading3"/>
        <w:contextualSpacing w:val="0"/>
      </w:pPr>
      <w:bookmarkStart w:id="26" w:name="_Toc479328536"/>
      <w:bookmarkStart w:id="27" w:name="_Toc482391723"/>
      <w:r>
        <w:t>3.1.1 Description</w:t>
      </w:r>
      <w:bookmarkEnd w:id="26"/>
      <w:bookmarkEnd w:id="27"/>
    </w:p>
    <w:p w14:paraId="374DF900" w14:textId="77777777" w:rsidR="0029063F" w:rsidRPr="00F41A95" w:rsidRDefault="0029063F" w:rsidP="0029063F">
      <w:r w:rsidRPr="00F41A95">
        <w:t xml:space="preserve">An Office Administrator who has been authenticated can </w:t>
      </w:r>
      <w:r>
        <w:t>add a new semester to the system</w:t>
      </w:r>
      <w:r w:rsidRPr="00F41A95">
        <w:t xml:space="preserve">. </w:t>
      </w:r>
      <w:r>
        <w:t>The Office Administrator has the option of importing professor data from a previous semester, up to two semesters back (</w:t>
      </w:r>
      <w:proofErr w:type="spellStart"/>
      <w:r>
        <w:t>ie</w:t>
      </w:r>
      <w:proofErr w:type="spellEnd"/>
      <w:r>
        <w:t>: if you are adding Fall 2017, you can import data from Spring 2017 and Fall 2016).</w:t>
      </w:r>
    </w:p>
    <w:p w14:paraId="45564506" w14:textId="673BEC91" w:rsidR="0029063F" w:rsidRDefault="0029063F" w:rsidP="0029063F">
      <w:pPr>
        <w:pStyle w:val="Heading3"/>
        <w:contextualSpacing w:val="0"/>
      </w:pPr>
      <w:bookmarkStart w:id="28" w:name="_Toc479328537"/>
      <w:bookmarkStart w:id="29" w:name="_Toc482391724"/>
      <w:r>
        <w:t>3.1.2 Functional requirements</w:t>
      </w:r>
      <w:bookmarkEnd w:id="28"/>
      <w:bookmarkEnd w:id="29"/>
    </w:p>
    <w:p w14:paraId="19A2D0B9" w14:textId="77777777" w:rsidR="0029063F" w:rsidRDefault="0029063F" w:rsidP="0029063F">
      <w:pPr>
        <w:ind w:left="720"/>
      </w:pPr>
      <w:r>
        <w:t>From the Semester List page, an Office Administrator will be able to add a new semester.</w:t>
      </w:r>
    </w:p>
    <w:p w14:paraId="162DFF02" w14:textId="77777777" w:rsidR="0029063F" w:rsidRDefault="0029063F" w:rsidP="0029063F">
      <w:pPr>
        <w:ind w:left="720"/>
      </w:pPr>
    </w:p>
    <w:p w14:paraId="7D9CB33C" w14:textId="77777777" w:rsidR="0029063F" w:rsidRDefault="0029063F" w:rsidP="0029063F">
      <w:pPr>
        <w:ind w:left="720"/>
      </w:pPr>
      <w:r>
        <w:t>The option of importing professor data (everything except courses) from one of the last two semesters will be made clearly available to the Office Administrator during this process.</w:t>
      </w:r>
    </w:p>
    <w:p w14:paraId="287A1480" w14:textId="70845E5D" w:rsidR="004556D1" w:rsidRDefault="004556D1" w:rsidP="004556D1">
      <w:pPr>
        <w:ind w:left="720"/>
      </w:pPr>
    </w:p>
    <w:p w14:paraId="4759ABCA" w14:textId="7EF09FB4" w:rsidR="00D64453" w:rsidRDefault="004556D1" w:rsidP="00D64453">
      <w:pPr>
        <w:pStyle w:val="Heading2"/>
        <w:contextualSpacing w:val="0"/>
      </w:pPr>
      <w:r>
        <w:t xml:space="preserve"> </w:t>
      </w:r>
      <w:bookmarkStart w:id="30" w:name="_Toc482391725"/>
      <w:r w:rsidR="00D64453">
        <w:t>3.2 Import Registrar Data</w:t>
      </w:r>
      <w:bookmarkEnd w:id="30"/>
    </w:p>
    <w:p w14:paraId="56202FAF" w14:textId="77777777" w:rsidR="00D64453" w:rsidRDefault="00D64453" w:rsidP="00D64453">
      <w:r>
        <w:t>Update the courses in a selected semester from a file that is generated by the Registrar.</w:t>
      </w:r>
    </w:p>
    <w:p w14:paraId="2BD23B78" w14:textId="5C9B9215" w:rsidR="00D64453" w:rsidRDefault="00D64453" w:rsidP="00D64453">
      <w:pPr>
        <w:pStyle w:val="Heading3"/>
        <w:contextualSpacing w:val="0"/>
      </w:pPr>
      <w:bookmarkStart w:id="31" w:name="_Toc482391726"/>
      <w:r>
        <w:t>3.2.1 Description</w:t>
      </w:r>
      <w:bookmarkEnd w:id="31"/>
    </w:p>
    <w:p w14:paraId="3B403DD7" w14:textId="77777777" w:rsidR="00D64453" w:rsidRPr="006131E1" w:rsidRDefault="00D64453" w:rsidP="00D64453">
      <w:r w:rsidRPr="006131E1">
        <w:t xml:space="preserve">An Office Administrator who has been authenticated can </w:t>
      </w:r>
      <w:r>
        <w:t>replace all course information in the semester from a newly created registrar import file</w:t>
      </w:r>
      <w:r w:rsidRPr="006131E1">
        <w:t xml:space="preserve">. </w:t>
      </w:r>
      <w:r>
        <w:t>It is assumed that the new file from the Registrar is 100% up to date, and all existing course data for that semester will be wiped upon import. Due to this, there is an extra confirmation step.</w:t>
      </w:r>
    </w:p>
    <w:p w14:paraId="2A913361" w14:textId="73CF968A" w:rsidR="00D64453" w:rsidRDefault="00D64453" w:rsidP="00D64453">
      <w:pPr>
        <w:pStyle w:val="Heading3"/>
        <w:contextualSpacing w:val="0"/>
      </w:pPr>
      <w:bookmarkStart w:id="32" w:name="_Toc482391727"/>
      <w:r>
        <w:t>3.2.2 Functional requirements</w:t>
      </w:r>
      <w:bookmarkEnd w:id="32"/>
    </w:p>
    <w:p w14:paraId="1F6CD4A6" w14:textId="77777777" w:rsidR="00D64453" w:rsidRDefault="00D64453" w:rsidP="00D64453">
      <w:pPr>
        <w:ind w:left="720"/>
      </w:pPr>
      <w:r>
        <w:t>From the Semester Detail view, an Office Administrator will be able to import course data from a file generated by the Registrar.</w:t>
      </w:r>
    </w:p>
    <w:p w14:paraId="2D26B7ED" w14:textId="77777777" w:rsidR="00D64453" w:rsidRDefault="00D64453" w:rsidP="00D64453">
      <w:pPr>
        <w:ind w:left="720"/>
      </w:pPr>
    </w:p>
    <w:p w14:paraId="416ACDD9" w14:textId="77777777" w:rsidR="00D64453" w:rsidRDefault="00D64453" w:rsidP="00D64453">
      <w:pPr>
        <w:ind w:left="720"/>
      </w:pPr>
      <w:r>
        <w:t xml:space="preserve">Upon selecting the import option, the Office Administrator is shown the following prompt and asked to confirm: “All existing course data for this semester will be deleted. If there </w:t>
      </w:r>
      <w:r>
        <w:lastRenderedPageBreak/>
        <w:t>were any manual changes to courses that are not reflected in the registrar import, they will need to be re-added.”</w:t>
      </w:r>
    </w:p>
    <w:p w14:paraId="3967D400" w14:textId="77777777" w:rsidR="00D64453" w:rsidRDefault="00D64453" w:rsidP="00D64453">
      <w:pPr>
        <w:ind w:left="720"/>
      </w:pPr>
    </w:p>
    <w:p w14:paraId="5F3CD97E" w14:textId="77777777" w:rsidR="00D64453" w:rsidRDefault="00D64453" w:rsidP="00D64453">
      <w:pPr>
        <w:ind w:left="720"/>
      </w:pPr>
      <w:r>
        <w:t>When the Office Administrator confirms, the System will parse the import file. Only if the file is valid, the System wipes the current course data and runs the import. If the file is invalid, the system should not delete existing course data, and alerts the Office Administrator that the file was not in the right format.</w:t>
      </w:r>
    </w:p>
    <w:p w14:paraId="6E713D6D" w14:textId="77777777" w:rsidR="004556D1" w:rsidRDefault="004556D1" w:rsidP="004556D1"/>
    <w:p w14:paraId="5374C59A" w14:textId="4CE12B76" w:rsidR="007447E8" w:rsidRDefault="00E17452">
      <w:pPr>
        <w:pStyle w:val="Heading1"/>
        <w:contextualSpacing w:val="0"/>
      </w:pPr>
      <w:bookmarkStart w:id="33" w:name="_Toc482391728"/>
      <w:r>
        <w:t>4. Data requirements</w:t>
      </w:r>
      <w:bookmarkEnd w:id="33"/>
    </w:p>
    <w:p w14:paraId="41CD9603" w14:textId="7316899E" w:rsidR="007447E8" w:rsidRDefault="00E17452">
      <w:pPr>
        <w:pStyle w:val="Heading2"/>
        <w:contextualSpacing w:val="0"/>
      </w:pPr>
      <w:bookmarkStart w:id="34" w:name="_Toc482391729"/>
      <w:r>
        <w:t>4.1 Logical data model</w:t>
      </w:r>
      <w:bookmarkEnd w:id="34"/>
      <w:r w:rsidR="00657D41">
        <w:t xml:space="preserve">   </w:t>
      </w:r>
    </w:p>
    <w:p w14:paraId="0700CE9B" w14:textId="77777777" w:rsidR="007447E8" w:rsidRDefault="00E17452" w:rsidP="00E17452">
      <w:r>
        <w:t xml:space="preserve">Text </w:t>
      </w:r>
    </w:p>
    <w:p w14:paraId="4502B7CC" w14:textId="796EB346" w:rsidR="007447E8" w:rsidRDefault="00E17452">
      <w:pPr>
        <w:pStyle w:val="Heading2"/>
        <w:contextualSpacing w:val="0"/>
      </w:pPr>
      <w:bookmarkStart w:id="35" w:name="_Toc482391730"/>
      <w:r>
        <w:t>4.2 Data dictionary</w:t>
      </w:r>
      <w:bookmarkEnd w:id="35"/>
      <w:r w:rsidR="00657D41">
        <w:t xml:space="preserve">   </w:t>
      </w:r>
    </w:p>
    <w:p w14:paraId="1451DC63" w14:textId="77777777" w:rsidR="007447E8" w:rsidRDefault="00E17452" w:rsidP="00E17452">
      <w:r>
        <w:t xml:space="preserve">Text </w:t>
      </w:r>
    </w:p>
    <w:p w14:paraId="23807C30" w14:textId="47DAD895" w:rsidR="007447E8" w:rsidRDefault="00E17452">
      <w:pPr>
        <w:pStyle w:val="Heading2"/>
        <w:contextualSpacing w:val="0"/>
      </w:pPr>
      <w:bookmarkStart w:id="36" w:name="_Toc482391731"/>
      <w:r>
        <w:t>4.3 Reports</w:t>
      </w:r>
      <w:bookmarkEnd w:id="36"/>
      <w:r w:rsidR="00657D41">
        <w:t xml:space="preserve">   </w:t>
      </w:r>
    </w:p>
    <w:p w14:paraId="1328F616" w14:textId="77777777" w:rsidR="007447E8" w:rsidRDefault="00E17452" w:rsidP="00E17452">
      <w:r>
        <w:t xml:space="preserve">Text </w:t>
      </w:r>
    </w:p>
    <w:p w14:paraId="0F6B25A2" w14:textId="51ECA46C" w:rsidR="00E17452" w:rsidRDefault="00E17452" w:rsidP="00E17452">
      <w:pPr>
        <w:pStyle w:val="Heading2"/>
        <w:contextualSpacing w:val="0"/>
      </w:pPr>
      <w:bookmarkStart w:id="37" w:name="_Toc482391732"/>
      <w:r>
        <w:t>4.4 Data acquisition, integrity, retention, and disposal</w:t>
      </w:r>
      <w:bookmarkEnd w:id="37"/>
    </w:p>
    <w:p w14:paraId="2467010F" w14:textId="44A3F306" w:rsidR="007447E8" w:rsidRDefault="00E17452" w:rsidP="00E17452">
      <w:r>
        <w:t>Text</w:t>
      </w:r>
    </w:p>
    <w:p w14:paraId="1C2429B1" w14:textId="77777777" w:rsidR="001C650F" w:rsidRDefault="001C650F" w:rsidP="001C650F">
      <w:pPr>
        <w:pStyle w:val="Heading1"/>
        <w:contextualSpacing w:val="0"/>
      </w:pPr>
      <w:bookmarkStart w:id="38" w:name="_Toc482391738"/>
      <w:bookmarkStart w:id="39" w:name="_Toc479328555"/>
      <w:r>
        <w:t>5. Interface requirements</w:t>
      </w:r>
      <w:bookmarkEnd w:id="39"/>
    </w:p>
    <w:p w14:paraId="32603615" w14:textId="77777777" w:rsidR="001C650F" w:rsidRDefault="001C650F" w:rsidP="001C650F">
      <w:pPr>
        <w:pStyle w:val="Heading2"/>
        <w:contextualSpacing w:val="0"/>
      </w:pPr>
      <w:bookmarkStart w:id="40" w:name="_Toc479328556"/>
      <w:r>
        <w:t>5.1 User interfaces</w:t>
      </w:r>
      <w:bookmarkEnd w:id="40"/>
      <w:r>
        <w:t xml:space="preserve">   </w:t>
      </w:r>
    </w:p>
    <w:p w14:paraId="300781BF" w14:textId="77777777" w:rsidR="001C650F" w:rsidRDefault="001C650F" w:rsidP="001C650F">
      <w:r>
        <w:t>The table below outlines different screens that an Office Administrator or Office Clerk will see and interact with in the system. The left column contains a rough sketch of what the page might look like. The column on the right explains the page and the anticipated behaviors on that screen.</w:t>
      </w:r>
    </w:p>
    <w:p w14:paraId="2B09461E" w14:textId="77777777" w:rsidR="001C650F" w:rsidRDefault="001C650F" w:rsidP="001C650F"/>
    <w:p w14:paraId="1DD3BC8D" w14:textId="77777777" w:rsidR="001C650F" w:rsidRDefault="001C650F" w:rsidP="001C650F">
      <w:r>
        <w:t>LEGEND:</w:t>
      </w:r>
    </w:p>
    <w:tbl>
      <w:tblPr>
        <w:tblStyle w:val="TableGrid"/>
        <w:tblW w:w="0" w:type="auto"/>
        <w:tblLook w:val="04A0" w:firstRow="1" w:lastRow="0" w:firstColumn="1" w:lastColumn="0" w:noHBand="0" w:noVBand="1"/>
      </w:tblPr>
      <w:tblGrid>
        <w:gridCol w:w="2605"/>
        <w:gridCol w:w="6745"/>
      </w:tblGrid>
      <w:tr w:rsidR="001C650F" w14:paraId="47D029B7" w14:textId="77777777" w:rsidTr="005549A0">
        <w:tc>
          <w:tcPr>
            <w:tcW w:w="2605" w:type="dxa"/>
          </w:tcPr>
          <w:p w14:paraId="5EF523EB" w14:textId="77777777" w:rsidR="001C650F" w:rsidRDefault="001C650F" w:rsidP="005549A0">
            <w:r>
              <w:t>[ Button Text ]</w:t>
            </w:r>
          </w:p>
        </w:tc>
        <w:tc>
          <w:tcPr>
            <w:tcW w:w="6745" w:type="dxa"/>
          </w:tcPr>
          <w:p w14:paraId="7D6FDF22" w14:textId="77777777" w:rsidR="001C650F" w:rsidRDefault="001C650F" w:rsidP="005549A0">
            <w:r>
              <w:t>The square braces indicate a clickable button.</w:t>
            </w:r>
          </w:p>
        </w:tc>
      </w:tr>
      <w:tr w:rsidR="001C650F" w14:paraId="69CFF05E" w14:textId="77777777" w:rsidTr="005549A0">
        <w:tc>
          <w:tcPr>
            <w:tcW w:w="2605" w:type="dxa"/>
          </w:tcPr>
          <w:p w14:paraId="17DD2FD1" w14:textId="77777777" w:rsidR="001C650F" w:rsidRDefault="001C650F" w:rsidP="005549A0">
            <w:r>
              <w:t>&gt;&gt; List Item &lt;&lt;</w:t>
            </w:r>
          </w:p>
          <w:p w14:paraId="1B8032B4" w14:textId="77777777" w:rsidR="001C650F" w:rsidRDefault="001C650F" w:rsidP="005549A0"/>
        </w:tc>
        <w:tc>
          <w:tcPr>
            <w:tcW w:w="6745" w:type="dxa"/>
          </w:tcPr>
          <w:p w14:paraId="2025EBB3" w14:textId="77777777" w:rsidR="001C650F" w:rsidRDefault="001C650F" w:rsidP="005549A0">
            <w:r>
              <w:t>The double guillemets pointing inwards indicate an item in a list (what is shown will depend on data).</w:t>
            </w:r>
          </w:p>
        </w:tc>
      </w:tr>
      <w:tr w:rsidR="001C650F" w14:paraId="6615EC85" w14:textId="77777777" w:rsidTr="005549A0">
        <w:tc>
          <w:tcPr>
            <w:tcW w:w="2605" w:type="dxa"/>
          </w:tcPr>
          <w:p w14:paraId="694524C8" w14:textId="77777777" w:rsidR="001C650F" w:rsidRDefault="001C650F" w:rsidP="005549A0">
            <w:r>
              <w:t>&lt; Header / Detail View &gt;</w:t>
            </w:r>
          </w:p>
        </w:tc>
        <w:tc>
          <w:tcPr>
            <w:tcW w:w="6745" w:type="dxa"/>
          </w:tcPr>
          <w:p w14:paraId="1CA0F64F" w14:textId="77777777" w:rsidR="001C650F" w:rsidRDefault="001C650F" w:rsidP="005549A0">
            <w:r>
              <w:t xml:space="preserve">The single guillemets pointing outwards indicate a displayed field, that </w:t>
            </w:r>
            <w:r>
              <w:lastRenderedPageBreak/>
              <w:t>will be populated pending on who is logged in or what page they are viewing.</w:t>
            </w:r>
          </w:p>
        </w:tc>
      </w:tr>
      <w:tr w:rsidR="001C650F" w14:paraId="2A5F1851" w14:textId="77777777" w:rsidTr="005549A0">
        <w:tc>
          <w:tcPr>
            <w:tcW w:w="2605" w:type="dxa"/>
          </w:tcPr>
          <w:p w14:paraId="721F9084" w14:textId="77777777" w:rsidR="001C650F" w:rsidRDefault="001C650F" w:rsidP="005549A0">
            <w:r>
              <w:lastRenderedPageBreak/>
              <w:t>{ item 1, item 2, … }</w:t>
            </w:r>
          </w:p>
        </w:tc>
        <w:tc>
          <w:tcPr>
            <w:tcW w:w="6745" w:type="dxa"/>
          </w:tcPr>
          <w:p w14:paraId="3FF80EDD" w14:textId="77777777" w:rsidR="001C650F" w:rsidRDefault="001C650F" w:rsidP="005549A0">
            <w:r>
              <w:t>The curly braces indicate options in a select list.</w:t>
            </w:r>
          </w:p>
        </w:tc>
      </w:tr>
    </w:tbl>
    <w:p w14:paraId="1D34A1B6" w14:textId="77777777" w:rsidR="001C650F" w:rsidRDefault="001C650F" w:rsidP="001C650F"/>
    <w:p w14:paraId="072C8522" w14:textId="77777777" w:rsidR="001C650F" w:rsidRDefault="001C650F" w:rsidP="001C650F"/>
    <w:tbl>
      <w:tblPr>
        <w:tblStyle w:val="TableGrid"/>
        <w:tblW w:w="0" w:type="auto"/>
        <w:tblLook w:val="04A0" w:firstRow="1" w:lastRow="0" w:firstColumn="1" w:lastColumn="0" w:noHBand="0" w:noVBand="1"/>
      </w:tblPr>
      <w:tblGrid>
        <w:gridCol w:w="4675"/>
        <w:gridCol w:w="4675"/>
      </w:tblGrid>
      <w:tr w:rsidR="001C650F" w14:paraId="2F0FDAF5" w14:textId="77777777" w:rsidTr="005549A0">
        <w:tc>
          <w:tcPr>
            <w:tcW w:w="4675" w:type="dxa"/>
          </w:tcPr>
          <w:p w14:paraId="51FC1DCD" w14:textId="77777777" w:rsidR="001C650F" w:rsidRDefault="001C650F" w:rsidP="005549A0">
            <w:pPr>
              <w:jc w:val="center"/>
              <w:rPr>
                <w:b/>
                <w:i/>
                <w:noProof/>
              </w:rPr>
            </w:pPr>
          </w:p>
          <w:p w14:paraId="50102101" w14:textId="77777777" w:rsidR="001C650F" w:rsidRDefault="001C650F" w:rsidP="005549A0">
            <w:pPr>
              <w:jc w:val="center"/>
              <w:rPr>
                <w:b/>
                <w:i/>
                <w:noProof/>
              </w:rPr>
            </w:pPr>
            <w:r w:rsidRPr="003F223B">
              <w:rPr>
                <w:b/>
                <w:i/>
                <w:noProof/>
              </w:rPr>
              <w:t>Suggested Screen Options</w:t>
            </w:r>
          </w:p>
          <w:p w14:paraId="15CF13E9" w14:textId="77777777" w:rsidR="001C650F" w:rsidRPr="003F223B" w:rsidRDefault="001C650F" w:rsidP="005549A0">
            <w:pPr>
              <w:jc w:val="center"/>
              <w:rPr>
                <w:b/>
                <w:i/>
                <w:noProof/>
              </w:rPr>
            </w:pPr>
          </w:p>
        </w:tc>
        <w:tc>
          <w:tcPr>
            <w:tcW w:w="4675" w:type="dxa"/>
          </w:tcPr>
          <w:p w14:paraId="443B7E60" w14:textId="77777777" w:rsidR="001C650F" w:rsidRDefault="001C650F" w:rsidP="005549A0">
            <w:pPr>
              <w:rPr>
                <w:b/>
                <w:i/>
              </w:rPr>
            </w:pPr>
          </w:p>
          <w:p w14:paraId="396C1393" w14:textId="77777777" w:rsidR="001C650F" w:rsidRDefault="001C650F" w:rsidP="005549A0">
            <w:pPr>
              <w:rPr>
                <w:b/>
                <w:i/>
              </w:rPr>
            </w:pPr>
            <w:r w:rsidRPr="003F223B">
              <w:rPr>
                <w:b/>
                <w:i/>
              </w:rPr>
              <w:t>Detailed Description</w:t>
            </w:r>
          </w:p>
          <w:p w14:paraId="0237BB0F" w14:textId="77777777" w:rsidR="001C650F" w:rsidRPr="003F223B" w:rsidRDefault="001C650F" w:rsidP="005549A0">
            <w:pPr>
              <w:rPr>
                <w:b/>
                <w:i/>
              </w:rPr>
            </w:pPr>
          </w:p>
        </w:tc>
      </w:tr>
      <w:tr w:rsidR="001C650F" w14:paraId="1666435B" w14:textId="77777777" w:rsidTr="005549A0">
        <w:tc>
          <w:tcPr>
            <w:tcW w:w="4675" w:type="dxa"/>
          </w:tcPr>
          <w:p w14:paraId="0E4FBECD" w14:textId="77777777" w:rsidR="001C650F" w:rsidRDefault="001C650F" w:rsidP="005549A0">
            <w:r>
              <w:rPr>
                <w:noProof/>
              </w:rPr>
              <mc:AlternateContent>
                <mc:Choice Requires="wps">
                  <w:drawing>
                    <wp:anchor distT="0" distB="0" distL="114300" distR="114300" simplePos="0" relativeHeight="251645440" behindDoc="0" locked="0" layoutInCell="1" allowOverlap="1" wp14:anchorId="36CB145F" wp14:editId="27D94932">
                      <wp:simplePos x="0" y="0"/>
                      <wp:positionH relativeFrom="column">
                        <wp:posOffset>1376045</wp:posOffset>
                      </wp:positionH>
                      <wp:positionV relativeFrom="paragraph">
                        <wp:posOffset>1312545</wp:posOffset>
                      </wp:positionV>
                      <wp:extent cx="876300" cy="171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876300" cy="171450"/>
                              </a:xfrm>
                              <a:prstGeom prst="rect">
                                <a:avLst/>
                              </a:prstGeom>
                              <a:solidFill>
                                <a:schemeClr val="lt1"/>
                              </a:solidFill>
                              <a:ln w="6350">
                                <a:solidFill>
                                  <a:prstClr val="black"/>
                                </a:solidFill>
                              </a:ln>
                            </wps:spPr>
                            <wps:txbx>
                              <w:txbxContent>
                                <w:p w14:paraId="2AB7A29B"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6CB145F" id="_x0000_t202" coordsize="21600,21600" o:spt="202" path="m,l,21600r21600,l21600,xe">
                      <v:stroke joinstyle="miter"/>
                      <v:path gradientshapeok="t" o:connecttype="rect"/>
                    </v:shapetype>
                    <v:shape id="Text Box 2" o:spid="_x0000_s1026" type="#_x0000_t202" style="position:absolute;margin-left:108.35pt;margin-top:103.35pt;width:69pt;height:13.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" fillcolor="white [3201]" strokeweight=".5pt">
                      <v:textbox>
                        <w:txbxContent>
                          <w:p w14:paraId="2AB7A29B"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41344" behindDoc="0" locked="0" layoutInCell="1" allowOverlap="1" wp14:anchorId="55D9BDFB" wp14:editId="1D5A3694">
                      <wp:simplePos x="0" y="0"/>
                      <wp:positionH relativeFrom="column">
                        <wp:posOffset>1347470</wp:posOffset>
                      </wp:positionH>
                      <wp:positionV relativeFrom="paragraph">
                        <wp:posOffset>940435</wp:posOffset>
                      </wp:positionV>
                      <wp:extent cx="914400" cy="1809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914400" cy="180975"/>
                              </a:xfrm>
                              <a:prstGeom prst="rect">
                                <a:avLst/>
                              </a:prstGeom>
                              <a:solidFill>
                                <a:schemeClr val="lt1"/>
                              </a:solidFill>
                              <a:ln w="6350">
                                <a:solidFill>
                                  <a:prstClr val="black"/>
                                </a:solidFill>
                              </a:ln>
                            </wps:spPr>
                            <wps:txbx>
                              <w:txbxContent>
                                <w:p w14:paraId="61E5DFD6"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9BDFB" id="Text Box 5" o:spid="_x0000_s1027" type="#_x0000_t202" style="position:absolute;margin-left:106.1pt;margin-top:74.05pt;width:1in;height:14.2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" fillcolor="white [3201]" strokeweight=".5pt">
                      <v:textbox>
                        <w:txbxContent>
                          <w:p w14:paraId="61E5DFD6"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37248" behindDoc="0" locked="0" layoutInCell="1" allowOverlap="1" wp14:anchorId="28EC90ED" wp14:editId="1680A0AD">
                      <wp:simplePos x="0" y="0"/>
                      <wp:positionH relativeFrom="column">
                        <wp:posOffset>223520</wp:posOffset>
                      </wp:positionH>
                      <wp:positionV relativeFrom="paragraph">
                        <wp:posOffset>178435</wp:posOffset>
                      </wp:positionV>
                      <wp:extent cx="2360930" cy="2447925"/>
                      <wp:effectExtent l="0" t="0" r="1524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47925"/>
                              </a:xfrm>
                              <a:prstGeom prst="rect">
                                <a:avLst/>
                              </a:prstGeom>
                              <a:solidFill>
                                <a:srgbClr val="FFFFFF"/>
                              </a:solidFill>
                              <a:ln w="9525">
                                <a:solidFill>
                                  <a:srgbClr val="000000"/>
                                </a:solidFill>
                                <a:miter lim="800000"/>
                                <a:headEnd/>
                                <a:tailEnd/>
                              </a:ln>
                            </wps:spPr>
                            <wps:txbx>
                              <w:txbxContent>
                                <w:p w14:paraId="4AC8F22D" w14:textId="77777777" w:rsidR="001C650F" w:rsidRDefault="001C650F" w:rsidP="001C650F">
                                  <w:pPr>
                                    <w:jc w:val="center"/>
                                  </w:pPr>
                                </w:p>
                                <w:p w14:paraId="19FF9599" w14:textId="77777777" w:rsidR="001C650F" w:rsidRDefault="001C650F" w:rsidP="001C650F">
                                  <w:pPr>
                                    <w:jc w:val="center"/>
                                  </w:pPr>
                                  <w:r>
                                    <w:t xml:space="preserve">Hornet </w:t>
                                  </w:r>
                                  <w:proofErr w:type="spellStart"/>
                                  <w:r>
                                    <w:t>CardGen</w:t>
                                  </w:r>
                                  <w:proofErr w:type="spellEnd"/>
                                  <w:r>
                                    <w:t xml:space="preserve"> Login</w:t>
                                  </w:r>
                                </w:p>
                                <w:p w14:paraId="7D1ABB9C" w14:textId="77777777" w:rsidR="001C650F" w:rsidRDefault="001C650F" w:rsidP="001C650F">
                                  <w:pPr>
                                    <w:jc w:val="center"/>
                                  </w:pPr>
                                </w:p>
                                <w:p w14:paraId="059C563F" w14:textId="77777777" w:rsidR="001C650F" w:rsidRDefault="001C650F" w:rsidP="001C650F">
                                  <w:pPr>
                                    <w:jc w:val="center"/>
                                  </w:pPr>
                                </w:p>
                                <w:p w14:paraId="59A56B0E" w14:textId="77777777" w:rsidR="001C650F" w:rsidRDefault="001C650F" w:rsidP="001C650F">
                                  <w:pPr>
                                    <w:jc w:val="center"/>
                                  </w:pPr>
                                  <w:r>
                                    <w:t xml:space="preserve">Username:                     </w:t>
                                  </w:r>
                                  <w:r>
                                    <w:t xml:space="preserve">  . </w:t>
                                  </w:r>
                                </w:p>
                                <w:p w14:paraId="3A08CC75" w14:textId="77777777" w:rsidR="001C650F" w:rsidRDefault="001C650F" w:rsidP="001C650F">
                                  <w:pPr>
                                    <w:jc w:val="center"/>
                                  </w:pPr>
                                </w:p>
                                <w:p w14:paraId="7E986C35" w14:textId="77777777" w:rsidR="001C650F" w:rsidRDefault="001C650F" w:rsidP="001C650F">
                                  <w:pPr>
                                    <w:jc w:val="center"/>
                                  </w:pPr>
                                  <w:r>
                                    <w:t>Password:                      .</w:t>
                                  </w:r>
                                </w:p>
                                <w:p w14:paraId="387C26F0" w14:textId="77777777" w:rsidR="001C650F" w:rsidRDefault="001C650F" w:rsidP="001C650F">
                                  <w:pPr>
                                    <w:jc w:val="center"/>
                                  </w:pPr>
                                </w:p>
                                <w:p w14:paraId="0DEE9E6E" w14:textId="77777777" w:rsidR="001C650F" w:rsidRDefault="001C650F" w:rsidP="001C650F">
                                  <w:pPr>
                                    <w:jc w:val="center"/>
                                  </w:pPr>
                                </w:p>
                                <w:p w14:paraId="1640A241" w14:textId="77777777" w:rsidR="001C650F" w:rsidRDefault="001C650F" w:rsidP="001C650F">
                                  <w:pPr>
                                    <w:jc w:val="center"/>
                                  </w:pPr>
                                  <w:r>
                                    <w:t>[ Login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8EC90ED" id="_x0000_s1028" type="#_x0000_t202" style="position:absolute;margin-left:17.6pt;margin-top:14.05pt;width:185.9pt;height:192.75pt;z-index:2516372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">
                      <v:textbox>
                        <w:txbxContent>
                          <w:p w14:paraId="4AC8F22D" w14:textId="77777777" w:rsidR="001C650F" w:rsidRDefault="001C650F" w:rsidP="001C650F">
                            <w:pPr>
                              <w:jc w:val="center"/>
                            </w:pPr>
                          </w:p>
                          <w:p w14:paraId="19FF9599" w14:textId="77777777" w:rsidR="001C650F" w:rsidRDefault="001C650F" w:rsidP="001C650F">
                            <w:pPr>
                              <w:jc w:val="center"/>
                            </w:pPr>
                            <w:r>
                              <w:t xml:space="preserve">Hornet </w:t>
                            </w:r>
                            <w:proofErr w:type="spellStart"/>
                            <w:r>
                              <w:t>CardGen</w:t>
                            </w:r>
                            <w:proofErr w:type="spellEnd"/>
                            <w:r>
                              <w:t xml:space="preserve"> Login</w:t>
                            </w:r>
                          </w:p>
                          <w:p w14:paraId="7D1ABB9C" w14:textId="77777777" w:rsidR="001C650F" w:rsidRDefault="001C650F" w:rsidP="001C650F">
                            <w:pPr>
                              <w:jc w:val="center"/>
                            </w:pPr>
                          </w:p>
                          <w:p w14:paraId="059C563F" w14:textId="77777777" w:rsidR="001C650F" w:rsidRDefault="001C650F" w:rsidP="001C650F">
                            <w:pPr>
                              <w:jc w:val="center"/>
                            </w:pPr>
                          </w:p>
                          <w:p w14:paraId="59A56B0E" w14:textId="77777777" w:rsidR="001C650F" w:rsidRDefault="001C650F" w:rsidP="001C650F">
                            <w:pPr>
                              <w:jc w:val="center"/>
                            </w:pPr>
                            <w:r>
                              <w:t xml:space="preserve">Username:                     </w:t>
                            </w:r>
                            <w:r>
                              <w:t xml:space="preserve">  . </w:t>
                            </w:r>
                          </w:p>
                          <w:p w14:paraId="3A08CC75" w14:textId="77777777" w:rsidR="001C650F" w:rsidRDefault="001C650F" w:rsidP="001C650F">
                            <w:pPr>
                              <w:jc w:val="center"/>
                            </w:pPr>
                          </w:p>
                          <w:p w14:paraId="7E986C35" w14:textId="77777777" w:rsidR="001C650F" w:rsidRDefault="001C650F" w:rsidP="001C650F">
                            <w:pPr>
                              <w:jc w:val="center"/>
                            </w:pPr>
                            <w:r>
                              <w:t>Password:                      .</w:t>
                            </w:r>
                          </w:p>
                          <w:p w14:paraId="387C26F0" w14:textId="77777777" w:rsidR="001C650F" w:rsidRDefault="001C650F" w:rsidP="001C650F">
                            <w:pPr>
                              <w:jc w:val="center"/>
                            </w:pPr>
                          </w:p>
                          <w:p w14:paraId="0DEE9E6E" w14:textId="77777777" w:rsidR="001C650F" w:rsidRDefault="001C650F" w:rsidP="001C650F">
                            <w:pPr>
                              <w:jc w:val="center"/>
                            </w:pPr>
                          </w:p>
                          <w:p w14:paraId="1640A241" w14:textId="77777777" w:rsidR="001C650F" w:rsidRDefault="001C650F" w:rsidP="001C650F">
                            <w:pPr>
                              <w:jc w:val="center"/>
                            </w:pPr>
                            <w:r>
                              <w:t>[ Login ]</w:t>
                            </w:r>
                          </w:p>
                        </w:txbxContent>
                      </v:textbox>
                      <w10:wrap type="square"/>
                    </v:shape>
                  </w:pict>
                </mc:Fallback>
              </mc:AlternateContent>
            </w:r>
          </w:p>
        </w:tc>
        <w:tc>
          <w:tcPr>
            <w:tcW w:w="4675" w:type="dxa"/>
          </w:tcPr>
          <w:p w14:paraId="24578821" w14:textId="77777777" w:rsidR="001C650F" w:rsidRDefault="001C650F" w:rsidP="005549A0"/>
          <w:p w14:paraId="4D0E22AB" w14:textId="77777777" w:rsidR="001C650F" w:rsidRPr="001F091F" w:rsidRDefault="001C650F" w:rsidP="005549A0">
            <w:pPr>
              <w:rPr>
                <w:i/>
              </w:rPr>
            </w:pPr>
            <w:r w:rsidRPr="001F091F">
              <w:rPr>
                <w:i/>
              </w:rPr>
              <w:t>Log in page</w:t>
            </w:r>
          </w:p>
          <w:p w14:paraId="3254DB4E" w14:textId="77777777" w:rsidR="001C650F" w:rsidRDefault="001C650F" w:rsidP="005549A0"/>
          <w:p w14:paraId="7C6E095D" w14:textId="77777777" w:rsidR="001C650F" w:rsidRDefault="001C650F" w:rsidP="005549A0">
            <w:r>
              <w:t>An Office Administrator or Office Clerk will use this page to log in. They should enter their username and password, and then hit the Login button.</w:t>
            </w:r>
          </w:p>
          <w:p w14:paraId="246A204F" w14:textId="77777777" w:rsidR="001C650F" w:rsidRDefault="001C650F" w:rsidP="005549A0"/>
        </w:tc>
      </w:tr>
      <w:tr w:rsidR="001C650F" w14:paraId="79D36B11" w14:textId="77777777" w:rsidTr="005549A0">
        <w:tc>
          <w:tcPr>
            <w:tcW w:w="4675" w:type="dxa"/>
          </w:tcPr>
          <w:p w14:paraId="6C32A690" w14:textId="77777777" w:rsidR="001C650F" w:rsidRDefault="001C650F" w:rsidP="005549A0">
            <w:pPr>
              <w:rPr>
                <w:noProof/>
              </w:rPr>
            </w:pPr>
            <w:r>
              <w:rPr>
                <w:noProof/>
              </w:rPr>
              <mc:AlternateContent>
                <mc:Choice Requires="wps">
                  <w:drawing>
                    <wp:anchor distT="45720" distB="45720" distL="114300" distR="114300" simplePos="0" relativeHeight="251649536" behindDoc="0" locked="0" layoutInCell="1" allowOverlap="1" wp14:anchorId="5FA0D8C0" wp14:editId="38A817AA">
                      <wp:simplePos x="0" y="0"/>
                      <wp:positionH relativeFrom="column">
                        <wp:align>center</wp:align>
                      </wp:positionH>
                      <wp:positionV relativeFrom="paragraph">
                        <wp:posOffset>182880</wp:posOffset>
                      </wp:positionV>
                      <wp:extent cx="2360930" cy="1404620"/>
                      <wp:effectExtent l="0" t="0" r="2286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9D453F" w14:textId="77777777" w:rsidR="001C650F" w:rsidRDefault="001C650F" w:rsidP="001C650F">
                                  <w:pPr>
                                    <w:jc w:val="center"/>
                                  </w:pPr>
                                  <w:r>
                                    <w:t xml:space="preserve">Hornet </w:t>
                                  </w:r>
                                  <w:proofErr w:type="spellStart"/>
                                  <w:r>
                                    <w:t>CardGen</w:t>
                                  </w:r>
                                  <w:proofErr w:type="spellEnd"/>
                                </w:p>
                                <w:p w14:paraId="54764D1D" w14:textId="77777777" w:rsidR="001C650F" w:rsidRDefault="001C650F" w:rsidP="001C650F">
                                  <w:pPr>
                                    <w:jc w:val="center"/>
                                  </w:pPr>
                                  <w:r>
                                    <w:t>&lt;Department&gt; Home</w:t>
                                  </w:r>
                                </w:p>
                                <w:p w14:paraId="59793976" w14:textId="77777777" w:rsidR="001C650F" w:rsidRDefault="001C650F" w:rsidP="001C650F">
                                  <w:pPr>
                                    <w:jc w:val="center"/>
                                  </w:pPr>
                                </w:p>
                                <w:p w14:paraId="1A9E3B3C" w14:textId="77777777" w:rsidR="001C650F" w:rsidRDefault="001C650F" w:rsidP="001C650F">
                                  <w:pPr>
                                    <w:jc w:val="center"/>
                                  </w:pPr>
                                  <w:r>
                                    <w:t>Semester List</w:t>
                                  </w:r>
                                </w:p>
                                <w:p w14:paraId="43533EB2" w14:textId="77777777" w:rsidR="001C650F" w:rsidRDefault="001C650F" w:rsidP="001C650F">
                                  <w:pPr>
                                    <w:jc w:val="center"/>
                                  </w:pPr>
                                  <w:r>
                                    <w:t>&gt;&gt; Fall 2016 &lt;&lt;</w:t>
                                  </w:r>
                                </w:p>
                                <w:p w14:paraId="6B98FA98" w14:textId="77777777" w:rsidR="001C650F" w:rsidRDefault="001C650F" w:rsidP="001C650F">
                                  <w:pPr>
                                    <w:jc w:val="center"/>
                                  </w:pPr>
                                  <w:r>
                                    <w:t>&gt;&gt; Spring 2017 &lt;&lt;</w:t>
                                  </w:r>
                                </w:p>
                                <w:p w14:paraId="66D28171" w14:textId="77777777" w:rsidR="001C650F" w:rsidRDefault="001C650F" w:rsidP="001C650F">
                                  <w:pPr>
                                    <w:jc w:val="center"/>
                                  </w:pPr>
                                </w:p>
                                <w:p w14:paraId="34BCBF5E" w14:textId="77777777" w:rsidR="001C650F" w:rsidRDefault="001C650F" w:rsidP="001C650F">
                                  <w:pPr>
                                    <w:jc w:val="center"/>
                                  </w:pPr>
                                  <w:r>
                                    <w:t xml:space="preserve">[ Add </w:t>
                                  </w:r>
                                  <w:r>
                                    <w:t>Semester ]</w:t>
                                  </w:r>
                                </w:p>
                                <w:p w14:paraId="48064187" w14:textId="77777777" w:rsidR="001C650F" w:rsidRDefault="001C650F" w:rsidP="001C650F">
                                  <w:pPr>
                                    <w:jc w:val="center"/>
                                  </w:pPr>
                                </w:p>
                                <w:p w14:paraId="330CC3B7" w14:textId="77777777" w:rsidR="001C650F" w:rsidRDefault="001C650F" w:rsidP="001C650F">
                                  <w:pPr>
                                    <w:jc w:val="center"/>
                                  </w:pPr>
                                  <w:r>
                                    <w:t xml:space="preserve"> [ View Users ]</w:t>
                                  </w:r>
                                </w:p>
                                <w:p w14:paraId="0BBD1DFF" w14:textId="77777777" w:rsidR="001C650F" w:rsidRDefault="001C650F" w:rsidP="001C650F">
                                  <w:pPr>
                                    <w:jc w:val="center"/>
                                  </w:pPr>
                                  <w:r>
                                    <w:t>[ View Departments ]</w:t>
                                  </w:r>
                                </w:p>
                                <w:p w14:paraId="7134834B" w14:textId="77777777" w:rsidR="001C650F" w:rsidRDefault="001C650F" w:rsidP="001C650F">
                                  <w:pPr>
                                    <w:jc w:val="center"/>
                                  </w:pPr>
                                </w:p>
                                <w:p w14:paraId="069DD547" w14:textId="77777777" w:rsidR="001C650F" w:rsidRDefault="001C650F" w:rsidP="001C650F">
                                  <w:pPr>
                                    <w:jc w:val="center"/>
                                  </w:pPr>
                                  <w:r>
                                    <w:t>[ Reset my password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A0D8C0" id="_x0000_s1029" type="#_x0000_t202" style="position:absolute;margin-left:0;margin-top:14.4pt;width:185.9pt;height:110.6pt;z-index:25164953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fLgJwIAAEw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DsF8uAnAgAATAQAAA4AAAAAAAAAAAAAAAAALgIAAGRycy9lMm9Eb2Mu&#10;eG1sUEsBAi0AFAAGAAgAAAAhAEhbJ3LbAAAABwEAAA8AAAAAAAAAAAAAAAAAgQQAAGRycy9kb3du&#10;cmV2LnhtbFBLBQYAAAAABAAEAPMAAACJBQAAAAA=&#10;">
                      <v:textbox style="mso-fit-shape-to-text:t">
                        <w:txbxContent>
                          <w:p w14:paraId="489D453F" w14:textId="77777777" w:rsidR="001C650F" w:rsidRDefault="001C650F" w:rsidP="001C650F">
                            <w:pPr>
                              <w:jc w:val="center"/>
                            </w:pPr>
                            <w:r>
                              <w:t xml:space="preserve">Hornet </w:t>
                            </w:r>
                            <w:proofErr w:type="spellStart"/>
                            <w:r>
                              <w:t>CardGen</w:t>
                            </w:r>
                            <w:proofErr w:type="spellEnd"/>
                          </w:p>
                          <w:p w14:paraId="54764D1D" w14:textId="77777777" w:rsidR="001C650F" w:rsidRDefault="001C650F" w:rsidP="001C650F">
                            <w:pPr>
                              <w:jc w:val="center"/>
                            </w:pPr>
                            <w:r>
                              <w:t>&lt;Department&gt; Home</w:t>
                            </w:r>
                          </w:p>
                          <w:p w14:paraId="59793976" w14:textId="77777777" w:rsidR="001C650F" w:rsidRDefault="001C650F" w:rsidP="001C650F">
                            <w:pPr>
                              <w:jc w:val="center"/>
                            </w:pPr>
                          </w:p>
                          <w:p w14:paraId="1A9E3B3C" w14:textId="77777777" w:rsidR="001C650F" w:rsidRDefault="001C650F" w:rsidP="001C650F">
                            <w:pPr>
                              <w:jc w:val="center"/>
                            </w:pPr>
                            <w:r>
                              <w:t>Semester List</w:t>
                            </w:r>
                          </w:p>
                          <w:p w14:paraId="43533EB2" w14:textId="77777777" w:rsidR="001C650F" w:rsidRDefault="001C650F" w:rsidP="001C650F">
                            <w:pPr>
                              <w:jc w:val="center"/>
                            </w:pPr>
                            <w:r>
                              <w:t>&gt;&gt; Fall 2016 &lt;&lt;</w:t>
                            </w:r>
                          </w:p>
                          <w:p w14:paraId="6B98FA98" w14:textId="77777777" w:rsidR="001C650F" w:rsidRDefault="001C650F" w:rsidP="001C650F">
                            <w:pPr>
                              <w:jc w:val="center"/>
                            </w:pPr>
                            <w:r>
                              <w:t>&gt;&gt; Spring 2017 &lt;&lt;</w:t>
                            </w:r>
                          </w:p>
                          <w:p w14:paraId="66D28171" w14:textId="77777777" w:rsidR="001C650F" w:rsidRDefault="001C650F" w:rsidP="001C650F">
                            <w:pPr>
                              <w:jc w:val="center"/>
                            </w:pPr>
                          </w:p>
                          <w:p w14:paraId="34BCBF5E" w14:textId="77777777" w:rsidR="001C650F" w:rsidRDefault="001C650F" w:rsidP="001C650F">
                            <w:pPr>
                              <w:jc w:val="center"/>
                            </w:pPr>
                            <w:r>
                              <w:t xml:space="preserve">[ Add </w:t>
                            </w:r>
                            <w:r>
                              <w:t>Semester ]</w:t>
                            </w:r>
                          </w:p>
                          <w:p w14:paraId="48064187" w14:textId="77777777" w:rsidR="001C650F" w:rsidRDefault="001C650F" w:rsidP="001C650F">
                            <w:pPr>
                              <w:jc w:val="center"/>
                            </w:pPr>
                          </w:p>
                          <w:p w14:paraId="330CC3B7" w14:textId="77777777" w:rsidR="001C650F" w:rsidRDefault="001C650F" w:rsidP="001C650F">
                            <w:pPr>
                              <w:jc w:val="center"/>
                            </w:pPr>
                            <w:r>
                              <w:t xml:space="preserve"> [ View Users ]</w:t>
                            </w:r>
                          </w:p>
                          <w:p w14:paraId="0BBD1DFF" w14:textId="77777777" w:rsidR="001C650F" w:rsidRDefault="001C650F" w:rsidP="001C650F">
                            <w:pPr>
                              <w:jc w:val="center"/>
                            </w:pPr>
                            <w:r>
                              <w:t>[ View Departments ]</w:t>
                            </w:r>
                          </w:p>
                          <w:p w14:paraId="7134834B" w14:textId="77777777" w:rsidR="001C650F" w:rsidRDefault="001C650F" w:rsidP="001C650F">
                            <w:pPr>
                              <w:jc w:val="center"/>
                            </w:pPr>
                          </w:p>
                          <w:p w14:paraId="069DD547" w14:textId="77777777" w:rsidR="001C650F" w:rsidRDefault="001C650F" w:rsidP="001C650F">
                            <w:pPr>
                              <w:jc w:val="center"/>
                            </w:pPr>
                            <w:r>
                              <w:t>[ Reset my password ]</w:t>
                            </w:r>
                          </w:p>
                        </w:txbxContent>
                      </v:textbox>
                      <w10:wrap type="square"/>
                    </v:shape>
                  </w:pict>
                </mc:Fallback>
              </mc:AlternateContent>
            </w:r>
          </w:p>
        </w:tc>
        <w:tc>
          <w:tcPr>
            <w:tcW w:w="4675" w:type="dxa"/>
          </w:tcPr>
          <w:p w14:paraId="6E2CDE77" w14:textId="77777777" w:rsidR="001C650F" w:rsidRDefault="001C650F" w:rsidP="005549A0"/>
          <w:p w14:paraId="4A5F7AAF" w14:textId="77777777" w:rsidR="001C650F" w:rsidRPr="001F091F" w:rsidRDefault="001C650F" w:rsidP="005549A0">
            <w:pPr>
              <w:rPr>
                <w:i/>
              </w:rPr>
            </w:pPr>
            <w:r w:rsidRPr="001F091F">
              <w:rPr>
                <w:i/>
              </w:rPr>
              <w:t xml:space="preserve">Department </w:t>
            </w:r>
            <w:r>
              <w:rPr>
                <w:i/>
              </w:rPr>
              <w:t>Home</w:t>
            </w:r>
            <w:r w:rsidRPr="001F091F">
              <w:rPr>
                <w:i/>
              </w:rPr>
              <w:t xml:space="preserve"> Page</w:t>
            </w:r>
          </w:p>
          <w:p w14:paraId="4BF2645D" w14:textId="77777777" w:rsidR="001C650F" w:rsidRDefault="001C650F" w:rsidP="005549A0"/>
          <w:p w14:paraId="2D0126FE" w14:textId="77777777" w:rsidR="001C650F" w:rsidRDefault="001C650F" w:rsidP="005549A0">
            <w:r>
              <w:t>After being logged in, it should be clear which department the user is managing.</w:t>
            </w:r>
          </w:p>
          <w:p w14:paraId="2041A4A2" w14:textId="77777777" w:rsidR="001C650F" w:rsidRDefault="001C650F" w:rsidP="005549A0"/>
          <w:p w14:paraId="1155A3D6" w14:textId="77777777" w:rsidR="001C650F" w:rsidRDefault="001C650F" w:rsidP="005549A0">
            <w:r>
              <w:t xml:space="preserve">This page shows a list of semesters. Only the two most recent semesters are shown. Clicking on a semester will take the user to that semester’s detail view. </w:t>
            </w:r>
          </w:p>
          <w:p w14:paraId="1D7AF913" w14:textId="77777777" w:rsidR="001C650F" w:rsidRDefault="001C650F" w:rsidP="005549A0"/>
          <w:p w14:paraId="11B20773" w14:textId="77777777" w:rsidR="001C650F" w:rsidRDefault="001C650F" w:rsidP="005549A0">
            <w:r>
              <w:t>An Office Administrator will see options to Add a Semester, View Users, and View Departments.</w:t>
            </w:r>
          </w:p>
          <w:p w14:paraId="75D48D6F" w14:textId="77777777" w:rsidR="001C650F" w:rsidRDefault="001C650F" w:rsidP="005549A0"/>
          <w:p w14:paraId="7642C02D" w14:textId="77777777" w:rsidR="001C650F" w:rsidRDefault="001C650F" w:rsidP="005549A0">
            <w:r>
              <w:t>Both Office Administrators and Office Clerks will see the option to Reset their password.</w:t>
            </w:r>
          </w:p>
        </w:tc>
      </w:tr>
      <w:tr w:rsidR="001C650F" w14:paraId="38B858FE" w14:textId="77777777" w:rsidTr="005549A0">
        <w:tc>
          <w:tcPr>
            <w:tcW w:w="4675" w:type="dxa"/>
          </w:tcPr>
          <w:p w14:paraId="3EBF5A98" w14:textId="77777777" w:rsidR="001C650F" w:rsidRDefault="001C650F" w:rsidP="005549A0">
            <w:pPr>
              <w:jc w:val="center"/>
              <w:rPr>
                <w:noProof/>
              </w:rPr>
            </w:pPr>
            <w:r>
              <w:rPr>
                <w:noProof/>
              </w:rPr>
              <w:lastRenderedPageBreak/>
              <mc:AlternateContent>
                <mc:Choice Requires="wps">
                  <w:drawing>
                    <wp:anchor distT="0" distB="0" distL="114300" distR="114300" simplePos="0" relativeHeight="251658752" behindDoc="0" locked="0" layoutInCell="1" allowOverlap="1" wp14:anchorId="23A0AD66" wp14:editId="6628F752">
                      <wp:simplePos x="0" y="0"/>
                      <wp:positionH relativeFrom="column">
                        <wp:posOffset>1528445</wp:posOffset>
                      </wp:positionH>
                      <wp:positionV relativeFrom="paragraph">
                        <wp:posOffset>1713865</wp:posOffset>
                      </wp:positionV>
                      <wp:extent cx="1000125" cy="18097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1000125" cy="180975"/>
                              </a:xfrm>
                              <a:prstGeom prst="rect">
                                <a:avLst/>
                              </a:prstGeom>
                              <a:solidFill>
                                <a:schemeClr val="lt1"/>
                              </a:solidFill>
                              <a:ln w="6350">
                                <a:solidFill>
                                  <a:prstClr val="black"/>
                                </a:solidFill>
                              </a:ln>
                            </wps:spPr>
                            <wps:txbx>
                              <w:txbxContent>
                                <w:p w14:paraId="700BB02D"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A0AD66" id="Text Box 10" o:spid="_x0000_s1030" type="#_x0000_t202" style="position:absolute;left:0;text-align:left;margin-left:120.35pt;margin-top:134.95pt;width:78.75pt;height:14.2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" fillcolor="white [3201]" strokeweight=".5pt">
                      <v:textbox>
                        <w:txbxContent>
                          <w:p w14:paraId="700BB02D"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4CA4F9C0" wp14:editId="700E2957">
                      <wp:simplePos x="0" y="0"/>
                      <wp:positionH relativeFrom="column">
                        <wp:posOffset>1518920</wp:posOffset>
                      </wp:positionH>
                      <wp:positionV relativeFrom="paragraph">
                        <wp:posOffset>1142365</wp:posOffset>
                      </wp:positionV>
                      <wp:extent cx="981075" cy="20002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981075" cy="200025"/>
                              </a:xfrm>
                              <a:prstGeom prst="rect">
                                <a:avLst/>
                              </a:prstGeom>
                              <a:solidFill>
                                <a:schemeClr val="lt1"/>
                              </a:solidFill>
                              <a:ln w="6350">
                                <a:solidFill>
                                  <a:prstClr val="black"/>
                                </a:solidFill>
                              </a:ln>
                            </wps:spPr>
                            <wps:txbx>
                              <w:txbxContent>
                                <w:p w14:paraId="0B728EB6"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A4F9C0" id="Text Box 9" o:spid="_x0000_s1031" type="#_x0000_t202" style="position:absolute;left:0;text-align:left;margin-left:119.6pt;margin-top:89.95pt;width:77.25pt;height:15.7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" fillcolor="white [3201]" strokeweight=".5pt">
                      <v:textbox>
                        <w:txbxContent>
                          <w:p w14:paraId="0B728EB6"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6A54F2B4" wp14:editId="57EFC638">
                      <wp:simplePos x="0" y="0"/>
                      <wp:positionH relativeFrom="column">
                        <wp:posOffset>1471295</wp:posOffset>
                      </wp:positionH>
                      <wp:positionV relativeFrom="paragraph">
                        <wp:posOffset>780415</wp:posOffset>
                      </wp:positionV>
                      <wp:extent cx="952500" cy="19050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952500" cy="190500"/>
                              </a:xfrm>
                              <a:prstGeom prst="rect">
                                <a:avLst/>
                              </a:prstGeom>
                              <a:solidFill>
                                <a:schemeClr val="lt1"/>
                              </a:solidFill>
                              <a:ln w="6350">
                                <a:solidFill>
                                  <a:prstClr val="black"/>
                                </a:solidFill>
                              </a:ln>
                            </wps:spPr>
                            <wps:txbx>
                              <w:txbxContent>
                                <w:p w14:paraId="6710A6CA"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54F2B4" id="Text Box 8" o:spid="_x0000_s1032" type="#_x0000_t202" style="position:absolute;left:0;text-align:left;margin-left:115.85pt;margin-top:61.45pt;width:75pt;height:1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" fillcolor="white [3201]" strokeweight=".5pt">
                      <v:textbox>
                        <w:txbxContent>
                          <w:p w14:paraId="6710A6CA"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55680" behindDoc="0" locked="0" layoutInCell="1" allowOverlap="1" wp14:anchorId="24944297" wp14:editId="66CB5213">
                      <wp:simplePos x="0" y="0"/>
                      <wp:positionH relativeFrom="column">
                        <wp:align>center</wp:align>
                      </wp:positionH>
                      <wp:positionV relativeFrom="paragraph">
                        <wp:posOffset>182880</wp:posOffset>
                      </wp:positionV>
                      <wp:extent cx="2360930" cy="1404620"/>
                      <wp:effectExtent l="0" t="0" r="22860" b="260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2E29F64" w14:textId="77777777" w:rsidR="001C650F" w:rsidRDefault="001C650F" w:rsidP="001C650F">
                                  <w:pPr>
                                    <w:jc w:val="center"/>
                                  </w:pPr>
                                  <w:r>
                                    <w:t xml:space="preserve">Hornet </w:t>
                                  </w:r>
                                  <w:proofErr w:type="spellStart"/>
                                  <w:r>
                                    <w:t>CardGen</w:t>
                                  </w:r>
                                  <w:proofErr w:type="spellEnd"/>
                                </w:p>
                                <w:p w14:paraId="7B09B50A" w14:textId="77777777" w:rsidR="001C650F" w:rsidRDefault="001C650F" w:rsidP="001C650F">
                                  <w:pPr>
                                    <w:jc w:val="center"/>
                                  </w:pPr>
                                  <w:r>
                                    <w:t>Password Reset for &lt;username&gt;</w:t>
                                  </w:r>
                                </w:p>
                                <w:p w14:paraId="3E732842" w14:textId="77777777" w:rsidR="001C650F" w:rsidRDefault="001C650F" w:rsidP="001C650F">
                                  <w:pPr>
                                    <w:jc w:val="center"/>
                                  </w:pPr>
                                </w:p>
                                <w:p w14:paraId="62DC4DE8" w14:textId="77777777" w:rsidR="001C650F" w:rsidRDefault="001C650F" w:rsidP="001C650F">
                                  <w:pPr>
                                    <w:jc w:val="center"/>
                                  </w:pPr>
                                  <w:r>
                                    <w:t xml:space="preserve">New Password:                    </w:t>
                                  </w:r>
                                  <w:r>
                                    <w:t xml:space="preserve">  .</w:t>
                                  </w:r>
                                </w:p>
                                <w:p w14:paraId="38A5A6A2" w14:textId="77777777" w:rsidR="001C650F" w:rsidRDefault="001C650F" w:rsidP="001C650F">
                                  <w:pPr>
                                    <w:jc w:val="center"/>
                                  </w:pPr>
                                </w:p>
                                <w:p w14:paraId="45F6572A" w14:textId="77777777" w:rsidR="001C650F" w:rsidRDefault="001C650F" w:rsidP="001C650F">
                                  <w:pPr>
                                    <w:jc w:val="center"/>
                                  </w:pPr>
                                  <w:r>
                                    <w:t>Confirm Password:                        .</w:t>
                                  </w:r>
                                </w:p>
                                <w:p w14:paraId="167AB695" w14:textId="77777777" w:rsidR="001C650F" w:rsidRDefault="001C650F" w:rsidP="001C650F">
                                  <w:pPr>
                                    <w:jc w:val="center"/>
                                  </w:pPr>
                                </w:p>
                                <w:p w14:paraId="7CBB412D" w14:textId="77777777" w:rsidR="001C650F" w:rsidRDefault="001C650F" w:rsidP="001C650F">
                                  <w:pPr>
                                    <w:jc w:val="center"/>
                                  </w:pPr>
                                </w:p>
                                <w:p w14:paraId="36C04D64" w14:textId="77777777" w:rsidR="001C650F" w:rsidRDefault="001C650F" w:rsidP="001C650F">
                                  <w:pPr>
                                    <w:jc w:val="center"/>
                                  </w:pPr>
                                  <w:r>
                                    <w:t>Current Password:                        .</w:t>
                                  </w:r>
                                </w:p>
                                <w:p w14:paraId="0A65BA7E" w14:textId="77777777" w:rsidR="001C650F" w:rsidRDefault="001C650F" w:rsidP="001C650F">
                                  <w:pPr>
                                    <w:jc w:val="center"/>
                                  </w:pPr>
                                </w:p>
                                <w:p w14:paraId="7BB019FC" w14:textId="77777777" w:rsidR="001C650F" w:rsidRDefault="001C650F" w:rsidP="001C650F">
                                  <w:pPr>
                                    <w:jc w:val="center"/>
                                  </w:pPr>
                                  <w:r>
                                    <w:t>[ Submit ]</w:t>
                                  </w:r>
                                </w:p>
                                <w:p w14:paraId="2DE1CAD0" w14:textId="77777777" w:rsidR="001C650F" w:rsidRDefault="001C650F"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4944297" id="_x0000_s1033" type="#_x0000_t202" style="position:absolute;left:0;text-align:left;margin-left:0;margin-top:14.4pt;width:185.9pt;height:110.6pt;z-index:25165568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zXZJwIAAEw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HT3NdknAgAATAQAAA4AAAAAAAAAAAAAAAAALgIAAGRycy9lMm9Eb2Mu&#10;eG1sUEsBAi0AFAAGAAgAAAAhAEhbJ3LbAAAABwEAAA8AAAAAAAAAAAAAAAAAgQQAAGRycy9kb3du&#10;cmV2LnhtbFBLBQYAAAAABAAEAPMAAACJBQAAAAA=&#10;">
                      <v:textbox style="mso-fit-shape-to-text:t">
                        <w:txbxContent>
                          <w:p w14:paraId="72E29F64" w14:textId="77777777" w:rsidR="001C650F" w:rsidRDefault="001C650F" w:rsidP="001C650F">
                            <w:pPr>
                              <w:jc w:val="center"/>
                            </w:pPr>
                            <w:r>
                              <w:t xml:space="preserve">Hornet </w:t>
                            </w:r>
                            <w:proofErr w:type="spellStart"/>
                            <w:r>
                              <w:t>CardGen</w:t>
                            </w:r>
                            <w:proofErr w:type="spellEnd"/>
                          </w:p>
                          <w:p w14:paraId="7B09B50A" w14:textId="77777777" w:rsidR="001C650F" w:rsidRDefault="001C650F" w:rsidP="001C650F">
                            <w:pPr>
                              <w:jc w:val="center"/>
                            </w:pPr>
                            <w:r>
                              <w:t>Password Reset for &lt;username&gt;</w:t>
                            </w:r>
                          </w:p>
                          <w:p w14:paraId="3E732842" w14:textId="77777777" w:rsidR="001C650F" w:rsidRDefault="001C650F" w:rsidP="001C650F">
                            <w:pPr>
                              <w:jc w:val="center"/>
                            </w:pPr>
                          </w:p>
                          <w:p w14:paraId="62DC4DE8" w14:textId="77777777" w:rsidR="001C650F" w:rsidRDefault="001C650F" w:rsidP="001C650F">
                            <w:pPr>
                              <w:jc w:val="center"/>
                            </w:pPr>
                            <w:r>
                              <w:t xml:space="preserve">New Password:                    </w:t>
                            </w:r>
                            <w:r>
                              <w:t xml:space="preserve">  .</w:t>
                            </w:r>
                          </w:p>
                          <w:p w14:paraId="38A5A6A2" w14:textId="77777777" w:rsidR="001C650F" w:rsidRDefault="001C650F" w:rsidP="001C650F">
                            <w:pPr>
                              <w:jc w:val="center"/>
                            </w:pPr>
                          </w:p>
                          <w:p w14:paraId="45F6572A" w14:textId="77777777" w:rsidR="001C650F" w:rsidRDefault="001C650F" w:rsidP="001C650F">
                            <w:pPr>
                              <w:jc w:val="center"/>
                            </w:pPr>
                            <w:r>
                              <w:t>Confirm Password:                        .</w:t>
                            </w:r>
                          </w:p>
                          <w:p w14:paraId="167AB695" w14:textId="77777777" w:rsidR="001C650F" w:rsidRDefault="001C650F" w:rsidP="001C650F">
                            <w:pPr>
                              <w:jc w:val="center"/>
                            </w:pPr>
                          </w:p>
                          <w:p w14:paraId="7CBB412D" w14:textId="77777777" w:rsidR="001C650F" w:rsidRDefault="001C650F" w:rsidP="001C650F">
                            <w:pPr>
                              <w:jc w:val="center"/>
                            </w:pPr>
                          </w:p>
                          <w:p w14:paraId="36C04D64" w14:textId="77777777" w:rsidR="001C650F" w:rsidRDefault="001C650F" w:rsidP="001C650F">
                            <w:pPr>
                              <w:jc w:val="center"/>
                            </w:pPr>
                            <w:r>
                              <w:t>Current Password:                        .</w:t>
                            </w:r>
                          </w:p>
                          <w:p w14:paraId="0A65BA7E" w14:textId="77777777" w:rsidR="001C650F" w:rsidRDefault="001C650F" w:rsidP="001C650F">
                            <w:pPr>
                              <w:jc w:val="center"/>
                            </w:pPr>
                          </w:p>
                          <w:p w14:paraId="7BB019FC" w14:textId="77777777" w:rsidR="001C650F" w:rsidRDefault="001C650F" w:rsidP="001C650F">
                            <w:pPr>
                              <w:jc w:val="center"/>
                            </w:pPr>
                            <w:r>
                              <w:t>[ Submit ]</w:t>
                            </w:r>
                          </w:p>
                          <w:p w14:paraId="2DE1CAD0" w14:textId="77777777" w:rsidR="001C650F" w:rsidRDefault="001C650F" w:rsidP="001C650F"/>
                        </w:txbxContent>
                      </v:textbox>
                      <w10:wrap type="square"/>
                    </v:shape>
                  </w:pict>
                </mc:Fallback>
              </mc:AlternateContent>
            </w:r>
          </w:p>
        </w:tc>
        <w:tc>
          <w:tcPr>
            <w:tcW w:w="4675" w:type="dxa"/>
          </w:tcPr>
          <w:p w14:paraId="4E0356F4" w14:textId="77777777" w:rsidR="001C650F" w:rsidRDefault="001C650F" w:rsidP="005549A0"/>
          <w:p w14:paraId="712BB165" w14:textId="77777777" w:rsidR="001C650F" w:rsidRPr="00075B59" w:rsidRDefault="001C650F" w:rsidP="005549A0">
            <w:pPr>
              <w:rPr>
                <w:i/>
              </w:rPr>
            </w:pPr>
            <w:r w:rsidRPr="00075B59">
              <w:rPr>
                <w:i/>
              </w:rPr>
              <w:t>Reset PW Screen</w:t>
            </w:r>
          </w:p>
          <w:p w14:paraId="344158F7" w14:textId="77777777" w:rsidR="001C650F" w:rsidRDefault="001C650F" w:rsidP="005549A0"/>
          <w:p w14:paraId="49FEDD83" w14:textId="77777777" w:rsidR="001C650F" w:rsidRDefault="001C650F" w:rsidP="005549A0">
            <w:r>
              <w:t>After hitting the option from the Department Landing Page to reset their password, the user is taken to a screen similar to this.</w:t>
            </w:r>
          </w:p>
          <w:p w14:paraId="5184C600" w14:textId="77777777" w:rsidR="001C650F" w:rsidRDefault="001C650F" w:rsidP="005549A0"/>
          <w:p w14:paraId="6DACDEEA" w14:textId="77777777" w:rsidR="001C650F" w:rsidRDefault="001C650F" w:rsidP="005549A0">
            <w:r>
              <w:t>They must enter their new password twice to confirm the correct password, as well as their current password to authorize the change.</w:t>
            </w:r>
          </w:p>
          <w:p w14:paraId="1BF0ACF3" w14:textId="77777777" w:rsidR="001C650F" w:rsidRDefault="001C650F" w:rsidP="005549A0"/>
          <w:p w14:paraId="7B279627" w14:textId="77777777" w:rsidR="001C650F" w:rsidRDefault="001C650F" w:rsidP="005549A0">
            <w:r>
              <w:t>Clicking Submit will change the user’s password.</w:t>
            </w:r>
          </w:p>
        </w:tc>
      </w:tr>
      <w:tr w:rsidR="001C650F" w14:paraId="2617B0BA" w14:textId="77777777" w:rsidTr="005549A0">
        <w:tc>
          <w:tcPr>
            <w:tcW w:w="4675" w:type="dxa"/>
          </w:tcPr>
          <w:p w14:paraId="133AE7CF" w14:textId="77777777" w:rsidR="001C650F" w:rsidRDefault="001C650F" w:rsidP="005549A0">
            <w:pPr>
              <w:jc w:val="center"/>
              <w:rPr>
                <w:noProof/>
              </w:rPr>
            </w:pPr>
            <w:r>
              <w:rPr>
                <w:noProof/>
              </w:rPr>
              <mc:AlternateContent>
                <mc:Choice Requires="wps">
                  <w:drawing>
                    <wp:anchor distT="0" distB="0" distL="114300" distR="114300" simplePos="0" relativeHeight="251659776" behindDoc="0" locked="0" layoutInCell="1" allowOverlap="1" wp14:anchorId="21189E16" wp14:editId="48757D25">
                      <wp:simplePos x="0" y="0"/>
                      <wp:positionH relativeFrom="column">
                        <wp:posOffset>1585595</wp:posOffset>
                      </wp:positionH>
                      <wp:positionV relativeFrom="paragraph">
                        <wp:posOffset>1327150</wp:posOffset>
                      </wp:positionV>
                      <wp:extent cx="885825" cy="17145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885825" cy="171450"/>
                              </a:xfrm>
                              <a:prstGeom prst="rect">
                                <a:avLst/>
                              </a:prstGeom>
                              <a:solidFill>
                                <a:schemeClr val="lt1"/>
                              </a:solidFill>
                              <a:ln w="6350">
                                <a:solidFill>
                                  <a:prstClr val="black"/>
                                </a:solidFill>
                              </a:ln>
                            </wps:spPr>
                            <wps:txbx>
                              <w:txbxContent>
                                <w:p w14:paraId="71476BD4"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89E16" id="Text Box 11" o:spid="_x0000_s1034" type="#_x0000_t202" style="position:absolute;left:0;text-align:left;margin-left:124.85pt;margin-top:104.5pt;width:69.7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" fillcolor="white [3201]" strokeweight=".5pt">
                      <v:textbox>
                        <w:txbxContent>
                          <w:p w14:paraId="71476BD4"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54656" behindDoc="0" locked="0" layoutInCell="1" allowOverlap="1" wp14:anchorId="5E4ED566" wp14:editId="115D858C">
                      <wp:simplePos x="0" y="0"/>
                      <wp:positionH relativeFrom="column">
                        <wp:align>center</wp:align>
                      </wp:positionH>
                      <wp:positionV relativeFrom="paragraph">
                        <wp:posOffset>182880</wp:posOffset>
                      </wp:positionV>
                      <wp:extent cx="2360930" cy="1404620"/>
                      <wp:effectExtent l="0" t="0" r="22860" b="1841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E5B5918" w14:textId="77777777" w:rsidR="001C650F" w:rsidRDefault="001C650F" w:rsidP="001C650F">
                                  <w:pPr>
                                    <w:jc w:val="center"/>
                                  </w:pPr>
                                  <w:r>
                                    <w:t xml:space="preserve">Hornet </w:t>
                                  </w:r>
                                  <w:proofErr w:type="spellStart"/>
                                  <w:r>
                                    <w:t>CardGen</w:t>
                                  </w:r>
                                  <w:proofErr w:type="spellEnd"/>
                                </w:p>
                                <w:p w14:paraId="3175B966" w14:textId="77777777" w:rsidR="001C650F" w:rsidRDefault="001C650F" w:rsidP="001C650F">
                                  <w:pPr>
                                    <w:jc w:val="center"/>
                                  </w:pPr>
                                  <w:r>
                                    <w:t>&lt;Department&gt;</w:t>
                                  </w:r>
                                </w:p>
                                <w:p w14:paraId="0C564311" w14:textId="77777777" w:rsidR="001C650F" w:rsidRDefault="001C650F" w:rsidP="001C650F">
                                  <w:pPr>
                                    <w:jc w:val="center"/>
                                  </w:pPr>
                                  <w:r>
                                    <w:t>Add Semester</w:t>
                                  </w:r>
                                </w:p>
                                <w:p w14:paraId="6457A1D0" w14:textId="77777777" w:rsidR="001C650F" w:rsidRDefault="001C650F" w:rsidP="001C650F">
                                  <w:pPr>
                                    <w:jc w:val="center"/>
                                  </w:pPr>
                                </w:p>
                                <w:p w14:paraId="10E7A313" w14:textId="77777777" w:rsidR="001C650F" w:rsidRDefault="001C650F" w:rsidP="001C650F">
                                  <w:pPr>
                                    <w:jc w:val="center"/>
                                  </w:pPr>
                                  <w:r>
                                    <w:t xml:space="preserve">Semester Type: </w:t>
                                  </w:r>
                                  <w:r>
                                    <w:t>{ Fall, Spring }</w:t>
                                  </w:r>
                                </w:p>
                                <w:p w14:paraId="2167C2B5" w14:textId="77777777" w:rsidR="001C650F" w:rsidRDefault="001C650F" w:rsidP="001C650F">
                                  <w:pPr>
                                    <w:jc w:val="center"/>
                                  </w:pPr>
                                </w:p>
                                <w:p w14:paraId="24A55313" w14:textId="77777777" w:rsidR="001C650F" w:rsidRDefault="001C650F" w:rsidP="001C650F">
                                  <w:pPr>
                                    <w:jc w:val="center"/>
                                  </w:pPr>
                                  <w:r>
                                    <w:t>Semester Year:                .</w:t>
                                  </w:r>
                                </w:p>
                                <w:p w14:paraId="7570D804" w14:textId="77777777" w:rsidR="001C650F" w:rsidRDefault="001C650F" w:rsidP="001C650F">
                                  <w:pPr>
                                    <w:jc w:val="center"/>
                                  </w:pPr>
                                </w:p>
                                <w:p w14:paraId="051C02AC" w14:textId="77777777" w:rsidR="001C650F" w:rsidRDefault="001C650F" w:rsidP="001C650F">
                                  <w:pPr>
                                    <w:jc w:val="center"/>
                                  </w:pPr>
                                  <w:r>
                                    <w:t>Import faculty data from a previous semester? { Yes, No }</w:t>
                                  </w:r>
                                </w:p>
                                <w:p w14:paraId="1E9F45A5" w14:textId="77777777" w:rsidR="001C650F" w:rsidRDefault="001C650F" w:rsidP="001C650F">
                                  <w:pPr>
                                    <w:jc w:val="center"/>
                                  </w:pPr>
                                </w:p>
                                <w:p w14:paraId="5F3F9784" w14:textId="77777777" w:rsidR="001C650F" w:rsidRDefault="001C650F" w:rsidP="001C650F">
                                  <w:pPr>
                                    <w:jc w:val="center"/>
                                  </w:pPr>
                                  <w:r>
                                    <w:t>{If yes, list last two semesters }</w:t>
                                  </w:r>
                                </w:p>
                                <w:p w14:paraId="25A49538" w14:textId="77777777" w:rsidR="001C650F" w:rsidRDefault="001C650F" w:rsidP="001C650F">
                                  <w:pPr>
                                    <w:jc w:val="center"/>
                                  </w:pPr>
                                </w:p>
                                <w:p w14:paraId="35FD5F42" w14:textId="77777777" w:rsidR="001C650F" w:rsidRDefault="001C650F" w:rsidP="001C650F">
                                  <w:pPr>
                                    <w:jc w:val="center"/>
                                  </w:pPr>
                                  <w:r>
                                    <w:t>[Add Semester]</w:t>
                                  </w:r>
                                </w:p>
                                <w:p w14:paraId="543C3F9E" w14:textId="77777777" w:rsidR="001C650F" w:rsidRDefault="001C650F"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4ED566" id="_x0000_s1035" type="#_x0000_t202" style="position:absolute;left:0;text-align:left;margin-left:0;margin-top:14.4pt;width:185.9pt;height:110.6pt;z-index:25165465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">
                      <v:textbox style="mso-fit-shape-to-text:t">
                        <w:txbxContent>
                          <w:p w14:paraId="1E5B5918" w14:textId="77777777" w:rsidR="001C650F" w:rsidRDefault="001C650F" w:rsidP="001C650F">
                            <w:pPr>
                              <w:jc w:val="center"/>
                            </w:pPr>
                            <w:r>
                              <w:t xml:space="preserve">Hornet </w:t>
                            </w:r>
                            <w:proofErr w:type="spellStart"/>
                            <w:r>
                              <w:t>CardGen</w:t>
                            </w:r>
                            <w:proofErr w:type="spellEnd"/>
                          </w:p>
                          <w:p w14:paraId="3175B966" w14:textId="77777777" w:rsidR="001C650F" w:rsidRDefault="001C650F" w:rsidP="001C650F">
                            <w:pPr>
                              <w:jc w:val="center"/>
                            </w:pPr>
                            <w:r>
                              <w:t>&lt;Department&gt;</w:t>
                            </w:r>
                          </w:p>
                          <w:p w14:paraId="0C564311" w14:textId="77777777" w:rsidR="001C650F" w:rsidRDefault="001C650F" w:rsidP="001C650F">
                            <w:pPr>
                              <w:jc w:val="center"/>
                            </w:pPr>
                            <w:r>
                              <w:t>Add Semester</w:t>
                            </w:r>
                          </w:p>
                          <w:p w14:paraId="6457A1D0" w14:textId="77777777" w:rsidR="001C650F" w:rsidRDefault="001C650F" w:rsidP="001C650F">
                            <w:pPr>
                              <w:jc w:val="center"/>
                            </w:pPr>
                          </w:p>
                          <w:p w14:paraId="10E7A313" w14:textId="77777777" w:rsidR="001C650F" w:rsidRDefault="001C650F" w:rsidP="001C650F">
                            <w:pPr>
                              <w:jc w:val="center"/>
                            </w:pPr>
                            <w:r>
                              <w:t xml:space="preserve">Semester Type: </w:t>
                            </w:r>
                            <w:r>
                              <w:t>{ Fall, Spring }</w:t>
                            </w:r>
                          </w:p>
                          <w:p w14:paraId="2167C2B5" w14:textId="77777777" w:rsidR="001C650F" w:rsidRDefault="001C650F" w:rsidP="001C650F">
                            <w:pPr>
                              <w:jc w:val="center"/>
                            </w:pPr>
                          </w:p>
                          <w:p w14:paraId="24A55313" w14:textId="77777777" w:rsidR="001C650F" w:rsidRDefault="001C650F" w:rsidP="001C650F">
                            <w:pPr>
                              <w:jc w:val="center"/>
                            </w:pPr>
                            <w:r>
                              <w:t>Semester Year:                .</w:t>
                            </w:r>
                          </w:p>
                          <w:p w14:paraId="7570D804" w14:textId="77777777" w:rsidR="001C650F" w:rsidRDefault="001C650F" w:rsidP="001C650F">
                            <w:pPr>
                              <w:jc w:val="center"/>
                            </w:pPr>
                          </w:p>
                          <w:p w14:paraId="051C02AC" w14:textId="77777777" w:rsidR="001C650F" w:rsidRDefault="001C650F" w:rsidP="001C650F">
                            <w:pPr>
                              <w:jc w:val="center"/>
                            </w:pPr>
                            <w:r>
                              <w:t>Import faculty data from a previous semester? { Yes, No }</w:t>
                            </w:r>
                          </w:p>
                          <w:p w14:paraId="1E9F45A5" w14:textId="77777777" w:rsidR="001C650F" w:rsidRDefault="001C650F" w:rsidP="001C650F">
                            <w:pPr>
                              <w:jc w:val="center"/>
                            </w:pPr>
                          </w:p>
                          <w:p w14:paraId="5F3F9784" w14:textId="77777777" w:rsidR="001C650F" w:rsidRDefault="001C650F" w:rsidP="001C650F">
                            <w:pPr>
                              <w:jc w:val="center"/>
                            </w:pPr>
                            <w:r>
                              <w:t>{If yes, list last two semesters }</w:t>
                            </w:r>
                          </w:p>
                          <w:p w14:paraId="25A49538" w14:textId="77777777" w:rsidR="001C650F" w:rsidRDefault="001C650F" w:rsidP="001C650F">
                            <w:pPr>
                              <w:jc w:val="center"/>
                            </w:pPr>
                          </w:p>
                          <w:p w14:paraId="35FD5F42" w14:textId="77777777" w:rsidR="001C650F" w:rsidRDefault="001C650F" w:rsidP="001C650F">
                            <w:pPr>
                              <w:jc w:val="center"/>
                            </w:pPr>
                            <w:r>
                              <w:t>[Add Semester]</w:t>
                            </w:r>
                          </w:p>
                          <w:p w14:paraId="543C3F9E" w14:textId="77777777" w:rsidR="001C650F" w:rsidRDefault="001C650F" w:rsidP="001C650F"/>
                        </w:txbxContent>
                      </v:textbox>
                      <w10:wrap type="square"/>
                    </v:shape>
                  </w:pict>
                </mc:Fallback>
              </mc:AlternateContent>
            </w:r>
          </w:p>
        </w:tc>
        <w:tc>
          <w:tcPr>
            <w:tcW w:w="4675" w:type="dxa"/>
          </w:tcPr>
          <w:p w14:paraId="55DBBA61" w14:textId="77777777" w:rsidR="001C650F" w:rsidRDefault="001C650F" w:rsidP="005549A0"/>
          <w:p w14:paraId="6989EE55" w14:textId="77777777" w:rsidR="001C650F" w:rsidRPr="002C7C5E" w:rsidRDefault="001C650F" w:rsidP="005549A0">
            <w:pPr>
              <w:rPr>
                <w:i/>
              </w:rPr>
            </w:pPr>
            <w:r w:rsidRPr="002C7C5E">
              <w:rPr>
                <w:i/>
              </w:rPr>
              <w:t>Add Semester</w:t>
            </w:r>
          </w:p>
          <w:p w14:paraId="6B891D93" w14:textId="77777777" w:rsidR="001C650F" w:rsidRDefault="001C650F" w:rsidP="005549A0"/>
          <w:p w14:paraId="0640836C" w14:textId="77777777" w:rsidR="001C650F" w:rsidRDefault="001C650F" w:rsidP="005549A0">
            <w:r>
              <w:t>Upon choosing “Add Semester” from the Department Home page, an Office Administrator is presented with a screen that has these options.</w:t>
            </w:r>
          </w:p>
          <w:p w14:paraId="73FE72D0" w14:textId="77777777" w:rsidR="001C650F" w:rsidRDefault="001C650F" w:rsidP="005549A0"/>
          <w:p w14:paraId="038798B1" w14:textId="77777777" w:rsidR="001C650F" w:rsidRDefault="001C650F" w:rsidP="005549A0">
            <w:r>
              <w:t>You must select if the new semester is a Fall or Spring semester.</w:t>
            </w:r>
          </w:p>
          <w:p w14:paraId="03F96CFC" w14:textId="77777777" w:rsidR="001C650F" w:rsidRDefault="001C650F" w:rsidP="005549A0"/>
          <w:p w14:paraId="12D6B93F" w14:textId="77777777" w:rsidR="001C650F" w:rsidRDefault="001C650F" w:rsidP="005549A0">
            <w:r>
              <w:t>You must indicate the calendar year that the semester will be.</w:t>
            </w:r>
          </w:p>
          <w:p w14:paraId="528D541E" w14:textId="77777777" w:rsidR="001C650F" w:rsidRDefault="001C650F" w:rsidP="005549A0"/>
          <w:p w14:paraId="12E0DF83" w14:textId="77777777" w:rsidR="001C650F" w:rsidRDefault="001C650F" w:rsidP="005549A0">
            <w:r>
              <w:t>You can choose to import faculty data (office location, email, phone, office hours, but not classes) from one of the previous two semesters.</w:t>
            </w:r>
          </w:p>
          <w:p w14:paraId="57EB6B8C" w14:textId="77777777" w:rsidR="001C650F" w:rsidRDefault="001C650F" w:rsidP="005549A0"/>
          <w:p w14:paraId="7D89B438" w14:textId="77777777" w:rsidR="001C650F" w:rsidRDefault="001C650F" w:rsidP="005549A0">
            <w:r>
              <w:t>When the Office Administrator clicks Add, the new semester is added.</w:t>
            </w:r>
          </w:p>
          <w:p w14:paraId="26D3CACC" w14:textId="77777777" w:rsidR="001C650F" w:rsidRDefault="001C650F" w:rsidP="005549A0"/>
        </w:tc>
      </w:tr>
      <w:tr w:rsidR="001C650F" w14:paraId="2DDE0370" w14:textId="77777777" w:rsidTr="005549A0">
        <w:tc>
          <w:tcPr>
            <w:tcW w:w="4675" w:type="dxa"/>
          </w:tcPr>
          <w:p w14:paraId="75E3A762" w14:textId="77777777" w:rsidR="001C650F" w:rsidRDefault="001C650F" w:rsidP="005549A0">
            <w:pPr>
              <w:jc w:val="center"/>
              <w:rPr>
                <w:noProof/>
              </w:rPr>
            </w:pPr>
            <w:r>
              <w:rPr>
                <w:noProof/>
              </w:rPr>
              <w:lastRenderedPageBreak/>
              <mc:AlternateContent>
                <mc:Choice Requires="wps">
                  <w:drawing>
                    <wp:anchor distT="45720" distB="45720" distL="114300" distR="114300" simplePos="0" relativeHeight="251653632" behindDoc="0" locked="0" layoutInCell="1" allowOverlap="1" wp14:anchorId="4BD8F705" wp14:editId="5D894645">
                      <wp:simplePos x="0" y="0"/>
                      <wp:positionH relativeFrom="column">
                        <wp:align>center</wp:align>
                      </wp:positionH>
                      <wp:positionV relativeFrom="paragraph">
                        <wp:posOffset>184150</wp:posOffset>
                      </wp:positionV>
                      <wp:extent cx="2360930" cy="1404620"/>
                      <wp:effectExtent l="0" t="0" r="22860"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1861FBA" w14:textId="77777777" w:rsidR="001C650F" w:rsidRDefault="001C650F" w:rsidP="001C650F">
                                  <w:pPr>
                                    <w:jc w:val="center"/>
                                  </w:pPr>
                                  <w:r>
                                    <w:t xml:space="preserve">Hornet </w:t>
                                  </w:r>
                                  <w:proofErr w:type="spellStart"/>
                                  <w:r>
                                    <w:t>CardGen</w:t>
                                  </w:r>
                                  <w:proofErr w:type="spellEnd"/>
                                </w:p>
                                <w:p w14:paraId="117BC471" w14:textId="77777777" w:rsidR="001C650F" w:rsidRDefault="001C650F" w:rsidP="001C650F">
                                  <w:pPr>
                                    <w:jc w:val="center"/>
                                  </w:pPr>
                                  <w:r>
                                    <w:t>&lt;Department&gt;</w:t>
                                  </w:r>
                                </w:p>
                                <w:p w14:paraId="542BDA6C" w14:textId="77777777" w:rsidR="001C650F" w:rsidRDefault="001C650F" w:rsidP="001C650F">
                                  <w:pPr>
                                    <w:jc w:val="center"/>
                                  </w:pPr>
                                  <w:r>
                                    <w:t>&lt;Semester&gt;</w:t>
                                  </w:r>
                                </w:p>
                                <w:p w14:paraId="31674F7E" w14:textId="77777777" w:rsidR="001C650F" w:rsidRDefault="001C650F" w:rsidP="001C650F">
                                  <w:pPr>
                                    <w:jc w:val="center"/>
                                  </w:pPr>
                                </w:p>
                                <w:p w14:paraId="6361664B" w14:textId="77777777" w:rsidR="001C650F" w:rsidRDefault="001C650F" w:rsidP="001C650F">
                                  <w:pPr>
                                    <w:jc w:val="center"/>
                                  </w:pPr>
                                  <w:r>
                                    <w:t>Not Done Faculty List</w:t>
                                  </w:r>
                                </w:p>
                                <w:p w14:paraId="2A9E3D10" w14:textId="77777777" w:rsidR="001C650F" w:rsidRDefault="001C650F" w:rsidP="001C650F">
                                  <w:pPr>
                                    <w:jc w:val="center"/>
                                  </w:pPr>
                                  <w:r>
                                    <w:t>&gt;&gt; Dr. Buckley &lt;&lt;</w:t>
                                  </w:r>
                                </w:p>
                                <w:p w14:paraId="13996548" w14:textId="77777777" w:rsidR="001C650F" w:rsidRDefault="001C650F" w:rsidP="001C650F">
                                  <w:pPr>
                                    <w:jc w:val="center"/>
                                  </w:pPr>
                                  <w:r>
                                    <w:t xml:space="preserve">&gt;&gt; Dr. </w:t>
                                  </w:r>
                                  <w:proofErr w:type="spellStart"/>
                                  <w:r>
                                    <w:t>Radimsky</w:t>
                                  </w:r>
                                  <w:proofErr w:type="spellEnd"/>
                                  <w:r>
                                    <w:t xml:space="preserve"> &lt;&lt;</w:t>
                                  </w:r>
                                </w:p>
                                <w:p w14:paraId="7ECF4628" w14:textId="77777777" w:rsidR="001C650F" w:rsidRDefault="001C650F" w:rsidP="001C650F">
                                  <w:pPr>
                                    <w:jc w:val="center"/>
                                  </w:pPr>
                                  <w:r>
                                    <w:t>&gt;&gt; more… &lt;&lt;</w:t>
                                  </w:r>
                                </w:p>
                                <w:p w14:paraId="70C365EA" w14:textId="77777777" w:rsidR="001C650F" w:rsidRDefault="001C650F" w:rsidP="001C650F">
                                  <w:pPr>
                                    <w:jc w:val="center"/>
                                  </w:pPr>
                                </w:p>
                                <w:p w14:paraId="1329A5BE" w14:textId="77777777" w:rsidR="001C650F" w:rsidRDefault="001C650F" w:rsidP="001C650F">
                                  <w:pPr>
                                    <w:jc w:val="center"/>
                                  </w:pPr>
                                  <w:r>
                                    <w:t>Done Faculty List</w:t>
                                  </w:r>
                                </w:p>
                                <w:p w14:paraId="3FC81482" w14:textId="77777777" w:rsidR="001C650F" w:rsidRDefault="001C650F" w:rsidP="001C650F">
                                  <w:pPr>
                                    <w:jc w:val="center"/>
                                  </w:pPr>
                                  <w:r>
                                    <w:t>&gt;&gt; Dr. Gordon &lt;&lt;</w:t>
                                  </w:r>
                                </w:p>
                                <w:p w14:paraId="79C798B0" w14:textId="77777777" w:rsidR="001C650F" w:rsidRDefault="001C650F" w:rsidP="001C650F">
                                  <w:pPr>
                                    <w:jc w:val="center"/>
                                  </w:pPr>
                                  <w:r>
                                    <w:t>&gt;&gt; Dr. Lee &lt;&lt;</w:t>
                                  </w:r>
                                </w:p>
                                <w:p w14:paraId="7939937E" w14:textId="77777777" w:rsidR="001C650F" w:rsidRDefault="001C650F" w:rsidP="001C650F">
                                  <w:pPr>
                                    <w:jc w:val="center"/>
                                  </w:pPr>
                                  <w:r>
                                    <w:t>&gt;&gt; more… &lt;&lt;</w:t>
                                  </w:r>
                                </w:p>
                                <w:p w14:paraId="30DC36D8" w14:textId="77777777" w:rsidR="001C650F" w:rsidRDefault="001C650F" w:rsidP="001C650F">
                                  <w:pPr>
                                    <w:jc w:val="center"/>
                                  </w:pPr>
                                </w:p>
                                <w:p w14:paraId="0B30CFDE" w14:textId="77777777" w:rsidR="001C650F" w:rsidRDefault="001C650F" w:rsidP="001C650F">
                                  <w:pPr>
                                    <w:jc w:val="center"/>
                                  </w:pPr>
                                  <w:r>
                                    <w:t xml:space="preserve">[ Add a Faculty </w:t>
                                  </w:r>
                                  <w:r>
                                    <w:t>Member ]</w:t>
                                  </w:r>
                                </w:p>
                                <w:p w14:paraId="6AA3317E" w14:textId="77777777" w:rsidR="001C650F" w:rsidRDefault="001C650F" w:rsidP="001C650F">
                                  <w:pPr>
                                    <w:jc w:val="center"/>
                                  </w:pPr>
                                </w:p>
                                <w:p w14:paraId="11AE914F" w14:textId="77777777" w:rsidR="001C650F" w:rsidRDefault="001C650F" w:rsidP="001C650F">
                                  <w:pPr>
                                    <w:jc w:val="center"/>
                                  </w:pPr>
                                  <w:r>
                                    <w:t>Course Section List</w:t>
                                  </w:r>
                                </w:p>
                                <w:p w14:paraId="710931B4" w14:textId="77777777" w:rsidR="001C650F" w:rsidRDefault="001C650F" w:rsidP="001C650F">
                                  <w:pPr>
                                    <w:jc w:val="center"/>
                                  </w:pPr>
                                  <w:r>
                                    <w:t>&gt;&gt; CSC 1-01 &lt;&lt;</w:t>
                                  </w:r>
                                </w:p>
                                <w:p w14:paraId="08C4B477" w14:textId="77777777" w:rsidR="001C650F" w:rsidRDefault="001C650F" w:rsidP="001C650F">
                                  <w:pPr>
                                    <w:jc w:val="center"/>
                                  </w:pPr>
                                  <w:r>
                                    <w:t>&gt;&gt; CSC 10-02&lt;&lt;</w:t>
                                  </w:r>
                                </w:p>
                                <w:p w14:paraId="7D4BE642" w14:textId="77777777" w:rsidR="001C650F" w:rsidRDefault="001C650F" w:rsidP="001C650F">
                                  <w:pPr>
                                    <w:jc w:val="center"/>
                                  </w:pPr>
                                  <w:r>
                                    <w:t>&gt;&gt; CSC 10-01 &lt;&lt;</w:t>
                                  </w:r>
                                </w:p>
                                <w:p w14:paraId="63CD788C" w14:textId="77777777" w:rsidR="001C650F" w:rsidRDefault="001C650F" w:rsidP="001C650F">
                                  <w:pPr>
                                    <w:jc w:val="center"/>
                                  </w:pPr>
                                  <w:r>
                                    <w:t>&gt;&gt; CSC 10-02 &lt;&lt;</w:t>
                                  </w:r>
                                </w:p>
                                <w:p w14:paraId="5C967563" w14:textId="77777777" w:rsidR="001C650F" w:rsidRDefault="001C650F" w:rsidP="001C650F">
                                  <w:pPr>
                                    <w:jc w:val="center"/>
                                  </w:pPr>
                                  <w:r>
                                    <w:t>&gt;&gt; CSC 10-03 &lt;&lt;</w:t>
                                  </w:r>
                                </w:p>
                                <w:p w14:paraId="132251B3" w14:textId="77777777" w:rsidR="001C650F" w:rsidRDefault="001C650F" w:rsidP="001C650F">
                                  <w:pPr>
                                    <w:jc w:val="center"/>
                                  </w:pPr>
                                  <w:r>
                                    <w:t>&gt;&gt; more… &lt;&lt;</w:t>
                                  </w:r>
                                </w:p>
                                <w:p w14:paraId="26A507BC" w14:textId="77777777" w:rsidR="001C650F" w:rsidRDefault="001C650F" w:rsidP="001C650F">
                                  <w:pPr>
                                    <w:jc w:val="center"/>
                                  </w:pPr>
                                </w:p>
                                <w:p w14:paraId="24268A9F" w14:textId="77777777" w:rsidR="001C650F" w:rsidRDefault="001C650F" w:rsidP="001C650F">
                                  <w:pPr>
                                    <w:jc w:val="center"/>
                                  </w:pPr>
                                  <w:r>
                                    <w:t>[ Add a Course Section ]</w:t>
                                  </w:r>
                                </w:p>
                                <w:p w14:paraId="75A0A8A3" w14:textId="77777777" w:rsidR="001C650F" w:rsidRDefault="001C650F" w:rsidP="001C650F">
                                  <w:pPr>
                                    <w:jc w:val="center"/>
                                  </w:pPr>
                                </w:p>
                                <w:p w14:paraId="2F725BDE" w14:textId="77777777" w:rsidR="001C650F" w:rsidRDefault="001C650F" w:rsidP="001C650F">
                                  <w:pPr>
                                    <w:jc w:val="center"/>
                                  </w:pPr>
                                  <w:r>
                                    <w:t>[ Import Registrar File ]</w:t>
                                  </w:r>
                                </w:p>
                                <w:p w14:paraId="513B27CB" w14:textId="77777777" w:rsidR="001C650F" w:rsidRDefault="001C650F" w:rsidP="001C650F"/>
                                <w:p w14:paraId="65726FE9" w14:textId="77777777" w:rsidR="001C650F" w:rsidRDefault="001C650F" w:rsidP="001C650F">
                                  <w:pPr>
                                    <w:jc w:val="center"/>
                                  </w:pPr>
                                  <w:r>
                                    <w:t>[ Generate Card Repor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BD8F705" id="_x0000_s1036" type="#_x0000_t202" style="position:absolute;left:0;text-align:left;margin-left:0;margin-top:14.5pt;width:185.9pt;height:110.6pt;z-index:25165363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WZmJwIAAE0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">
                      <v:textbox style="mso-fit-shape-to-text:t">
                        <w:txbxContent>
                          <w:p w14:paraId="01861FBA" w14:textId="77777777" w:rsidR="001C650F" w:rsidRDefault="001C650F" w:rsidP="001C650F">
                            <w:pPr>
                              <w:jc w:val="center"/>
                            </w:pPr>
                            <w:r>
                              <w:t xml:space="preserve">Hornet </w:t>
                            </w:r>
                            <w:proofErr w:type="spellStart"/>
                            <w:r>
                              <w:t>CardGen</w:t>
                            </w:r>
                            <w:proofErr w:type="spellEnd"/>
                          </w:p>
                          <w:p w14:paraId="117BC471" w14:textId="77777777" w:rsidR="001C650F" w:rsidRDefault="001C650F" w:rsidP="001C650F">
                            <w:pPr>
                              <w:jc w:val="center"/>
                            </w:pPr>
                            <w:r>
                              <w:t>&lt;Department&gt;</w:t>
                            </w:r>
                          </w:p>
                          <w:p w14:paraId="542BDA6C" w14:textId="77777777" w:rsidR="001C650F" w:rsidRDefault="001C650F" w:rsidP="001C650F">
                            <w:pPr>
                              <w:jc w:val="center"/>
                            </w:pPr>
                            <w:r>
                              <w:t>&lt;Semester&gt;</w:t>
                            </w:r>
                          </w:p>
                          <w:p w14:paraId="31674F7E" w14:textId="77777777" w:rsidR="001C650F" w:rsidRDefault="001C650F" w:rsidP="001C650F">
                            <w:pPr>
                              <w:jc w:val="center"/>
                            </w:pPr>
                          </w:p>
                          <w:p w14:paraId="6361664B" w14:textId="77777777" w:rsidR="001C650F" w:rsidRDefault="001C650F" w:rsidP="001C650F">
                            <w:pPr>
                              <w:jc w:val="center"/>
                            </w:pPr>
                            <w:r>
                              <w:t>Not Done Faculty List</w:t>
                            </w:r>
                          </w:p>
                          <w:p w14:paraId="2A9E3D10" w14:textId="77777777" w:rsidR="001C650F" w:rsidRDefault="001C650F" w:rsidP="001C650F">
                            <w:pPr>
                              <w:jc w:val="center"/>
                            </w:pPr>
                            <w:r>
                              <w:t>&gt;&gt; Dr. Buckley &lt;&lt;</w:t>
                            </w:r>
                          </w:p>
                          <w:p w14:paraId="13996548" w14:textId="77777777" w:rsidR="001C650F" w:rsidRDefault="001C650F" w:rsidP="001C650F">
                            <w:pPr>
                              <w:jc w:val="center"/>
                            </w:pPr>
                            <w:r>
                              <w:t xml:space="preserve">&gt;&gt; Dr. </w:t>
                            </w:r>
                            <w:proofErr w:type="spellStart"/>
                            <w:r>
                              <w:t>Radimsky</w:t>
                            </w:r>
                            <w:proofErr w:type="spellEnd"/>
                            <w:r>
                              <w:t xml:space="preserve"> &lt;&lt;</w:t>
                            </w:r>
                          </w:p>
                          <w:p w14:paraId="7ECF4628" w14:textId="77777777" w:rsidR="001C650F" w:rsidRDefault="001C650F" w:rsidP="001C650F">
                            <w:pPr>
                              <w:jc w:val="center"/>
                            </w:pPr>
                            <w:r>
                              <w:t>&gt;&gt; more… &lt;&lt;</w:t>
                            </w:r>
                          </w:p>
                          <w:p w14:paraId="70C365EA" w14:textId="77777777" w:rsidR="001C650F" w:rsidRDefault="001C650F" w:rsidP="001C650F">
                            <w:pPr>
                              <w:jc w:val="center"/>
                            </w:pPr>
                          </w:p>
                          <w:p w14:paraId="1329A5BE" w14:textId="77777777" w:rsidR="001C650F" w:rsidRDefault="001C650F" w:rsidP="001C650F">
                            <w:pPr>
                              <w:jc w:val="center"/>
                            </w:pPr>
                            <w:r>
                              <w:t>Done Faculty List</w:t>
                            </w:r>
                          </w:p>
                          <w:p w14:paraId="3FC81482" w14:textId="77777777" w:rsidR="001C650F" w:rsidRDefault="001C650F" w:rsidP="001C650F">
                            <w:pPr>
                              <w:jc w:val="center"/>
                            </w:pPr>
                            <w:r>
                              <w:t>&gt;&gt; Dr. Gordon &lt;&lt;</w:t>
                            </w:r>
                          </w:p>
                          <w:p w14:paraId="79C798B0" w14:textId="77777777" w:rsidR="001C650F" w:rsidRDefault="001C650F" w:rsidP="001C650F">
                            <w:pPr>
                              <w:jc w:val="center"/>
                            </w:pPr>
                            <w:r>
                              <w:t>&gt;&gt; Dr. Lee &lt;&lt;</w:t>
                            </w:r>
                          </w:p>
                          <w:p w14:paraId="7939937E" w14:textId="77777777" w:rsidR="001C650F" w:rsidRDefault="001C650F" w:rsidP="001C650F">
                            <w:pPr>
                              <w:jc w:val="center"/>
                            </w:pPr>
                            <w:r>
                              <w:t>&gt;&gt; more… &lt;&lt;</w:t>
                            </w:r>
                          </w:p>
                          <w:p w14:paraId="30DC36D8" w14:textId="77777777" w:rsidR="001C650F" w:rsidRDefault="001C650F" w:rsidP="001C650F">
                            <w:pPr>
                              <w:jc w:val="center"/>
                            </w:pPr>
                          </w:p>
                          <w:p w14:paraId="0B30CFDE" w14:textId="77777777" w:rsidR="001C650F" w:rsidRDefault="001C650F" w:rsidP="001C650F">
                            <w:pPr>
                              <w:jc w:val="center"/>
                            </w:pPr>
                            <w:r>
                              <w:t xml:space="preserve">[ Add a Faculty </w:t>
                            </w:r>
                            <w:r>
                              <w:t>Member ]</w:t>
                            </w:r>
                          </w:p>
                          <w:p w14:paraId="6AA3317E" w14:textId="77777777" w:rsidR="001C650F" w:rsidRDefault="001C650F" w:rsidP="001C650F">
                            <w:pPr>
                              <w:jc w:val="center"/>
                            </w:pPr>
                          </w:p>
                          <w:p w14:paraId="11AE914F" w14:textId="77777777" w:rsidR="001C650F" w:rsidRDefault="001C650F" w:rsidP="001C650F">
                            <w:pPr>
                              <w:jc w:val="center"/>
                            </w:pPr>
                            <w:r>
                              <w:t>Course Section List</w:t>
                            </w:r>
                          </w:p>
                          <w:p w14:paraId="710931B4" w14:textId="77777777" w:rsidR="001C650F" w:rsidRDefault="001C650F" w:rsidP="001C650F">
                            <w:pPr>
                              <w:jc w:val="center"/>
                            </w:pPr>
                            <w:r>
                              <w:t>&gt;&gt; CSC 1-01 &lt;&lt;</w:t>
                            </w:r>
                          </w:p>
                          <w:p w14:paraId="08C4B477" w14:textId="77777777" w:rsidR="001C650F" w:rsidRDefault="001C650F" w:rsidP="001C650F">
                            <w:pPr>
                              <w:jc w:val="center"/>
                            </w:pPr>
                            <w:r>
                              <w:t>&gt;&gt; CSC 10-02&lt;&lt;</w:t>
                            </w:r>
                          </w:p>
                          <w:p w14:paraId="7D4BE642" w14:textId="77777777" w:rsidR="001C650F" w:rsidRDefault="001C650F" w:rsidP="001C650F">
                            <w:pPr>
                              <w:jc w:val="center"/>
                            </w:pPr>
                            <w:r>
                              <w:t>&gt;&gt; CSC 10-01 &lt;&lt;</w:t>
                            </w:r>
                          </w:p>
                          <w:p w14:paraId="63CD788C" w14:textId="77777777" w:rsidR="001C650F" w:rsidRDefault="001C650F" w:rsidP="001C650F">
                            <w:pPr>
                              <w:jc w:val="center"/>
                            </w:pPr>
                            <w:r>
                              <w:t>&gt;&gt; CSC 10-02 &lt;&lt;</w:t>
                            </w:r>
                          </w:p>
                          <w:p w14:paraId="5C967563" w14:textId="77777777" w:rsidR="001C650F" w:rsidRDefault="001C650F" w:rsidP="001C650F">
                            <w:pPr>
                              <w:jc w:val="center"/>
                            </w:pPr>
                            <w:r>
                              <w:t>&gt;&gt; CSC 10-03 &lt;&lt;</w:t>
                            </w:r>
                          </w:p>
                          <w:p w14:paraId="132251B3" w14:textId="77777777" w:rsidR="001C650F" w:rsidRDefault="001C650F" w:rsidP="001C650F">
                            <w:pPr>
                              <w:jc w:val="center"/>
                            </w:pPr>
                            <w:r>
                              <w:t>&gt;&gt; more… &lt;&lt;</w:t>
                            </w:r>
                          </w:p>
                          <w:p w14:paraId="26A507BC" w14:textId="77777777" w:rsidR="001C650F" w:rsidRDefault="001C650F" w:rsidP="001C650F">
                            <w:pPr>
                              <w:jc w:val="center"/>
                            </w:pPr>
                          </w:p>
                          <w:p w14:paraId="24268A9F" w14:textId="77777777" w:rsidR="001C650F" w:rsidRDefault="001C650F" w:rsidP="001C650F">
                            <w:pPr>
                              <w:jc w:val="center"/>
                            </w:pPr>
                            <w:r>
                              <w:t>[ Add a Course Section ]</w:t>
                            </w:r>
                          </w:p>
                          <w:p w14:paraId="75A0A8A3" w14:textId="77777777" w:rsidR="001C650F" w:rsidRDefault="001C650F" w:rsidP="001C650F">
                            <w:pPr>
                              <w:jc w:val="center"/>
                            </w:pPr>
                          </w:p>
                          <w:p w14:paraId="2F725BDE" w14:textId="77777777" w:rsidR="001C650F" w:rsidRDefault="001C650F" w:rsidP="001C650F">
                            <w:pPr>
                              <w:jc w:val="center"/>
                            </w:pPr>
                            <w:r>
                              <w:t>[ Import Registrar File ]</w:t>
                            </w:r>
                          </w:p>
                          <w:p w14:paraId="513B27CB" w14:textId="77777777" w:rsidR="001C650F" w:rsidRDefault="001C650F" w:rsidP="001C650F"/>
                          <w:p w14:paraId="65726FE9" w14:textId="77777777" w:rsidR="001C650F" w:rsidRDefault="001C650F" w:rsidP="001C650F">
                            <w:pPr>
                              <w:jc w:val="center"/>
                            </w:pPr>
                            <w:r>
                              <w:t>[ Generate Card Report ]</w:t>
                            </w:r>
                          </w:p>
                        </w:txbxContent>
                      </v:textbox>
                      <w10:wrap type="square"/>
                    </v:shape>
                  </w:pict>
                </mc:Fallback>
              </mc:AlternateContent>
            </w:r>
          </w:p>
        </w:tc>
        <w:tc>
          <w:tcPr>
            <w:tcW w:w="4675" w:type="dxa"/>
          </w:tcPr>
          <w:p w14:paraId="3999564F" w14:textId="77777777" w:rsidR="001C650F" w:rsidRDefault="001C650F" w:rsidP="005549A0"/>
          <w:p w14:paraId="4A90EA58" w14:textId="77777777" w:rsidR="001C650F" w:rsidRPr="001F091F" w:rsidRDefault="001C650F" w:rsidP="005549A0">
            <w:pPr>
              <w:rPr>
                <w:i/>
              </w:rPr>
            </w:pPr>
            <w:r w:rsidRPr="001F091F">
              <w:rPr>
                <w:i/>
              </w:rPr>
              <w:t>Semester Detail View</w:t>
            </w:r>
          </w:p>
          <w:p w14:paraId="347AFD0C" w14:textId="77777777" w:rsidR="001C650F" w:rsidRDefault="001C650F" w:rsidP="005549A0"/>
          <w:p w14:paraId="6D4A8F59" w14:textId="77777777" w:rsidR="001C650F" w:rsidRDefault="001C650F" w:rsidP="005549A0">
            <w:r>
              <w:t>The Detail view of a semester shows the Faculty list split into two sections – those that have been marked Done, and those that are Not Done. This is to allow an Office Administrator or Office Clerk to easily see if all Office Hour details have been collected. Clicking on a professor from either list will take them to the Professor Detail View for that Semester. An Office Administrator will see the option to add a new faculty member.</w:t>
            </w:r>
          </w:p>
          <w:p w14:paraId="606A28F0" w14:textId="77777777" w:rsidR="001C650F" w:rsidRDefault="001C650F" w:rsidP="005549A0"/>
          <w:p w14:paraId="63B176B2" w14:textId="77777777" w:rsidR="001C650F" w:rsidRDefault="001C650F" w:rsidP="005549A0">
            <w:r>
              <w:t>The Course Section list shows all of the course sections that are a part of this semester. Clicking one of the course sections will take them to the Course Detail And Edit Page.</w:t>
            </w:r>
          </w:p>
          <w:p w14:paraId="2A238001" w14:textId="77777777" w:rsidR="001C650F" w:rsidRDefault="001C650F" w:rsidP="005549A0"/>
          <w:p w14:paraId="2EF26B13" w14:textId="77777777" w:rsidR="001C650F" w:rsidRDefault="001C650F" w:rsidP="005549A0">
            <w:r>
              <w:t>Office Administrators will see an option to Import the Registrar CSV File.</w:t>
            </w:r>
          </w:p>
          <w:p w14:paraId="25028109" w14:textId="77777777" w:rsidR="001C650F" w:rsidRDefault="001C650F" w:rsidP="005549A0"/>
          <w:p w14:paraId="6C1CF488" w14:textId="77777777" w:rsidR="001C650F" w:rsidRDefault="001C650F" w:rsidP="005549A0">
            <w:r>
              <w:t>Both Office Administrators and Office Clerks will see options to Add a Course Section and to Generate the Faculty Information Card report.</w:t>
            </w:r>
          </w:p>
        </w:tc>
      </w:tr>
      <w:tr w:rsidR="001C650F" w14:paraId="2EB606F7" w14:textId="77777777" w:rsidTr="005549A0">
        <w:tc>
          <w:tcPr>
            <w:tcW w:w="4675" w:type="dxa"/>
          </w:tcPr>
          <w:p w14:paraId="3936A73F" w14:textId="77777777" w:rsidR="001C650F" w:rsidRPr="00481D57" w:rsidRDefault="001C650F" w:rsidP="005549A0">
            <w:pPr>
              <w:rPr>
                <w:noProof/>
              </w:rPr>
            </w:pPr>
            <w:r>
              <w:rPr>
                <w:noProof/>
              </w:rPr>
              <w:lastRenderedPageBreak/>
              <mc:AlternateContent>
                <mc:Choice Requires="wps">
                  <w:drawing>
                    <wp:anchor distT="0" distB="0" distL="114300" distR="114300" simplePos="0" relativeHeight="251665920" behindDoc="0" locked="0" layoutInCell="1" allowOverlap="1" wp14:anchorId="76599B88" wp14:editId="66B0A1C5">
                      <wp:simplePos x="0" y="0"/>
                      <wp:positionH relativeFrom="column">
                        <wp:posOffset>1071245</wp:posOffset>
                      </wp:positionH>
                      <wp:positionV relativeFrom="paragraph">
                        <wp:posOffset>1384300</wp:posOffset>
                      </wp:positionV>
                      <wp:extent cx="933450" cy="1714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933450" cy="171450"/>
                              </a:xfrm>
                              <a:prstGeom prst="rect">
                                <a:avLst/>
                              </a:prstGeom>
                              <a:solidFill>
                                <a:schemeClr val="lt1"/>
                              </a:solidFill>
                              <a:ln w="6350">
                                <a:solidFill>
                                  <a:prstClr val="black"/>
                                </a:solidFill>
                              </a:ln>
                            </wps:spPr>
                            <wps:txbx>
                              <w:txbxContent>
                                <w:p w14:paraId="073DF7A3"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599B88" id="Text Box 12" o:spid="_x0000_s1037" type="#_x0000_t202" style="position:absolute;margin-left:84.35pt;margin-top:109pt;width:73.5pt;height:13.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" fillcolor="white [3201]" strokeweight=".5pt">
                      <v:textbox>
                        <w:txbxContent>
                          <w:p w14:paraId="073DF7A3"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66944" behindDoc="0" locked="0" layoutInCell="1" allowOverlap="1" wp14:anchorId="213AFC07" wp14:editId="6EE35CE0">
                      <wp:simplePos x="0" y="0"/>
                      <wp:positionH relativeFrom="column">
                        <wp:posOffset>1071245</wp:posOffset>
                      </wp:positionH>
                      <wp:positionV relativeFrom="paragraph">
                        <wp:posOffset>1622425</wp:posOffset>
                      </wp:positionV>
                      <wp:extent cx="933450" cy="1809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933450" cy="180975"/>
                              </a:xfrm>
                              <a:prstGeom prst="rect">
                                <a:avLst/>
                              </a:prstGeom>
                              <a:solidFill>
                                <a:schemeClr val="lt1"/>
                              </a:solidFill>
                              <a:ln w="6350">
                                <a:solidFill>
                                  <a:prstClr val="black"/>
                                </a:solidFill>
                              </a:ln>
                            </wps:spPr>
                            <wps:txbx>
                              <w:txbxContent>
                                <w:p w14:paraId="302700D7"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3AFC07" id="Text Box 18" o:spid="_x0000_s1038" type="#_x0000_t202" style="position:absolute;margin-left:84.35pt;margin-top:127.75pt;width:73.5pt;height:14.2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" fillcolor="white [3201]" strokeweight=".5pt">
                      <v:textbox>
                        <w:txbxContent>
                          <w:p w14:paraId="302700D7"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62848" behindDoc="0" locked="0" layoutInCell="1" allowOverlap="1" wp14:anchorId="236EF064" wp14:editId="7208FF45">
                      <wp:simplePos x="0" y="0"/>
                      <wp:positionH relativeFrom="column">
                        <wp:posOffset>814070</wp:posOffset>
                      </wp:positionH>
                      <wp:positionV relativeFrom="paragraph">
                        <wp:posOffset>2098675</wp:posOffset>
                      </wp:positionV>
                      <wp:extent cx="1104900" cy="1905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1104900" cy="190500"/>
                              </a:xfrm>
                              <a:prstGeom prst="rect">
                                <a:avLst/>
                              </a:prstGeom>
                              <a:solidFill>
                                <a:schemeClr val="lt1"/>
                              </a:solidFill>
                              <a:ln w="6350">
                                <a:solidFill>
                                  <a:prstClr val="black"/>
                                </a:solidFill>
                              </a:ln>
                            </wps:spPr>
                            <wps:txbx>
                              <w:txbxContent>
                                <w:p w14:paraId="41B2E53F"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6EF064" id="Text Box 15" o:spid="_x0000_s1039" type="#_x0000_t202" style="position:absolute;margin-left:64.1pt;margin-top:165.25pt;width:87pt;height:15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" fillcolor="white [3201]" strokeweight=".5pt">
                      <v:textbox>
                        <w:txbxContent>
                          <w:p w14:paraId="41B2E53F"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5E35FD30" wp14:editId="583F15D8">
                      <wp:simplePos x="0" y="0"/>
                      <wp:positionH relativeFrom="column">
                        <wp:posOffset>814070</wp:posOffset>
                      </wp:positionH>
                      <wp:positionV relativeFrom="paragraph">
                        <wp:posOffset>2336800</wp:posOffset>
                      </wp:positionV>
                      <wp:extent cx="1085850" cy="1905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085850" cy="190500"/>
                              </a:xfrm>
                              <a:prstGeom prst="rect">
                                <a:avLst/>
                              </a:prstGeom>
                              <a:solidFill>
                                <a:schemeClr val="lt1"/>
                              </a:solidFill>
                              <a:ln w="6350">
                                <a:solidFill>
                                  <a:prstClr val="black"/>
                                </a:solidFill>
                              </a:ln>
                            </wps:spPr>
                            <wps:txbx>
                              <w:txbxContent>
                                <w:p w14:paraId="437CAEFC"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35FD30" id="Text Box 16" o:spid="_x0000_s1040" type="#_x0000_t202" style="position:absolute;margin-left:64.1pt;margin-top:184pt;width:85.5pt;height:1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" fillcolor="white [3201]" strokeweight=".5pt">
                      <v:textbox>
                        <w:txbxContent>
                          <w:p w14:paraId="437CAEFC"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64896" behindDoc="0" locked="0" layoutInCell="1" allowOverlap="1" wp14:anchorId="0735DF88" wp14:editId="38CD12A3">
                      <wp:simplePos x="0" y="0"/>
                      <wp:positionH relativeFrom="column">
                        <wp:posOffset>775970</wp:posOffset>
                      </wp:positionH>
                      <wp:positionV relativeFrom="paragraph">
                        <wp:posOffset>2584450</wp:posOffset>
                      </wp:positionV>
                      <wp:extent cx="1171575" cy="190500"/>
                      <wp:effectExtent l="0" t="0" r="28575" b="19050"/>
                      <wp:wrapNone/>
                      <wp:docPr id="17" name="Text Box 17"/>
                      <wp:cNvGraphicFramePr/>
                      <a:graphic xmlns:a="http://schemas.openxmlformats.org/drawingml/2006/main">
                        <a:graphicData uri="http://schemas.microsoft.com/office/word/2010/wordprocessingShape">
                          <wps:wsp>
                            <wps:cNvSpPr txBox="1"/>
                            <wps:spPr>
                              <a:xfrm>
                                <a:off x="0" y="0"/>
                                <a:ext cx="1171575" cy="190500"/>
                              </a:xfrm>
                              <a:prstGeom prst="rect">
                                <a:avLst/>
                              </a:prstGeom>
                              <a:solidFill>
                                <a:schemeClr val="lt1"/>
                              </a:solidFill>
                              <a:ln w="6350">
                                <a:solidFill>
                                  <a:prstClr val="black"/>
                                </a:solidFill>
                              </a:ln>
                            </wps:spPr>
                            <wps:txbx>
                              <w:txbxContent>
                                <w:p w14:paraId="5C803F1E"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35DF88" id="Text Box 17" o:spid="_x0000_s1041" type="#_x0000_t202" style="position:absolute;margin-left:61.1pt;margin-top:203.5pt;width:92.25pt;height:1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" fillcolor="white [3201]" strokeweight=".5pt">
                      <v:textbox>
                        <w:txbxContent>
                          <w:p w14:paraId="5C803F1E"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61824" behindDoc="0" locked="0" layoutInCell="1" allowOverlap="1" wp14:anchorId="2E50D3D4" wp14:editId="6DDB32F8">
                      <wp:simplePos x="0" y="0"/>
                      <wp:positionH relativeFrom="column">
                        <wp:posOffset>347345</wp:posOffset>
                      </wp:positionH>
                      <wp:positionV relativeFrom="paragraph">
                        <wp:posOffset>3013075</wp:posOffset>
                      </wp:positionV>
                      <wp:extent cx="2085975" cy="53340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2085975" cy="533400"/>
                              </a:xfrm>
                              <a:prstGeom prst="rect">
                                <a:avLst/>
                              </a:prstGeom>
                              <a:solidFill>
                                <a:schemeClr val="lt1"/>
                              </a:solidFill>
                              <a:ln w="6350">
                                <a:solidFill>
                                  <a:prstClr val="black"/>
                                </a:solidFill>
                              </a:ln>
                            </wps:spPr>
                            <wps:txbx>
                              <w:txbxContent>
                                <w:p w14:paraId="544A4CDD"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50D3D4" id="Text Box 14" o:spid="_x0000_s1042" type="#_x0000_t202" style="position:absolute;margin-left:27.35pt;margin-top:237.25pt;width:164.25pt;height:42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" fillcolor="white [3201]" strokeweight=".5pt">
                      <v:textbox>
                        <w:txbxContent>
                          <w:p w14:paraId="544A4CDD"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60800" behindDoc="0" locked="0" layoutInCell="1" allowOverlap="1" wp14:anchorId="0D3F54D3" wp14:editId="51A5D886">
                      <wp:simplePos x="0" y="0"/>
                      <wp:positionH relativeFrom="column">
                        <wp:align>center</wp:align>
                      </wp:positionH>
                      <wp:positionV relativeFrom="paragraph">
                        <wp:posOffset>182880</wp:posOffset>
                      </wp:positionV>
                      <wp:extent cx="2360930" cy="1404620"/>
                      <wp:effectExtent l="0" t="0" r="11430" b="1333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D92B86F" w14:textId="77777777" w:rsidR="001C650F" w:rsidRDefault="001C650F" w:rsidP="001C650F">
                                  <w:pPr>
                                    <w:jc w:val="center"/>
                                  </w:pPr>
                                  <w:r>
                                    <w:t xml:space="preserve">Hornet </w:t>
                                  </w:r>
                                  <w:proofErr w:type="spellStart"/>
                                  <w:r>
                                    <w:t>CardGen</w:t>
                                  </w:r>
                                  <w:proofErr w:type="spellEnd"/>
                                </w:p>
                                <w:p w14:paraId="50BA2F73" w14:textId="77777777" w:rsidR="001C650F" w:rsidRDefault="001C650F" w:rsidP="001C650F">
                                  <w:pPr>
                                    <w:jc w:val="center"/>
                                  </w:pPr>
                                  <w:r>
                                    <w:t>&lt;Department&gt;</w:t>
                                  </w:r>
                                </w:p>
                                <w:p w14:paraId="11BB204D" w14:textId="77777777" w:rsidR="001C650F" w:rsidRDefault="001C650F" w:rsidP="001C650F">
                                  <w:pPr>
                                    <w:jc w:val="center"/>
                                  </w:pPr>
                                  <w:r>
                                    <w:t>&lt;Semester&gt;</w:t>
                                  </w:r>
                                </w:p>
                                <w:p w14:paraId="52D2F56D" w14:textId="77777777" w:rsidR="001C650F" w:rsidRDefault="001C650F" w:rsidP="001C650F">
                                  <w:pPr>
                                    <w:jc w:val="center"/>
                                  </w:pPr>
                                  <w:r>
                                    <w:t>&lt;Faculty&gt;</w:t>
                                  </w:r>
                                </w:p>
                                <w:p w14:paraId="021E2D12" w14:textId="77777777" w:rsidR="001C650F" w:rsidRDefault="001C650F" w:rsidP="001C650F">
                                  <w:pPr>
                                    <w:jc w:val="center"/>
                                  </w:pPr>
                                </w:p>
                                <w:p w14:paraId="5AB3B02D" w14:textId="77777777" w:rsidR="001C650F" w:rsidRDefault="001C650F" w:rsidP="001C650F">
                                  <w:pPr>
                                    <w:spacing w:line="360" w:lineRule="auto"/>
                                    <w:jc w:val="both"/>
                                  </w:pPr>
                                  <w:r>
                                    <w:t>Salutation</w:t>
                                  </w:r>
                                  <w:r>
                                    <w:t>:  { Dr., Mr., Mrs., Ms. }</w:t>
                                  </w:r>
                                </w:p>
                                <w:p w14:paraId="3A7AA7BC" w14:textId="77777777" w:rsidR="001C650F" w:rsidRDefault="001C650F" w:rsidP="001C650F">
                                  <w:pPr>
                                    <w:spacing w:line="360" w:lineRule="auto"/>
                                    <w:jc w:val="both"/>
                                  </w:pPr>
                                  <w:r>
                                    <w:t xml:space="preserve">First Name: </w:t>
                                  </w:r>
                                </w:p>
                                <w:p w14:paraId="0E81ABAB" w14:textId="77777777" w:rsidR="001C650F" w:rsidRDefault="001C650F" w:rsidP="001C650F">
                                  <w:pPr>
                                    <w:spacing w:line="360" w:lineRule="auto"/>
                                    <w:jc w:val="both"/>
                                  </w:pPr>
                                  <w:r>
                                    <w:t xml:space="preserve">Last Name: </w:t>
                                  </w:r>
                                </w:p>
                                <w:p w14:paraId="1FA386D4" w14:textId="77777777" w:rsidR="001C650F" w:rsidRDefault="001C650F" w:rsidP="001C650F">
                                  <w:pPr>
                                    <w:spacing w:line="360" w:lineRule="auto"/>
                                    <w:jc w:val="both"/>
                                  </w:pPr>
                                </w:p>
                                <w:p w14:paraId="5F784656" w14:textId="77777777" w:rsidR="001C650F" w:rsidRDefault="001C650F" w:rsidP="001C650F">
                                  <w:pPr>
                                    <w:spacing w:line="360" w:lineRule="auto"/>
                                    <w:jc w:val="both"/>
                                  </w:pPr>
                                  <w:r>
                                    <w:t>Office:</w:t>
                                  </w:r>
                                </w:p>
                                <w:p w14:paraId="242F2A7C" w14:textId="77777777" w:rsidR="001C650F" w:rsidRDefault="001C650F" w:rsidP="001C650F">
                                  <w:pPr>
                                    <w:spacing w:line="360" w:lineRule="auto"/>
                                    <w:jc w:val="both"/>
                                  </w:pPr>
                                  <w:r>
                                    <w:t xml:space="preserve">Phone: </w:t>
                                  </w:r>
                                </w:p>
                                <w:p w14:paraId="407D9756" w14:textId="77777777" w:rsidR="001C650F" w:rsidRDefault="001C650F" w:rsidP="001C650F">
                                  <w:pPr>
                                    <w:spacing w:line="360" w:lineRule="auto"/>
                                    <w:jc w:val="both"/>
                                  </w:pPr>
                                  <w:r>
                                    <w:t>Email:</w:t>
                                  </w:r>
                                </w:p>
                                <w:p w14:paraId="2D23923D" w14:textId="77777777" w:rsidR="001C650F" w:rsidRDefault="001C650F" w:rsidP="001C650F">
                                  <w:pPr>
                                    <w:spacing w:line="360" w:lineRule="auto"/>
                                    <w:jc w:val="both"/>
                                  </w:pPr>
                                  <w:r>
                                    <w:t xml:space="preserve">Office Hours: </w:t>
                                  </w:r>
                                </w:p>
                                <w:p w14:paraId="48ADF963" w14:textId="77777777" w:rsidR="001C650F" w:rsidRDefault="001C650F" w:rsidP="001C650F">
                                  <w:pPr>
                                    <w:jc w:val="both"/>
                                  </w:pPr>
                                </w:p>
                                <w:p w14:paraId="554532E4" w14:textId="77777777" w:rsidR="001C650F" w:rsidRDefault="001C650F" w:rsidP="001C650F">
                                  <w:pPr>
                                    <w:jc w:val="both"/>
                                  </w:pPr>
                                </w:p>
                                <w:p w14:paraId="5ABE2C31" w14:textId="77777777" w:rsidR="001C650F" w:rsidRDefault="001C650F" w:rsidP="001C650F">
                                  <w:pPr>
                                    <w:jc w:val="both"/>
                                  </w:pPr>
                                </w:p>
                                <w:p w14:paraId="4CB24C0F" w14:textId="77777777" w:rsidR="001C650F" w:rsidRDefault="001C650F" w:rsidP="001C650F">
                                  <w:r>
                                    <w:sym w:font="Wingdings" w:char="F078"/>
                                  </w:r>
                                  <w:r>
                                    <w:t xml:space="preserve"> Done/Complete? </w:t>
                                  </w:r>
                                </w:p>
                                <w:p w14:paraId="6F1CC9BE" w14:textId="77777777" w:rsidR="001C650F" w:rsidRDefault="001C650F" w:rsidP="001C650F"/>
                                <w:p w14:paraId="3E746640" w14:textId="77777777" w:rsidR="001C650F" w:rsidRDefault="001C650F" w:rsidP="001C650F">
                                  <w:pPr>
                                    <w:jc w:val="center"/>
                                  </w:pPr>
                                  <w:r>
                                    <w:t>Courses Taught:</w:t>
                                  </w:r>
                                </w:p>
                                <w:p w14:paraId="12837234" w14:textId="77777777" w:rsidR="001C650F" w:rsidRDefault="001C650F" w:rsidP="001C650F">
                                  <w:pPr>
                                    <w:jc w:val="center"/>
                                  </w:pPr>
                                  <w:r>
                                    <w:t>&gt;&gt; CSC 10-01 &lt;&lt;</w:t>
                                  </w:r>
                                </w:p>
                                <w:p w14:paraId="57C0FD45" w14:textId="77777777" w:rsidR="001C650F" w:rsidRDefault="001C650F" w:rsidP="001C650F">
                                  <w:pPr>
                                    <w:jc w:val="center"/>
                                  </w:pPr>
                                  <w:r>
                                    <w:t>&gt;&gt; CSC 15-01 &lt;&lt;</w:t>
                                  </w:r>
                                </w:p>
                                <w:p w14:paraId="21C12BBE" w14:textId="77777777" w:rsidR="001C650F" w:rsidRDefault="001C650F" w:rsidP="001C650F">
                                  <w:pPr>
                                    <w:jc w:val="center"/>
                                  </w:pPr>
                                </w:p>
                                <w:p w14:paraId="0AB7CC2D" w14:textId="77777777" w:rsidR="001C650F" w:rsidRDefault="001C650F" w:rsidP="001C650F">
                                  <w:pPr>
                                    <w:jc w:val="center"/>
                                  </w:pPr>
                                  <w:r>
                                    <w:t>[ Submit ]</w:t>
                                  </w:r>
                                </w:p>
                                <w:p w14:paraId="48209E02" w14:textId="77777777" w:rsidR="001C650F" w:rsidRDefault="001C650F"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3F54D3" id="_x0000_s1043" type="#_x0000_t202" style="position:absolute;margin-left:0;margin-top:14.4pt;width:185.9pt;height:110.6pt;z-index:25166080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">
                      <v:textbox style="mso-fit-shape-to-text:t">
                        <w:txbxContent>
                          <w:p w14:paraId="0D92B86F" w14:textId="77777777" w:rsidR="001C650F" w:rsidRDefault="001C650F" w:rsidP="001C650F">
                            <w:pPr>
                              <w:jc w:val="center"/>
                            </w:pPr>
                            <w:r>
                              <w:t xml:space="preserve">Hornet </w:t>
                            </w:r>
                            <w:proofErr w:type="spellStart"/>
                            <w:r>
                              <w:t>CardGen</w:t>
                            </w:r>
                            <w:proofErr w:type="spellEnd"/>
                          </w:p>
                          <w:p w14:paraId="50BA2F73" w14:textId="77777777" w:rsidR="001C650F" w:rsidRDefault="001C650F" w:rsidP="001C650F">
                            <w:pPr>
                              <w:jc w:val="center"/>
                            </w:pPr>
                            <w:r>
                              <w:t>&lt;Department&gt;</w:t>
                            </w:r>
                          </w:p>
                          <w:p w14:paraId="11BB204D" w14:textId="77777777" w:rsidR="001C650F" w:rsidRDefault="001C650F" w:rsidP="001C650F">
                            <w:pPr>
                              <w:jc w:val="center"/>
                            </w:pPr>
                            <w:r>
                              <w:t>&lt;Semester&gt;</w:t>
                            </w:r>
                          </w:p>
                          <w:p w14:paraId="52D2F56D" w14:textId="77777777" w:rsidR="001C650F" w:rsidRDefault="001C650F" w:rsidP="001C650F">
                            <w:pPr>
                              <w:jc w:val="center"/>
                            </w:pPr>
                            <w:r>
                              <w:t>&lt;Faculty&gt;</w:t>
                            </w:r>
                          </w:p>
                          <w:p w14:paraId="021E2D12" w14:textId="77777777" w:rsidR="001C650F" w:rsidRDefault="001C650F" w:rsidP="001C650F">
                            <w:pPr>
                              <w:jc w:val="center"/>
                            </w:pPr>
                          </w:p>
                          <w:p w14:paraId="5AB3B02D" w14:textId="77777777" w:rsidR="001C650F" w:rsidRDefault="001C650F" w:rsidP="001C650F">
                            <w:pPr>
                              <w:spacing w:line="360" w:lineRule="auto"/>
                              <w:jc w:val="both"/>
                            </w:pPr>
                            <w:r>
                              <w:t>Salutation</w:t>
                            </w:r>
                            <w:r>
                              <w:t>:  { Dr., Mr., Mrs., Ms. }</w:t>
                            </w:r>
                          </w:p>
                          <w:p w14:paraId="3A7AA7BC" w14:textId="77777777" w:rsidR="001C650F" w:rsidRDefault="001C650F" w:rsidP="001C650F">
                            <w:pPr>
                              <w:spacing w:line="360" w:lineRule="auto"/>
                              <w:jc w:val="both"/>
                            </w:pPr>
                            <w:r>
                              <w:t xml:space="preserve">First Name: </w:t>
                            </w:r>
                          </w:p>
                          <w:p w14:paraId="0E81ABAB" w14:textId="77777777" w:rsidR="001C650F" w:rsidRDefault="001C650F" w:rsidP="001C650F">
                            <w:pPr>
                              <w:spacing w:line="360" w:lineRule="auto"/>
                              <w:jc w:val="both"/>
                            </w:pPr>
                            <w:r>
                              <w:t xml:space="preserve">Last Name: </w:t>
                            </w:r>
                          </w:p>
                          <w:p w14:paraId="1FA386D4" w14:textId="77777777" w:rsidR="001C650F" w:rsidRDefault="001C650F" w:rsidP="001C650F">
                            <w:pPr>
                              <w:spacing w:line="360" w:lineRule="auto"/>
                              <w:jc w:val="both"/>
                            </w:pPr>
                          </w:p>
                          <w:p w14:paraId="5F784656" w14:textId="77777777" w:rsidR="001C650F" w:rsidRDefault="001C650F" w:rsidP="001C650F">
                            <w:pPr>
                              <w:spacing w:line="360" w:lineRule="auto"/>
                              <w:jc w:val="both"/>
                            </w:pPr>
                            <w:r>
                              <w:t>Office:</w:t>
                            </w:r>
                          </w:p>
                          <w:p w14:paraId="242F2A7C" w14:textId="77777777" w:rsidR="001C650F" w:rsidRDefault="001C650F" w:rsidP="001C650F">
                            <w:pPr>
                              <w:spacing w:line="360" w:lineRule="auto"/>
                              <w:jc w:val="both"/>
                            </w:pPr>
                            <w:r>
                              <w:t xml:space="preserve">Phone: </w:t>
                            </w:r>
                          </w:p>
                          <w:p w14:paraId="407D9756" w14:textId="77777777" w:rsidR="001C650F" w:rsidRDefault="001C650F" w:rsidP="001C650F">
                            <w:pPr>
                              <w:spacing w:line="360" w:lineRule="auto"/>
                              <w:jc w:val="both"/>
                            </w:pPr>
                            <w:r>
                              <w:t>Email:</w:t>
                            </w:r>
                          </w:p>
                          <w:p w14:paraId="2D23923D" w14:textId="77777777" w:rsidR="001C650F" w:rsidRDefault="001C650F" w:rsidP="001C650F">
                            <w:pPr>
                              <w:spacing w:line="360" w:lineRule="auto"/>
                              <w:jc w:val="both"/>
                            </w:pPr>
                            <w:r>
                              <w:t xml:space="preserve">Office Hours: </w:t>
                            </w:r>
                          </w:p>
                          <w:p w14:paraId="48ADF963" w14:textId="77777777" w:rsidR="001C650F" w:rsidRDefault="001C650F" w:rsidP="001C650F">
                            <w:pPr>
                              <w:jc w:val="both"/>
                            </w:pPr>
                          </w:p>
                          <w:p w14:paraId="554532E4" w14:textId="77777777" w:rsidR="001C650F" w:rsidRDefault="001C650F" w:rsidP="001C650F">
                            <w:pPr>
                              <w:jc w:val="both"/>
                            </w:pPr>
                          </w:p>
                          <w:p w14:paraId="5ABE2C31" w14:textId="77777777" w:rsidR="001C650F" w:rsidRDefault="001C650F" w:rsidP="001C650F">
                            <w:pPr>
                              <w:jc w:val="both"/>
                            </w:pPr>
                          </w:p>
                          <w:p w14:paraId="4CB24C0F" w14:textId="77777777" w:rsidR="001C650F" w:rsidRDefault="001C650F" w:rsidP="001C650F">
                            <w:r>
                              <w:sym w:font="Wingdings" w:char="F078"/>
                            </w:r>
                            <w:r>
                              <w:t xml:space="preserve"> Done/Complete? </w:t>
                            </w:r>
                          </w:p>
                          <w:p w14:paraId="6F1CC9BE" w14:textId="77777777" w:rsidR="001C650F" w:rsidRDefault="001C650F" w:rsidP="001C650F"/>
                          <w:p w14:paraId="3E746640" w14:textId="77777777" w:rsidR="001C650F" w:rsidRDefault="001C650F" w:rsidP="001C650F">
                            <w:pPr>
                              <w:jc w:val="center"/>
                            </w:pPr>
                            <w:r>
                              <w:t>Courses Taught:</w:t>
                            </w:r>
                          </w:p>
                          <w:p w14:paraId="12837234" w14:textId="77777777" w:rsidR="001C650F" w:rsidRDefault="001C650F" w:rsidP="001C650F">
                            <w:pPr>
                              <w:jc w:val="center"/>
                            </w:pPr>
                            <w:r>
                              <w:t>&gt;&gt; CSC 10-01 &lt;&lt;</w:t>
                            </w:r>
                          </w:p>
                          <w:p w14:paraId="57C0FD45" w14:textId="77777777" w:rsidR="001C650F" w:rsidRDefault="001C650F" w:rsidP="001C650F">
                            <w:pPr>
                              <w:jc w:val="center"/>
                            </w:pPr>
                            <w:r>
                              <w:t>&gt;&gt; CSC 15-01 &lt;&lt;</w:t>
                            </w:r>
                          </w:p>
                          <w:p w14:paraId="21C12BBE" w14:textId="77777777" w:rsidR="001C650F" w:rsidRDefault="001C650F" w:rsidP="001C650F">
                            <w:pPr>
                              <w:jc w:val="center"/>
                            </w:pPr>
                          </w:p>
                          <w:p w14:paraId="0AB7CC2D" w14:textId="77777777" w:rsidR="001C650F" w:rsidRDefault="001C650F" w:rsidP="001C650F">
                            <w:pPr>
                              <w:jc w:val="center"/>
                            </w:pPr>
                            <w:r>
                              <w:t>[ Submit ]</w:t>
                            </w:r>
                          </w:p>
                          <w:p w14:paraId="48209E02" w14:textId="77777777" w:rsidR="001C650F" w:rsidRDefault="001C650F" w:rsidP="001C650F">
                            <w:pPr>
                              <w:jc w:val="center"/>
                            </w:pPr>
                          </w:p>
                        </w:txbxContent>
                      </v:textbox>
                      <w10:wrap type="square"/>
                    </v:shape>
                  </w:pict>
                </mc:Fallback>
              </mc:AlternateContent>
            </w:r>
          </w:p>
        </w:tc>
        <w:tc>
          <w:tcPr>
            <w:tcW w:w="4675" w:type="dxa"/>
          </w:tcPr>
          <w:p w14:paraId="00BAE146" w14:textId="77777777" w:rsidR="001C650F" w:rsidRDefault="001C650F" w:rsidP="005549A0"/>
          <w:p w14:paraId="1C60F58D" w14:textId="77777777" w:rsidR="001C650F" w:rsidRPr="001F091F" w:rsidRDefault="001C650F" w:rsidP="005549A0">
            <w:pPr>
              <w:rPr>
                <w:i/>
              </w:rPr>
            </w:pPr>
            <w:r>
              <w:rPr>
                <w:i/>
              </w:rPr>
              <w:t>Faculty Member</w:t>
            </w:r>
            <w:r w:rsidRPr="001F091F">
              <w:rPr>
                <w:i/>
              </w:rPr>
              <w:t xml:space="preserve"> </w:t>
            </w:r>
            <w:r>
              <w:rPr>
                <w:i/>
              </w:rPr>
              <w:t>Add/</w:t>
            </w:r>
            <w:r w:rsidRPr="001F091F">
              <w:rPr>
                <w:i/>
              </w:rPr>
              <w:t>Detail</w:t>
            </w:r>
            <w:r>
              <w:rPr>
                <w:i/>
              </w:rPr>
              <w:t>/</w:t>
            </w:r>
            <w:r w:rsidRPr="001F091F">
              <w:rPr>
                <w:i/>
              </w:rPr>
              <w:t>Edit View</w:t>
            </w:r>
          </w:p>
          <w:p w14:paraId="4EB8E1C3" w14:textId="77777777" w:rsidR="001C650F" w:rsidRDefault="001C650F" w:rsidP="005549A0"/>
          <w:p w14:paraId="25B9DC62" w14:textId="77777777" w:rsidR="001C650F" w:rsidRDefault="001C650F" w:rsidP="005549A0">
            <w:r>
              <w:t>After clicking a Faculty Member from the Semester Detail view, or choosing to add a new one, you are taken to the detail and edit view for that professor (or a blank form for a new one).</w:t>
            </w:r>
          </w:p>
          <w:p w14:paraId="664851FF" w14:textId="77777777" w:rsidR="001C650F" w:rsidRDefault="001C650F" w:rsidP="005549A0"/>
          <w:p w14:paraId="7F7E9EE4" w14:textId="77777777" w:rsidR="001C650F" w:rsidRDefault="001C650F" w:rsidP="005549A0">
            <w:r>
              <w:t xml:space="preserve">Here, you can edit basic information for the professor (including name and salutation). Other big details include office location, their email and office phone, and their office hours. </w:t>
            </w:r>
          </w:p>
          <w:p w14:paraId="37A28950" w14:textId="77777777" w:rsidR="001C650F" w:rsidRDefault="001C650F" w:rsidP="005549A0"/>
          <w:p w14:paraId="717A9EE5" w14:textId="77777777" w:rsidR="001C650F" w:rsidRDefault="001C650F" w:rsidP="005549A0">
            <w:r>
              <w:t>There is also a checkbox to mark this professor’s information as done. This will be used to dictate where they appear in the Semester Detail View.</w:t>
            </w:r>
          </w:p>
          <w:p w14:paraId="082EB96C" w14:textId="77777777" w:rsidR="001C650F" w:rsidRDefault="001C650F" w:rsidP="005549A0"/>
          <w:p w14:paraId="038C0C06" w14:textId="77777777" w:rsidR="001C650F" w:rsidRDefault="001C650F" w:rsidP="005549A0">
            <w:r>
              <w:t>For convenience, a list of course/sections taught by the faculty member (if any) are listed at the bottom. Clicking one of these classes will take you to the Course Detail and Edit View for that course.</w:t>
            </w:r>
          </w:p>
        </w:tc>
      </w:tr>
      <w:tr w:rsidR="001C650F" w14:paraId="179C35C0" w14:textId="77777777" w:rsidTr="005549A0">
        <w:tc>
          <w:tcPr>
            <w:tcW w:w="4675" w:type="dxa"/>
          </w:tcPr>
          <w:p w14:paraId="183601D5" w14:textId="77777777" w:rsidR="001C650F" w:rsidRDefault="001C650F" w:rsidP="005549A0">
            <w:pPr>
              <w:jc w:val="center"/>
              <w:rPr>
                <w:noProof/>
              </w:rPr>
            </w:pPr>
            <w:r>
              <w:rPr>
                <w:noProof/>
              </w:rPr>
              <w:lastRenderedPageBreak/>
              <mc:AlternateContent>
                <mc:Choice Requires="wps">
                  <w:drawing>
                    <wp:anchor distT="0" distB="0" distL="114300" distR="114300" simplePos="0" relativeHeight="251674112" behindDoc="0" locked="0" layoutInCell="1" allowOverlap="1" wp14:anchorId="62707D85" wp14:editId="108C464A">
                      <wp:simplePos x="0" y="0"/>
                      <wp:positionH relativeFrom="column">
                        <wp:posOffset>766445</wp:posOffset>
                      </wp:positionH>
                      <wp:positionV relativeFrom="paragraph">
                        <wp:posOffset>2101850</wp:posOffset>
                      </wp:positionV>
                      <wp:extent cx="1066800" cy="152400"/>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1066800" cy="152400"/>
                              </a:xfrm>
                              <a:prstGeom prst="rect">
                                <a:avLst/>
                              </a:prstGeom>
                              <a:solidFill>
                                <a:schemeClr val="lt1"/>
                              </a:solidFill>
                              <a:ln w="6350">
                                <a:solidFill>
                                  <a:prstClr val="black"/>
                                </a:solidFill>
                              </a:ln>
                            </wps:spPr>
                            <wps:txbx>
                              <w:txbxContent>
                                <w:p w14:paraId="7AEF06EC"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707D85" id="Text Box 31" o:spid="_x0000_s1044" type="#_x0000_t202" style="position:absolute;left:0;text-align:left;margin-left:60.35pt;margin-top:165.5pt;width:84pt;height:12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" fillcolor="white [3201]" strokeweight=".5pt">
                      <v:textbox>
                        <w:txbxContent>
                          <w:p w14:paraId="7AEF06EC"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73088" behindDoc="0" locked="0" layoutInCell="1" allowOverlap="1" wp14:anchorId="707138BB" wp14:editId="429A5272">
                      <wp:simplePos x="0" y="0"/>
                      <wp:positionH relativeFrom="column">
                        <wp:posOffset>937895</wp:posOffset>
                      </wp:positionH>
                      <wp:positionV relativeFrom="paragraph">
                        <wp:posOffset>1920875</wp:posOffset>
                      </wp:positionV>
                      <wp:extent cx="1038225" cy="142875"/>
                      <wp:effectExtent l="0" t="0" r="28575" b="28575"/>
                      <wp:wrapNone/>
                      <wp:docPr id="30" name="Text Box 30"/>
                      <wp:cNvGraphicFramePr/>
                      <a:graphic xmlns:a="http://schemas.openxmlformats.org/drawingml/2006/main">
                        <a:graphicData uri="http://schemas.microsoft.com/office/word/2010/wordprocessingShape">
                          <wps:wsp>
                            <wps:cNvSpPr txBox="1"/>
                            <wps:spPr>
                              <a:xfrm>
                                <a:off x="0" y="0"/>
                                <a:ext cx="1038225" cy="142875"/>
                              </a:xfrm>
                              <a:prstGeom prst="rect">
                                <a:avLst/>
                              </a:prstGeom>
                              <a:solidFill>
                                <a:schemeClr val="lt1"/>
                              </a:solidFill>
                              <a:ln w="6350">
                                <a:solidFill>
                                  <a:prstClr val="black"/>
                                </a:solidFill>
                              </a:ln>
                            </wps:spPr>
                            <wps:txbx>
                              <w:txbxContent>
                                <w:p w14:paraId="1F8DB4AA"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7138BB" id="Text Box 30" o:spid="_x0000_s1045" type="#_x0000_t202" style="position:absolute;left:0;text-align:left;margin-left:73.85pt;margin-top:151.25pt;width:81.75pt;height:11.2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" fillcolor="white [3201]" strokeweight=".5pt">
                      <v:textbox>
                        <w:txbxContent>
                          <w:p w14:paraId="1F8DB4AA"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72064" behindDoc="0" locked="0" layoutInCell="1" allowOverlap="1" wp14:anchorId="3559CAA3" wp14:editId="50BFA648">
                      <wp:simplePos x="0" y="0"/>
                      <wp:positionH relativeFrom="column">
                        <wp:posOffset>985520</wp:posOffset>
                      </wp:positionH>
                      <wp:positionV relativeFrom="paragraph">
                        <wp:posOffset>1730375</wp:posOffset>
                      </wp:positionV>
                      <wp:extent cx="1000125" cy="161925"/>
                      <wp:effectExtent l="0" t="0" r="28575" b="28575"/>
                      <wp:wrapNone/>
                      <wp:docPr id="29" name="Text Box 29"/>
                      <wp:cNvGraphicFramePr/>
                      <a:graphic xmlns:a="http://schemas.openxmlformats.org/drawingml/2006/main">
                        <a:graphicData uri="http://schemas.microsoft.com/office/word/2010/wordprocessingShape">
                          <wps:wsp>
                            <wps:cNvSpPr txBox="1"/>
                            <wps:spPr>
                              <a:xfrm>
                                <a:off x="0" y="0"/>
                                <a:ext cx="1000125" cy="161925"/>
                              </a:xfrm>
                              <a:prstGeom prst="rect">
                                <a:avLst/>
                              </a:prstGeom>
                              <a:solidFill>
                                <a:schemeClr val="lt1"/>
                              </a:solidFill>
                              <a:ln w="6350">
                                <a:solidFill>
                                  <a:prstClr val="black"/>
                                </a:solidFill>
                              </a:ln>
                            </wps:spPr>
                            <wps:txbx>
                              <w:txbxContent>
                                <w:p w14:paraId="565D7336"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59CAA3" id="Text Box 29" o:spid="_x0000_s1046" type="#_x0000_t202" style="position:absolute;left:0;text-align:left;margin-left:77.6pt;margin-top:136.25pt;width:78.75pt;height:12.75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" fillcolor="white [3201]" strokeweight=".5pt">
                      <v:textbox>
                        <w:txbxContent>
                          <w:p w14:paraId="565D7336"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635AF48A" wp14:editId="336450EA">
                      <wp:simplePos x="0" y="0"/>
                      <wp:positionH relativeFrom="column">
                        <wp:posOffset>699770</wp:posOffset>
                      </wp:positionH>
                      <wp:positionV relativeFrom="paragraph">
                        <wp:posOffset>1520825</wp:posOffset>
                      </wp:positionV>
                      <wp:extent cx="504825" cy="16192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504825" cy="161925"/>
                              </a:xfrm>
                              <a:prstGeom prst="rect">
                                <a:avLst/>
                              </a:prstGeom>
                              <a:solidFill>
                                <a:schemeClr val="lt1"/>
                              </a:solidFill>
                              <a:ln w="6350">
                                <a:solidFill>
                                  <a:prstClr val="black"/>
                                </a:solidFill>
                              </a:ln>
                            </wps:spPr>
                            <wps:txbx>
                              <w:txbxContent>
                                <w:p w14:paraId="2BEAE275"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5AF48A" id="Text Box 28" o:spid="_x0000_s1047" type="#_x0000_t202" style="position:absolute;left:0;text-align:left;margin-left:55.1pt;margin-top:119.75pt;width:39.75pt;height:12.75pt;z-index:25167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" fillcolor="white [3201]" strokeweight=".5pt">
                      <v:textbox>
                        <w:txbxContent>
                          <w:p w14:paraId="2BEAE275"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70016" behindDoc="0" locked="0" layoutInCell="1" allowOverlap="1" wp14:anchorId="2A80E15F" wp14:editId="2D52D47A">
                      <wp:simplePos x="0" y="0"/>
                      <wp:positionH relativeFrom="column">
                        <wp:posOffset>861695</wp:posOffset>
                      </wp:positionH>
                      <wp:positionV relativeFrom="paragraph">
                        <wp:posOffset>1349375</wp:posOffset>
                      </wp:positionV>
                      <wp:extent cx="1143000" cy="152400"/>
                      <wp:effectExtent l="0" t="0" r="19050" b="19050"/>
                      <wp:wrapNone/>
                      <wp:docPr id="27" name="Text Box 27"/>
                      <wp:cNvGraphicFramePr/>
                      <a:graphic xmlns:a="http://schemas.openxmlformats.org/drawingml/2006/main">
                        <a:graphicData uri="http://schemas.microsoft.com/office/word/2010/wordprocessingShape">
                          <wps:wsp>
                            <wps:cNvSpPr txBox="1"/>
                            <wps:spPr>
                              <a:xfrm>
                                <a:off x="0" y="0"/>
                                <a:ext cx="1143000" cy="152400"/>
                              </a:xfrm>
                              <a:prstGeom prst="rect">
                                <a:avLst/>
                              </a:prstGeom>
                              <a:solidFill>
                                <a:schemeClr val="lt1"/>
                              </a:solidFill>
                              <a:ln w="6350">
                                <a:solidFill>
                                  <a:prstClr val="black"/>
                                </a:solidFill>
                              </a:ln>
                            </wps:spPr>
                            <wps:txbx>
                              <w:txbxContent>
                                <w:p w14:paraId="7637D8B4"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80E15F" id="Text Box 27" o:spid="_x0000_s1048" type="#_x0000_t202" style="position:absolute;left:0;text-align:left;margin-left:67.85pt;margin-top:106.25pt;width:90pt;height:12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" fillcolor="white [3201]" strokeweight=".5pt">
                      <v:textbox>
                        <w:txbxContent>
                          <w:p w14:paraId="7637D8B4"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68992" behindDoc="0" locked="0" layoutInCell="1" allowOverlap="1" wp14:anchorId="5DAE136D" wp14:editId="7A2C24E5">
                      <wp:simplePos x="0" y="0"/>
                      <wp:positionH relativeFrom="column">
                        <wp:posOffset>823595</wp:posOffset>
                      </wp:positionH>
                      <wp:positionV relativeFrom="paragraph">
                        <wp:posOffset>1111250</wp:posOffset>
                      </wp:positionV>
                      <wp:extent cx="1257300" cy="171450"/>
                      <wp:effectExtent l="0" t="0" r="19050" b="19050"/>
                      <wp:wrapNone/>
                      <wp:docPr id="26" name="Text Box 26"/>
                      <wp:cNvGraphicFramePr/>
                      <a:graphic xmlns:a="http://schemas.openxmlformats.org/drawingml/2006/main">
                        <a:graphicData uri="http://schemas.microsoft.com/office/word/2010/wordprocessingShape">
                          <wps:wsp>
                            <wps:cNvSpPr txBox="1"/>
                            <wps:spPr>
                              <a:xfrm>
                                <a:off x="0" y="0"/>
                                <a:ext cx="1257300" cy="171450"/>
                              </a:xfrm>
                              <a:prstGeom prst="rect">
                                <a:avLst/>
                              </a:prstGeom>
                              <a:solidFill>
                                <a:schemeClr val="lt1"/>
                              </a:solidFill>
                              <a:ln w="6350">
                                <a:solidFill>
                                  <a:prstClr val="black"/>
                                </a:solidFill>
                              </a:ln>
                            </wps:spPr>
                            <wps:txbx>
                              <w:txbxContent>
                                <w:p w14:paraId="1A90F5BF"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E136D" id="Text Box 26" o:spid="_x0000_s1049" type="#_x0000_t202" style="position:absolute;left:0;text-align:left;margin-left:64.85pt;margin-top:87.5pt;width:99pt;height:13.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" fillcolor="white [3201]" strokeweight=".5pt">
                      <v:textbox>
                        <w:txbxContent>
                          <w:p w14:paraId="1A90F5BF"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67968" behindDoc="0" locked="0" layoutInCell="1" allowOverlap="1" wp14:anchorId="0A905F67" wp14:editId="5FA8AFC8">
                      <wp:simplePos x="0" y="0"/>
                      <wp:positionH relativeFrom="column">
                        <wp:align>center</wp:align>
                      </wp:positionH>
                      <wp:positionV relativeFrom="paragraph">
                        <wp:posOffset>182880</wp:posOffset>
                      </wp:positionV>
                      <wp:extent cx="2360930" cy="1404620"/>
                      <wp:effectExtent l="0" t="0" r="2667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A364B9" w14:textId="77777777" w:rsidR="001C650F" w:rsidRDefault="001C650F" w:rsidP="001C650F">
                                  <w:pPr>
                                    <w:jc w:val="center"/>
                                  </w:pPr>
                                  <w:r>
                                    <w:t xml:space="preserve">Hornet </w:t>
                                  </w:r>
                                  <w:proofErr w:type="spellStart"/>
                                  <w:r>
                                    <w:t>CardGen</w:t>
                                  </w:r>
                                  <w:proofErr w:type="spellEnd"/>
                                </w:p>
                                <w:p w14:paraId="3F5BE0FA" w14:textId="77777777" w:rsidR="001C650F" w:rsidRDefault="001C650F" w:rsidP="001C650F">
                                  <w:pPr>
                                    <w:jc w:val="center"/>
                                  </w:pPr>
                                  <w:r>
                                    <w:t>&lt;Department&gt;</w:t>
                                  </w:r>
                                </w:p>
                                <w:p w14:paraId="42D2B382" w14:textId="77777777" w:rsidR="001C650F" w:rsidRDefault="001C650F" w:rsidP="001C650F">
                                  <w:pPr>
                                    <w:jc w:val="center"/>
                                  </w:pPr>
                                  <w:r>
                                    <w:t>&lt;Semester&gt;</w:t>
                                  </w:r>
                                </w:p>
                                <w:p w14:paraId="283D5027" w14:textId="77777777" w:rsidR="001C650F" w:rsidRDefault="001C650F" w:rsidP="001C650F">
                                  <w:pPr>
                                    <w:jc w:val="center"/>
                                  </w:pPr>
                                  <w:r>
                                    <w:t>&lt;Course-Section&gt;</w:t>
                                  </w:r>
                                </w:p>
                                <w:p w14:paraId="5338BE69" w14:textId="77777777" w:rsidR="001C650F" w:rsidRDefault="001C650F" w:rsidP="001C650F">
                                  <w:pPr>
                                    <w:jc w:val="center"/>
                                  </w:pPr>
                                </w:p>
                                <w:p w14:paraId="42ED9E9B" w14:textId="77777777" w:rsidR="001C650F" w:rsidRDefault="001C650F" w:rsidP="001C650F">
                                  <w:r>
                                    <w:t>Course:</w:t>
                                  </w:r>
                                </w:p>
                                <w:p w14:paraId="30EA7FB2" w14:textId="77777777" w:rsidR="001C650F" w:rsidRDefault="001C650F" w:rsidP="001C650F">
                                  <w:r>
                                    <w:t xml:space="preserve">Section: </w:t>
                                  </w:r>
                                </w:p>
                                <w:p w14:paraId="2F318BE8" w14:textId="77777777" w:rsidR="001C650F" w:rsidRDefault="001C650F" w:rsidP="001C650F">
                                  <w:r>
                                    <w:t>Days:</w:t>
                                  </w:r>
                                </w:p>
                                <w:p w14:paraId="1AD11E9F" w14:textId="77777777" w:rsidR="001C650F" w:rsidRDefault="001C650F" w:rsidP="001C650F">
                                  <w:r>
                                    <w:t>Start time:</w:t>
                                  </w:r>
                                </w:p>
                                <w:p w14:paraId="63907D58" w14:textId="77777777" w:rsidR="001C650F" w:rsidRDefault="001C650F" w:rsidP="001C650F">
                                  <w:r>
                                    <w:t xml:space="preserve">End time: </w:t>
                                  </w:r>
                                </w:p>
                                <w:p w14:paraId="39259307" w14:textId="77777777" w:rsidR="001C650F" w:rsidRDefault="001C650F" w:rsidP="001C650F">
                                  <w:r>
                                    <w:t>Room:</w:t>
                                  </w:r>
                                </w:p>
                                <w:p w14:paraId="71864942" w14:textId="77777777" w:rsidR="001C650F" w:rsidRDefault="001C650F" w:rsidP="001C650F"/>
                                <w:p w14:paraId="47B56163" w14:textId="77777777" w:rsidR="001C650F" w:rsidRDefault="001C650F" w:rsidP="001C650F">
                                  <w:r>
                                    <w:t xml:space="preserve">Faculty: </w:t>
                                  </w:r>
                                  <w:r>
                                    <w:t>{ list department faculty }</w:t>
                                  </w:r>
                                </w:p>
                                <w:p w14:paraId="1465E8E9" w14:textId="77777777" w:rsidR="001C650F" w:rsidRDefault="001C650F" w:rsidP="001C650F"/>
                                <w:p w14:paraId="24A4F33C" w14:textId="77777777" w:rsidR="001C650F" w:rsidRDefault="001C650F" w:rsidP="001C650F">
                                  <w:pPr>
                                    <w:jc w:val="center"/>
                                  </w:pPr>
                                  <w:r>
                                    <w:t>[ Submit ]</w:t>
                                  </w:r>
                                </w:p>
                                <w:p w14:paraId="67140E4D" w14:textId="77777777" w:rsidR="001C650F" w:rsidRDefault="001C650F"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A905F67" id="_x0000_s1050" type="#_x0000_t202" style="position:absolute;left:0;text-align:left;margin-left:0;margin-top:14.4pt;width:185.9pt;height:110.6pt;z-index:25166796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AeYJwIAAE4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CnMB5gnAgAATgQAAA4AAAAAAAAAAAAAAAAALgIAAGRycy9lMm9Eb2Mu&#10;eG1sUEsBAi0AFAAGAAgAAAAhAEhbJ3LbAAAABwEAAA8AAAAAAAAAAAAAAAAAgQQAAGRycy9kb3du&#10;cmV2LnhtbFBLBQYAAAAABAAEAPMAAACJBQAAAAA=&#10;">
                      <v:textbox style="mso-fit-shape-to-text:t">
                        <w:txbxContent>
                          <w:p w14:paraId="48A364B9" w14:textId="77777777" w:rsidR="001C650F" w:rsidRDefault="001C650F" w:rsidP="001C650F">
                            <w:pPr>
                              <w:jc w:val="center"/>
                            </w:pPr>
                            <w:r>
                              <w:t xml:space="preserve">Hornet </w:t>
                            </w:r>
                            <w:proofErr w:type="spellStart"/>
                            <w:r>
                              <w:t>CardGen</w:t>
                            </w:r>
                            <w:proofErr w:type="spellEnd"/>
                          </w:p>
                          <w:p w14:paraId="3F5BE0FA" w14:textId="77777777" w:rsidR="001C650F" w:rsidRDefault="001C650F" w:rsidP="001C650F">
                            <w:pPr>
                              <w:jc w:val="center"/>
                            </w:pPr>
                            <w:r>
                              <w:t>&lt;Department&gt;</w:t>
                            </w:r>
                          </w:p>
                          <w:p w14:paraId="42D2B382" w14:textId="77777777" w:rsidR="001C650F" w:rsidRDefault="001C650F" w:rsidP="001C650F">
                            <w:pPr>
                              <w:jc w:val="center"/>
                            </w:pPr>
                            <w:r>
                              <w:t>&lt;Semester&gt;</w:t>
                            </w:r>
                          </w:p>
                          <w:p w14:paraId="283D5027" w14:textId="77777777" w:rsidR="001C650F" w:rsidRDefault="001C650F" w:rsidP="001C650F">
                            <w:pPr>
                              <w:jc w:val="center"/>
                            </w:pPr>
                            <w:r>
                              <w:t>&lt;Course-Section&gt;</w:t>
                            </w:r>
                          </w:p>
                          <w:p w14:paraId="5338BE69" w14:textId="77777777" w:rsidR="001C650F" w:rsidRDefault="001C650F" w:rsidP="001C650F">
                            <w:pPr>
                              <w:jc w:val="center"/>
                            </w:pPr>
                          </w:p>
                          <w:p w14:paraId="42ED9E9B" w14:textId="77777777" w:rsidR="001C650F" w:rsidRDefault="001C650F" w:rsidP="001C650F">
                            <w:r>
                              <w:t>Course:</w:t>
                            </w:r>
                          </w:p>
                          <w:p w14:paraId="30EA7FB2" w14:textId="77777777" w:rsidR="001C650F" w:rsidRDefault="001C650F" w:rsidP="001C650F">
                            <w:r>
                              <w:t xml:space="preserve">Section: </w:t>
                            </w:r>
                          </w:p>
                          <w:p w14:paraId="2F318BE8" w14:textId="77777777" w:rsidR="001C650F" w:rsidRDefault="001C650F" w:rsidP="001C650F">
                            <w:r>
                              <w:t>Days:</w:t>
                            </w:r>
                          </w:p>
                          <w:p w14:paraId="1AD11E9F" w14:textId="77777777" w:rsidR="001C650F" w:rsidRDefault="001C650F" w:rsidP="001C650F">
                            <w:r>
                              <w:t>Start time:</w:t>
                            </w:r>
                          </w:p>
                          <w:p w14:paraId="63907D58" w14:textId="77777777" w:rsidR="001C650F" w:rsidRDefault="001C650F" w:rsidP="001C650F">
                            <w:r>
                              <w:t xml:space="preserve">End time: </w:t>
                            </w:r>
                          </w:p>
                          <w:p w14:paraId="39259307" w14:textId="77777777" w:rsidR="001C650F" w:rsidRDefault="001C650F" w:rsidP="001C650F">
                            <w:r>
                              <w:t>Room:</w:t>
                            </w:r>
                          </w:p>
                          <w:p w14:paraId="71864942" w14:textId="77777777" w:rsidR="001C650F" w:rsidRDefault="001C650F" w:rsidP="001C650F"/>
                          <w:p w14:paraId="47B56163" w14:textId="77777777" w:rsidR="001C650F" w:rsidRDefault="001C650F" w:rsidP="001C650F">
                            <w:r>
                              <w:t xml:space="preserve">Faculty: </w:t>
                            </w:r>
                            <w:r>
                              <w:t>{ list department faculty }</w:t>
                            </w:r>
                          </w:p>
                          <w:p w14:paraId="1465E8E9" w14:textId="77777777" w:rsidR="001C650F" w:rsidRDefault="001C650F" w:rsidP="001C650F"/>
                          <w:p w14:paraId="24A4F33C" w14:textId="77777777" w:rsidR="001C650F" w:rsidRDefault="001C650F" w:rsidP="001C650F">
                            <w:pPr>
                              <w:jc w:val="center"/>
                            </w:pPr>
                            <w:r>
                              <w:t>[ Submit ]</w:t>
                            </w:r>
                          </w:p>
                          <w:p w14:paraId="67140E4D" w14:textId="77777777" w:rsidR="001C650F" w:rsidRDefault="001C650F" w:rsidP="001C650F"/>
                        </w:txbxContent>
                      </v:textbox>
                      <w10:wrap type="square"/>
                    </v:shape>
                  </w:pict>
                </mc:Fallback>
              </mc:AlternateContent>
            </w:r>
          </w:p>
        </w:tc>
        <w:tc>
          <w:tcPr>
            <w:tcW w:w="4675" w:type="dxa"/>
          </w:tcPr>
          <w:p w14:paraId="6AF10285" w14:textId="77777777" w:rsidR="001C650F" w:rsidRDefault="001C650F" w:rsidP="005549A0"/>
          <w:p w14:paraId="3AFAA6B9" w14:textId="77777777" w:rsidR="001C650F" w:rsidRPr="00523C79" w:rsidRDefault="001C650F" w:rsidP="005549A0">
            <w:pPr>
              <w:rPr>
                <w:i/>
              </w:rPr>
            </w:pPr>
            <w:r w:rsidRPr="00523C79">
              <w:rPr>
                <w:i/>
              </w:rPr>
              <w:t xml:space="preserve">Course </w:t>
            </w:r>
            <w:r>
              <w:rPr>
                <w:i/>
              </w:rPr>
              <w:t>Add/Detail/</w:t>
            </w:r>
            <w:r w:rsidRPr="00523C79">
              <w:rPr>
                <w:i/>
              </w:rPr>
              <w:t>Edit View</w:t>
            </w:r>
          </w:p>
          <w:p w14:paraId="3CDACB2B" w14:textId="77777777" w:rsidR="001C650F" w:rsidRDefault="001C650F" w:rsidP="005549A0"/>
          <w:p w14:paraId="30B100CC" w14:textId="77777777" w:rsidR="001C650F" w:rsidRDefault="001C650F" w:rsidP="005549A0">
            <w:r>
              <w:t>After clicking a Course-Section from the Semester list, or from a professor, or choosing to add a new one, you are taken to a form similar to this.</w:t>
            </w:r>
          </w:p>
          <w:p w14:paraId="1178533A" w14:textId="77777777" w:rsidR="001C650F" w:rsidRDefault="001C650F" w:rsidP="005549A0"/>
          <w:p w14:paraId="501D85A0" w14:textId="77777777" w:rsidR="001C650F" w:rsidRDefault="001C650F" w:rsidP="005549A0">
            <w:r>
              <w:t>Here you can view or edit information related to the course section, including who is teaching that course.</w:t>
            </w:r>
          </w:p>
        </w:tc>
      </w:tr>
      <w:tr w:rsidR="001C650F" w14:paraId="1A967E7B" w14:textId="77777777" w:rsidTr="005549A0">
        <w:tc>
          <w:tcPr>
            <w:tcW w:w="4675" w:type="dxa"/>
          </w:tcPr>
          <w:p w14:paraId="5EC6CC6F" w14:textId="77777777" w:rsidR="001C650F" w:rsidRDefault="001C650F" w:rsidP="005549A0">
            <w:pPr>
              <w:jc w:val="center"/>
              <w:rPr>
                <w:noProof/>
              </w:rPr>
            </w:pPr>
            <w:r>
              <w:rPr>
                <w:noProof/>
              </w:rPr>
              <mc:AlternateContent>
                <mc:Choice Requires="wps">
                  <w:drawing>
                    <wp:anchor distT="45720" distB="45720" distL="114300" distR="114300" simplePos="0" relativeHeight="251679232" behindDoc="0" locked="0" layoutInCell="1" allowOverlap="1" wp14:anchorId="656C82CA" wp14:editId="0EE2783F">
                      <wp:simplePos x="0" y="0"/>
                      <wp:positionH relativeFrom="column">
                        <wp:align>center</wp:align>
                      </wp:positionH>
                      <wp:positionV relativeFrom="paragraph">
                        <wp:posOffset>182880</wp:posOffset>
                      </wp:positionV>
                      <wp:extent cx="2360930" cy="1404620"/>
                      <wp:effectExtent l="0" t="0" r="22860" b="1143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1E5C5B1" w14:textId="77777777" w:rsidR="001C650F" w:rsidRDefault="001C650F" w:rsidP="001C650F">
                                  <w:pPr>
                                    <w:jc w:val="center"/>
                                  </w:pPr>
                                  <w:r>
                                    <w:t xml:space="preserve">Hornet </w:t>
                                  </w:r>
                                  <w:proofErr w:type="spellStart"/>
                                  <w:r>
                                    <w:t>CardGen</w:t>
                                  </w:r>
                                  <w:proofErr w:type="spellEnd"/>
                                </w:p>
                                <w:p w14:paraId="26DDE095" w14:textId="77777777" w:rsidR="001C650F" w:rsidRDefault="001C650F" w:rsidP="001C650F">
                                  <w:pPr>
                                    <w:jc w:val="center"/>
                                  </w:pPr>
                                  <w:r>
                                    <w:t>&lt;Department&gt;</w:t>
                                  </w:r>
                                </w:p>
                                <w:p w14:paraId="28FD8055" w14:textId="77777777" w:rsidR="001C650F" w:rsidRDefault="001C650F" w:rsidP="001C650F">
                                  <w:pPr>
                                    <w:jc w:val="center"/>
                                  </w:pPr>
                                  <w:r>
                                    <w:t>&lt;Semester&gt;</w:t>
                                  </w:r>
                                </w:p>
                                <w:p w14:paraId="20310C4E" w14:textId="77777777" w:rsidR="001C650F" w:rsidRDefault="001C650F" w:rsidP="001C650F">
                                  <w:pPr>
                                    <w:jc w:val="center"/>
                                  </w:pPr>
                                  <w:r>
                                    <w:t>Registrar Import</w:t>
                                  </w:r>
                                </w:p>
                                <w:p w14:paraId="14B1D47F" w14:textId="77777777" w:rsidR="001C650F" w:rsidRDefault="001C650F" w:rsidP="001C650F">
                                  <w:pPr>
                                    <w:jc w:val="center"/>
                                  </w:pPr>
                                </w:p>
                                <w:p w14:paraId="0531BC8B" w14:textId="77777777" w:rsidR="001C650F" w:rsidRDefault="001C650F" w:rsidP="001C650F">
                                  <w:r>
                                    <w:t xml:space="preserve">Choose File… [ button to </w:t>
                                  </w:r>
                                  <w:r>
                                    <w:t>upload ]</w:t>
                                  </w:r>
                                </w:p>
                                <w:p w14:paraId="601AE102" w14:textId="77777777" w:rsidR="001C650F" w:rsidRDefault="001C650F" w:rsidP="001C650F"/>
                                <w:p w14:paraId="0236F2A1" w14:textId="77777777" w:rsidR="001C650F" w:rsidRDefault="001C650F" w:rsidP="001C650F">
                                  <w:r>
                                    <w:t>NOTE: Importing this file from the Registrar assumes that the Registrar’s information in this file is 100% up-to-date. This will wipe all current course-section data for this semester.</w:t>
                                  </w:r>
                                </w:p>
                                <w:p w14:paraId="1106C95B" w14:textId="77777777" w:rsidR="001C650F" w:rsidRDefault="001C650F" w:rsidP="001C650F"/>
                                <w:p w14:paraId="4C676ABF" w14:textId="77777777" w:rsidR="001C650F" w:rsidRDefault="001C650F" w:rsidP="001C650F">
                                  <w:pPr>
                                    <w:jc w:val="center"/>
                                  </w:pPr>
                                  <w:r>
                                    <w:t>[ Submit ]</w:t>
                                  </w:r>
                                </w:p>
                                <w:p w14:paraId="36770531" w14:textId="77777777" w:rsidR="001C650F" w:rsidRDefault="001C650F"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56C82CA" id="_x0000_s1051" type="#_x0000_t202" style="position:absolute;left:0;text-align:left;margin-left:0;margin-top:14.4pt;width:185.9pt;height:110.6pt;z-index:25167923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B3PIB1KAIAAE8EAAAOAAAAAAAAAAAAAAAAAC4CAABkcnMvZTJvRG9j&#10;LnhtbFBLAQItABQABgAIAAAAIQBIWydy2wAAAAcBAAAPAAAAAAAAAAAAAAAAAIIEAABkcnMvZG93&#10;bnJldi54bWxQSwUGAAAAAAQABADzAAAAigUAAAAA&#10;">
                      <v:textbox style="mso-fit-shape-to-text:t">
                        <w:txbxContent>
                          <w:p w14:paraId="41E5C5B1" w14:textId="77777777" w:rsidR="001C650F" w:rsidRDefault="001C650F" w:rsidP="001C650F">
                            <w:pPr>
                              <w:jc w:val="center"/>
                            </w:pPr>
                            <w:r>
                              <w:t xml:space="preserve">Hornet </w:t>
                            </w:r>
                            <w:proofErr w:type="spellStart"/>
                            <w:r>
                              <w:t>CardGen</w:t>
                            </w:r>
                            <w:proofErr w:type="spellEnd"/>
                          </w:p>
                          <w:p w14:paraId="26DDE095" w14:textId="77777777" w:rsidR="001C650F" w:rsidRDefault="001C650F" w:rsidP="001C650F">
                            <w:pPr>
                              <w:jc w:val="center"/>
                            </w:pPr>
                            <w:r>
                              <w:t>&lt;Department&gt;</w:t>
                            </w:r>
                          </w:p>
                          <w:p w14:paraId="28FD8055" w14:textId="77777777" w:rsidR="001C650F" w:rsidRDefault="001C650F" w:rsidP="001C650F">
                            <w:pPr>
                              <w:jc w:val="center"/>
                            </w:pPr>
                            <w:r>
                              <w:t>&lt;Semester&gt;</w:t>
                            </w:r>
                          </w:p>
                          <w:p w14:paraId="20310C4E" w14:textId="77777777" w:rsidR="001C650F" w:rsidRDefault="001C650F" w:rsidP="001C650F">
                            <w:pPr>
                              <w:jc w:val="center"/>
                            </w:pPr>
                            <w:r>
                              <w:t>Registrar Import</w:t>
                            </w:r>
                          </w:p>
                          <w:p w14:paraId="14B1D47F" w14:textId="77777777" w:rsidR="001C650F" w:rsidRDefault="001C650F" w:rsidP="001C650F">
                            <w:pPr>
                              <w:jc w:val="center"/>
                            </w:pPr>
                          </w:p>
                          <w:p w14:paraId="0531BC8B" w14:textId="77777777" w:rsidR="001C650F" w:rsidRDefault="001C650F" w:rsidP="001C650F">
                            <w:r>
                              <w:t xml:space="preserve">Choose File… [ button to </w:t>
                            </w:r>
                            <w:r>
                              <w:t>upload ]</w:t>
                            </w:r>
                          </w:p>
                          <w:p w14:paraId="601AE102" w14:textId="77777777" w:rsidR="001C650F" w:rsidRDefault="001C650F" w:rsidP="001C650F"/>
                          <w:p w14:paraId="0236F2A1" w14:textId="77777777" w:rsidR="001C650F" w:rsidRDefault="001C650F" w:rsidP="001C650F">
                            <w:r>
                              <w:t>NOTE: Importing this file from the Registrar assumes that the Registrar’s information in this file is 100% up-to-date. This will wipe all current course-section data for this semester.</w:t>
                            </w:r>
                          </w:p>
                          <w:p w14:paraId="1106C95B" w14:textId="77777777" w:rsidR="001C650F" w:rsidRDefault="001C650F" w:rsidP="001C650F"/>
                          <w:p w14:paraId="4C676ABF" w14:textId="77777777" w:rsidR="001C650F" w:rsidRDefault="001C650F" w:rsidP="001C650F">
                            <w:pPr>
                              <w:jc w:val="center"/>
                            </w:pPr>
                            <w:r>
                              <w:t>[ Submit ]</w:t>
                            </w:r>
                          </w:p>
                          <w:p w14:paraId="36770531" w14:textId="77777777" w:rsidR="001C650F" w:rsidRDefault="001C650F" w:rsidP="001C650F"/>
                        </w:txbxContent>
                      </v:textbox>
                      <w10:wrap type="square"/>
                    </v:shape>
                  </w:pict>
                </mc:Fallback>
              </mc:AlternateContent>
            </w:r>
          </w:p>
        </w:tc>
        <w:tc>
          <w:tcPr>
            <w:tcW w:w="4675" w:type="dxa"/>
          </w:tcPr>
          <w:p w14:paraId="0B9D9552" w14:textId="77777777" w:rsidR="001C650F" w:rsidRDefault="001C650F" w:rsidP="005549A0"/>
          <w:p w14:paraId="377619D8" w14:textId="77777777" w:rsidR="001C650F" w:rsidRPr="00E71F37" w:rsidRDefault="001C650F" w:rsidP="005549A0">
            <w:pPr>
              <w:rPr>
                <w:i/>
              </w:rPr>
            </w:pPr>
            <w:r w:rsidRPr="00E71F37">
              <w:rPr>
                <w:i/>
              </w:rPr>
              <w:t>Import Reg</w:t>
            </w:r>
            <w:r>
              <w:rPr>
                <w:i/>
              </w:rPr>
              <w:t>istrar</w:t>
            </w:r>
            <w:r w:rsidRPr="00E71F37">
              <w:rPr>
                <w:i/>
              </w:rPr>
              <w:t xml:space="preserve"> File Screen</w:t>
            </w:r>
          </w:p>
          <w:p w14:paraId="48CA5001" w14:textId="77777777" w:rsidR="001C650F" w:rsidRDefault="001C650F" w:rsidP="005549A0"/>
          <w:p w14:paraId="146C1CB8" w14:textId="77777777" w:rsidR="001C650F" w:rsidRDefault="001C650F" w:rsidP="005549A0">
            <w:r>
              <w:t>After choosing to Import a File from the Registrar from the Semester Detail view, you will see this screen.</w:t>
            </w:r>
          </w:p>
          <w:p w14:paraId="129676F8" w14:textId="77777777" w:rsidR="001C650F" w:rsidRDefault="001C650F" w:rsidP="005549A0"/>
          <w:p w14:paraId="315EBD72" w14:textId="77777777" w:rsidR="001C650F" w:rsidRDefault="001C650F" w:rsidP="005549A0"/>
        </w:tc>
      </w:tr>
      <w:tr w:rsidR="001C650F" w14:paraId="147E529C" w14:textId="77777777" w:rsidTr="005549A0">
        <w:tc>
          <w:tcPr>
            <w:tcW w:w="4675" w:type="dxa"/>
          </w:tcPr>
          <w:p w14:paraId="1A7EF3C7" w14:textId="77777777" w:rsidR="001C650F" w:rsidRDefault="001C650F" w:rsidP="005549A0">
            <w:pPr>
              <w:jc w:val="center"/>
              <w:rPr>
                <w:noProof/>
              </w:rPr>
            </w:pPr>
            <w:r>
              <w:rPr>
                <w:noProof/>
              </w:rPr>
              <w:lastRenderedPageBreak/>
              <mc:AlternateContent>
                <mc:Choice Requires="wps">
                  <w:drawing>
                    <wp:anchor distT="45720" distB="45720" distL="114300" distR="114300" simplePos="0" relativeHeight="251675136" behindDoc="0" locked="0" layoutInCell="1" allowOverlap="1" wp14:anchorId="212BBBD7" wp14:editId="25D1EE5D">
                      <wp:simplePos x="0" y="0"/>
                      <wp:positionH relativeFrom="column">
                        <wp:align>center</wp:align>
                      </wp:positionH>
                      <wp:positionV relativeFrom="paragraph">
                        <wp:posOffset>182880</wp:posOffset>
                      </wp:positionV>
                      <wp:extent cx="2360930" cy="1404620"/>
                      <wp:effectExtent l="0" t="0" r="22860" b="1143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D94A2DF" w14:textId="77777777" w:rsidR="001C650F" w:rsidRDefault="001C650F" w:rsidP="001C650F">
                                  <w:pPr>
                                    <w:jc w:val="center"/>
                                  </w:pPr>
                                  <w:r>
                                    <w:t xml:space="preserve">Hornet </w:t>
                                  </w:r>
                                  <w:proofErr w:type="spellStart"/>
                                  <w:r>
                                    <w:t>CardGen</w:t>
                                  </w:r>
                                  <w:proofErr w:type="spellEnd"/>
                                </w:p>
                                <w:p w14:paraId="5A391EB3" w14:textId="77777777" w:rsidR="001C650F" w:rsidRDefault="001C650F" w:rsidP="001C650F">
                                  <w:pPr>
                                    <w:jc w:val="center"/>
                                  </w:pPr>
                                </w:p>
                                <w:p w14:paraId="5C5BA320" w14:textId="77777777" w:rsidR="001C650F" w:rsidRDefault="001C650F" w:rsidP="001C650F">
                                  <w:pPr>
                                    <w:jc w:val="center"/>
                                  </w:pPr>
                                  <w:r>
                                    <w:t>Department List</w:t>
                                  </w:r>
                                </w:p>
                                <w:p w14:paraId="428DE442" w14:textId="77777777" w:rsidR="001C650F" w:rsidRDefault="001C650F" w:rsidP="001C650F">
                                  <w:pPr>
                                    <w:jc w:val="center"/>
                                  </w:pPr>
                                  <w:r>
                                    <w:t>&gt;&gt; Computer Science &lt;&lt;</w:t>
                                  </w:r>
                                </w:p>
                                <w:p w14:paraId="587A8574" w14:textId="77777777" w:rsidR="001C650F" w:rsidRDefault="001C650F" w:rsidP="001C650F">
                                  <w:pPr>
                                    <w:jc w:val="center"/>
                                  </w:pPr>
                                  <w:r>
                                    <w:t>&gt;&gt; Math &lt;&lt;</w:t>
                                  </w:r>
                                </w:p>
                                <w:p w14:paraId="6F5E85EF" w14:textId="77777777" w:rsidR="001C650F" w:rsidRDefault="001C650F" w:rsidP="001C650F">
                                  <w:pPr>
                                    <w:jc w:val="center"/>
                                  </w:pPr>
                                </w:p>
                                <w:p w14:paraId="18451704" w14:textId="77777777" w:rsidR="001C650F" w:rsidRDefault="001C650F" w:rsidP="001C650F">
                                  <w:pPr>
                                    <w:jc w:val="center"/>
                                  </w:pPr>
                                  <w:r>
                                    <w:t xml:space="preserve">[ Add a </w:t>
                                  </w:r>
                                  <w:r>
                                    <w:t>Department ]</w:t>
                                  </w:r>
                                </w:p>
                                <w:p w14:paraId="2D90AB3A" w14:textId="77777777" w:rsidR="001C650F" w:rsidRDefault="001C650F"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12BBBD7" id="_x0000_s1052" type="#_x0000_t202" style="position:absolute;left:0;text-align:left;margin-left:0;margin-top:14.4pt;width:185.9pt;height:110.6pt;z-index:25167513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TpUKQIAAE8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HTU6VCkCAABPBAAADgAAAAAAAAAAAAAAAAAuAgAAZHJzL2Uyb0Rv&#10;Yy54bWxQSwECLQAUAAYACAAAACEASFsnctsAAAAHAQAADwAAAAAAAAAAAAAAAACDBAAAZHJzL2Rv&#10;d25yZXYueG1sUEsFBgAAAAAEAAQA8wAAAIsFAAAAAA==&#10;">
                      <v:textbox style="mso-fit-shape-to-text:t">
                        <w:txbxContent>
                          <w:p w14:paraId="4D94A2DF" w14:textId="77777777" w:rsidR="001C650F" w:rsidRDefault="001C650F" w:rsidP="001C650F">
                            <w:pPr>
                              <w:jc w:val="center"/>
                            </w:pPr>
                            <w:r>
                              <w:t xml:space="preserve">Hornet </w:t>
                            </w:r>
                            <w:proofErr w:type="spellStart"/>
                            <w:r>
                              <w:t>CardGen</w:t>
                            </w:r>
                            <w:proofErr w:type="spellEnd"/>
                          </w:p>
                          <w:p w14:paraId="5A391EB3" w14:textId="77777777" w:rsidR="001C650F" w:rsidRDefault="001C650F" w:rsidP="001C650F">
                            <w:pPr>
                              <w:jc w:val="center"/>
                            </w:pPr>
                          </w:p>
                          <w:p w14:paraId="5C5BA320" w14:textId="77777777" w:rsidR="001C650F" w:rsidRDefault="001C650F" w:rsidP="001C650F">
                            <w:pPr>
                              <w:jc w:val="center"/>
                            </w:pPr>
                            <w:r>
                              <w:t>Department List</w:t>
                            </w:r>
                          </w:p>
                          <w:p w14:paraId="428DE442" w14:textId="77777777" w:rsidR="001C650F" w:rsidRDefault="001C650F" w:rsidP="001C650F">
                            <w:pPr>
                              <w:jc w:val="center"/>
                            </w:pPr>
                            <w:r>
                              <w:t>&gt;&gt; Computer Science &lt;&lt;</w:t>
                            </w:r>
                          </w:p>
                          <w:p w14:paraId="587A8574" w14:textId="77777777" w:rsidR="001C650F" w:rsidRDefault="001C650F" w:rsidP="001C650F">
                            <w:pPr>
                              <w:jc w:val="center"/>
                            </w:pPr>
                            <w:r>
                              <w:t>&gt;&gt; Math &lt;&lt;</w:t>
                            </w:r>
                          </w:p>
                          <w:p w14:paraId="6F5E85EF" w14:textId="77777777" w:rsidR="001C650F" w:rsidRDefault="001C650F" w:rsidP="001C650F">
                            <w:pPr>
                              <w:jc w:val="center"/>
                            </w:pPr>
                          </w:p>
                          <w:p w14:paraId="18451704" w14:textId="77777777" w:rsidR="001C650F" w:rsidRDefault="001C650F" w:rsidP="001C650F">
                            <w:pPr>
                              <w:jc w:val="center"/>
                            </w:pPr>
                            <w:r>
                              <w:t xml:space="preserve">[ Add a </w:t>
                            </w:r>
                            <w:r>
                              <w:t>Department ]</w:t>
                            </w:r>
                          </w:p>
                          <w:p w14:paraId="2D90AB3A" w14:textId="77777777" w:rsidR="001C650F" w:rsidRDefault="001C650F" w:rsidP="001C650F">
                            <w:pPr>
                              <w:jc w:val="center"/>
                            </w:pPr>
                          </w:p>
                        </w:txbxContent>
                      </v:textbox>
                      <w10:wrap type="square"/>
                    </v:shape>
                  </w:pict>
                </mc:Fallback>
              </mc:AlternateContent>
            </w:r>
          </w:p>
        </w:tc>
        <w:tc>
          <w:tcPr>
            <w:tcW w:w="4675" w:type="dxa"/>
          </w:tcPr>
          <w:p w14:paraId="135ACA86" w14:textId="77777777" w:rsidR="001C650F" w:rsidRDefault="001C650F" w:rsidP="005549A0">
            <w:pPr>
              <w:rPr>
                <w:i/>
              </w:rPr>
            </w:pPr>
          </w:p>
          <w:p w14:paraId="1D18371F" w14:textId="77777777" w:rsidR="001C650F" w:rsidRPr="00E71F37" w:rsidRDefault="001C650F" w:rsidP="005549A0">
            <w:pPr>
              <w:rPr>
                <w:i/>
              </w:rPr>
            </w:pPr>
            <w:r w:rsidRPr="00E71F37">
              <w:rPr>
                <w:i/>
              </w:rPr>
              <w:t>Department List</w:t>
            </w:r>
          </w:p>
          <w:p w14:paraId="45075BD4" w14:textId="77777777" w:rsidR="001C650F" w:rsidRDefault="001C650F" w:rsidP="005549A0"/>
          <w:p w14:paraId="465ABD5D" w14:textId="77777777" w:rsidR="001C650F" w:rsidRDefault="001C650F" w:rsidP="005549A0">
            <w:r>
              <w:t>After choosing View Departments from the Department Home Page, you will be shown a list of the departments.</w:t>
            </w:r>
          </w:p>
          <w:p w14:paraId="221F8176" w14:textId="77777777" w:rsidR="001C650F" w:rsidRDefault="001C650F" w:rsidP="005549A0"/>
          <w:p w14:paraId="2DB65C31" w14:textId="77777777" w:rsidR="001C650F" w:rsidRDefault="001C650F" w:rsidP="005549A0">
            <w:r>
              <w:t>Clicking one of them takes you to the detail/edit view with details loaded.</w:t>
            </w:r>
          </w:p>
          <w:p w14:paraId="47FB92DA" w14:textId="77777777" w:rsidR="001C650F" w:rsidRDefault="001C650F" w:rsidP="005549A0"/>
          <w:p w14:paraId="193D80E0" w14:textId="77777777" w:rsidR="001C650F" w:rsidRDefault="001C650F" w:rsidP="005549A0">
            <w:r>
              <w:t>Choosing add takes you to a blank version.</w:t>
            </w:r>
          </w:p>
          <w:p w14:paraId="6785D662" w14:textId="77777777" w:rsidR="001C650F" w:rsidRDefault="001C650F" w:rsidP="005549A0"/>
        </w:tc>
      </w:tr>
      <w:tr w:rsidR="001C650F" w14:paraId="111D8A1D" w14:textId="77777777" w:rsidTr="005549A0">
        <w:tc>
          <w:tcPr>
            <w:tcW w:w="4675" w:type="dxa"/>
          </w:tcPr>
          <w:p w14:paraId="4D33D874" w14:textId="77777777" w:rsidR="001C650F" w:rsidRDefault="001C650F" w:rsidP="005549A0">
            <w:pPr>
              <w:jc w:val="center"/>
              <w:rPr>
                <w:noProof/>
              </w:rPr>
            </w:pPr>
            <w:r>
              <w:rPr>
                <w:noProof/>
              </w:rPr>
              <mc:AlternateContent>
                <mc:Choice Requires="wps">
                  <w:drawing>
                    <wp:anchor distT="0" distB="0" distL="114300" distR="114300" simplePos="0" relativeHeight="251680256" behindDoc="0" locked="0" layoutInCell="1" allowOverlap="1" wp14:anchorId="01B235AA" wp14:editId="2CC16000">
                      <wp:simplePos x="0" y="0"/>
                      <wp:positionH relativeFrom="column">
                        <wp:posOffset>328295</wp:posOffset>
                      </wp:positionH>
                      <wp:positionV relativeFrom="paragraph">
                        <wp:posOffset>951865</wp:posOffset>
                      </wp:positionV>
                      <wp:extent cx="1419225" cy="200025"/>
                      <wp:effectExtent l="0" t="0" r="28575" b="28575"/>
                      <wp:wrapNone/>
                      <wp:docPr id="197" name="Text Box 197"/>
                      <wp:cNvGraphicFramePr/>
                      <a:graphic xmlns:a="http://schemas.openxmlformats.org/drawingml/2006/main">
                        <a:graphicData uri="http://schemas.microsoft.com/office/word/2010/wordprocessingShape">
                          <wps:wsp>
                            <wps:cNvSpPr txBox="1"/>
                            <wps:spPr>
                              <a:xfrm>
                                <a:off x="0" y="0"/>
                                <a:ext cx="1419225" cy="200025"/>
                              </a:xfrm>
                              <a:prstGeom prst="rect">
                                <a:avLst/>
                              </a:prstGeom>
                              <a:solidFill>
                                <a:schemeClr val="lt1"/>
                              </a:solidFill>
                              <a:ln w="6350">
                                <a:solidFill>
                                  <a:prstClr val="black"/>
                                </a:solidFill>
                              </a:ln>
                            </wps:spPr>
                            <wps:txbx>
                              <w:txbxContent>
                                <w:p w14:paraId="4D0F4FEE"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B235AA" id="Text Box 197" o:spid="_x0000_s1053" type="#_x0000_t202" style="position:absolute;left:0;text-align:left;margin-left:25.85pt;margin-top:74.95pt;width:111.75pt;height:15.75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" fillcolor="white [3201]" strokeweight=".5pt">
                      <v:textbox>
                        <w:txbxContent>
                          <w:p w14:paraId="4D0F4FEE"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76160" behindDoc="0" locked="0" layoutInCell="1" allowOverlap="1" wp14:anchorId="118C9E0C" wp14:editId="5A97E5C2">
                      <wp:simplePos x="0" y="0"/>
                      <wp:positionH relativeFrom="column">
                        <wp:align>center</wp:align>
                      </wp:positionH>
                      <wp:positionV relativeFrom="paragraph">
                        <wp:posOffset>182880</wp:posOffset>
                      </wp:positionV>
                      <wp:extent cx="2360930" cy="1404620"/>
                      <wp:effectExtent l="0" t="0" r="26670" b="2222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F632E3C" w14:textId="77777777" w:rsidR="001C650F" w:rsidRDefault="001C650F" w:rsidP="001C650F">
                                  <w:pPr>
                                    <w:jc w:val="center"/>
                                  </w:pPr>
                                  <w:r>
                                    <w:t xml:space="preserve">Hornet </w:t>
                                  </w:r>
                                  <w:proofErr w:type="spellStart"/>
                                  <w:r>
                                    <w:t>CardGen</w:t>
                                  </w:r>
                                  <w:proofErr w:type="spellEnd"/>
                                </w:p>
                                <w:p w14:paraId="4AF1B439" w14:textId="77777777" w:rsidR="001C650F" w:rsidRDefault="001C650F" w:rsidP="001C650F">
                                  <w:pPr>
                                    <w:jc w:val="center"/>
                                  </w:pPr>
                                  <w:r>
                                    <w:t>&lt;Department&gt;</w:t>
                                  </w:r>
                                </w:p>
                                <w:p w14:paraId="359BD56F" w14:textId="77777777" w:rsidR="001C650F" w:rsidRDefault="001C650F" w:rsidP="001C650F">
                                  <w:pPr>
                                    <w:jc w:val="center"/>
                                  </w:pPr>
                                </w:p>
                                <w:p w14:paraId="3657DE4A" w14:textId="77777777" w:rsidR="001C650F" w:rsidRDefault="001C650F" w:rsidP="001C650F">
                                  <w:r>
                                    <w:t xml:space="preserve">Department name: </w:t>
                                  </w:r>
                                </w:p>
                                <w:p w14:paraId="63F783FD" w14:textId="77777777" w:rsidR="001C650F" w:rsidRDefault="001C650F" w:rsidP="001C650F"/>
                                <w:p w14:paraId="298F6936" w14:textId="77777777" w:rsidR="001C650F" w:rsidRDefault="001C650F" w:rsidP="001C650F"/>
                                <w:p w14:paraId="7DC41075" w14:textId="77777777" w:rsidR="001C650F" w:rsidRDefault="001C650F" w:rsidP="001C650F">
                                  <w:pPr>
                                    <w:jc w:val="center"/>
                                  </w:pPr>
                                  <w:r>
                                    <w:t xml:space="preserve">[ </w:t>
                                  </w:r>
                                  <w:r>
                                    <w:t>Submit ]</w:t>
                                  </w:r>
                                </w:p>
                                <w:p w14:paraId="65B86285" w14:textId="77777777" w:rsidR="001C650F" w:rsidRDefault="001C650F" w:rsidP="001C650F">
                                  <w:pPr>
                                    <w:jc w:val="center"/>
                                  </w:pPr>
                                </w:p>
                                <w:p w14:paraId="6DA878A2" w14:textId="77777777" w:rsidR="001C650F" w:rsidRDefault="001C650F" w:rsidP="001C650F">
                                  <w:pPr>
                                    <w:jc w:val="center"/>
                                  </w:pPr>
                                </w:p>
                                <w:p w14:paraId="7328C367" w14:textId="77777777" w:rsidR="001C650F" w:rsidRDefault="001C650F" w:rsidP="001C650F">
                                  <w:pPr>
                                    <w:jc w:val="center"/>
                                  </w:pPr>
                                  <w:r>
                                    <w:t>User List</w:t>
                                  </w:r>
                                </w:p>
                                <w:p w14:paraId="7DDD3DA0" w14:textId="77777777" w:rsidR="001C650F" w:rsidRDefault="001C650F" w:rsidP="001C650F">
                                  <w:pPr>
                                    <w:jc w:val="center"/>
                                  </w:pPr>
                                  <w:r>
                                    <w:t>&gt;&gt; Admin Person &lt;&lt;</w:t>
                                  </w:r>
                                </w:p>
                                <w:p w14:paraId="2B922307" w14:textId="77777777" w:rsidR="001C650F" w:rsidRDefault="001C650F" w:rsidP="001C650F">
                                  <w:pPr>
                                    <w:jc w:val="center"/>
                                  </w:pPr>
                                  <w:r>
                                    <w:t>&gt;&gt; Clerk Person &lt;&lt;</w:t>
                                  </w:r>
                                </w:p>
                                <w:p w14:paraId="20569FC8" w14:textId="77777777" w:rsidR="001C650F" w:rsidRDefault="001C650F"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8C9E0C" id="_x0000_s1054" type="#_x0000_t202" style="position:absolute;left:0;text-align:left;margin-left:0;margin-top:14.4pt;width:185.9pt;height:110.6pt;z-index:25167616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4Vy9nCkCAABPBAAADgAAAAAAAAAAAAAAAAAuAgAAZHJzL2Uyb0Rv&#10;Yy54bWxQSwECLQAUAAYACAAAACEASFsnctsAAAAHAQAADwAAAAAAAAAAAAAAAACDBAAAZHJzL2Rv&#10;d25yZXYueG1sUEsFBgAAAAAEAAQA8wAAAIsFAAAAAA==&#10;">
                      <v:textbox style="mso-fit-shape-to-text:t">
                        <w:txbxContent>
                          <w:p w14:paraId="6F632E3C" w14:textId="77777777" w:rsidR="001C650F" w:rsidRDefault="001C650F" w:rsidP="001C650F">
                            <w:pPr>
                              <w:jc w:val="center"/>
                            </w:pPr>
                            <w:r>
                              <w:t xml:space="preserve">Hornet </w:t>
                            </w:r>
                            <w:proofErr w:type="spellStart"/>
                            <w:r>
                              <w:t>CardGen</w:t>
                            </w:r>
                            <w:proofErr w:type="spellEnd"/>
                          </w:p>
                          <w:p w14:paraId="4AF1B439" w14:textId="77777777" w:rsidR="001C650F" w:rsidRDefault="001C650F" w:rsidP="001C650F">
                            <w:pPr>
                              <w:jc w:val="center"/>
                            </w:pPr>
                            <w:r>
                              <w:t>&lt;Department&gt;</w:t>
                            </w:r>
                          </w:p>
                          <w:p w14:paraId="359BD56F" w14:textId="77777777" w:rsidR="001C650F" w:rsidRDefault="001C650F" w:rsidP="001C650F">
                            <w:pPr>
                              <w:jc w:val="center"/>
                            </w:pPr>
                          </w:p>
                          <w:p w14:paraId="3657DE4A" w14:textId="77777777" w:rsidR="001C650F" w:rsidRDefault="001C650F" w:rsidP="001C650F">
                            <w:r>
                              <w:t xml:space="preserve">Department name: </w:t>
                            </w:r>
                          </w:p>
                          <w:p w14:paraId="63F783FD" w14:textId="77777777" w:rsidR="001C650F" w:rsidRDefault="001C650F" w:rsidP="001C650F"/>
                          <w:p w14:paraId="298F6936" w14:textId="77777777" w:rsidR="001C650F" w:rsidRDefault="001C650F" w:rsidP="001C650F"/>
                          <w:p w14:paraId="7DC41075" w14:textId="77777777" w:rsidR="001C650F" w:rsidRDefault="001C650F" w:rsidP="001C650F">
                            <w:pPr>
                              <w:jc w:val="center"/>
                            </w:pPr>
                            <w:r>
                              <w:t xml:space="preserve">[ </w:t>
                            </w:r>
                            <w:r>
                              <w:t>Submit ]</w:t>
                            </w:r>
                          </w:p>
                          <w:p w14:paraId="65B86285" w14:textId="77777777" w:rsidR="001C650F" w:rsidRDefault="001C650F" w:rsidP="001C650F">
                            <w:pPr>
                              <w:jc w:val="center"/>
                            </w:pPr>
                          </w:p>
                          <w:p w14:paraId="6DA878A2" w14:textId="77777777" w:rsidR="001C650F" w:rsidRDefault="001C650F" w:rsidP="001C650F">
                            <w:pPr>
                              <w:jc w:val="center"/>
                            </w:pPr>
                          </w:p>
                          <w:p w14:paraId="7328C367" w14:textId="77777777" w:rsidR="001C650F" w:rsidRDefault="001C650F" w:rsidP="001C650F">
                            <w:pPr>
                              <w:jc w:val="center"/>
                            </w:pPr>
                            <w:r>
                              <w:t>User List</w:t>
                            </w:r>
                          </w:p>
                          <w:p w14:paraId="7DDD3DA0" w14:textId="77777777" w:rsidR="001C650F" w:rsidRDefault="001C650F" w:rsidP="001C650F">
                            <w:pPr>
                              <w:jc w:val="center"/>
                            </w:pPr>
                            <w:r>
                              <w:t>&gt;&gt; Admin Person &lt;&lt;</w:t>
                            </w:r>
                          </w:p>
                          <w:p w14:paraId="2B922307" w14:textId="77777777" w:rsidR="001C650F" w:rsidRDefault="001C650F" w:rsidP="001C650F">
                            <w:pPr>
                              <w:jc w:val="center"/>
                            </w:pPr>
                            <w:r>
                              <w:t>&gt;&gt; Clerk Person &lt;&lt;</w:t>
                            </w:r>
                          </w:p>
                          <w:p w14:paraId="20569FC8" w14:textId="77777777" w:rsidR="001C650F" w:rsidRDefault="001C650F" w:rsidP="001C650F">
                            <w:pPr>
                              <w:jc w:val="center"/>
                            </w:pPr>
                          </w:p>
                        </w:txbxContent>
                      </v:textbox>
                      <w10:wrap type="square"/>
                    </v:shape>
                  </w:pict>
                </mc:Fallback>
              </mc:AlternateContent>
            </w:r>
          </w:p>
        </w:tc>
        <w:tc>
          <w:tcPr>
            <w:tcW w:w="4675" w:type="dxa"/>
          </w:tcPr>
          <w:p w14:paraId="5903B34E" w14:textId="77777777" w:rsidR="001C650F" w:rsidRDefault="001C650F" w:rsidP="005549A0">
            <w:pPr>
              <w:rPr>
                <w:i/>
              </w:rPr>
            </w:pPr>
          </w:p>
          <w:p w14:paraId="7E029704" w14:textId="77777777" w:rsidR="001C650F" w:rsidRDefault="001C650F" w:rsidP="005549A0">
            <w:pPr>
              <w:rPr>
                <w:i/>
              </w:rPr>
            </w:pPr>
            <w:r w:rsidRPr="0098654B">
              <w:rPr>
                <w:i/>
              </w:rPr>
              <w:t>Department Add/Detail/Edit View</w:t>
            </w:r>
          </w:p>
          <w:p w14:paraId="446872EF" w14:textId="77777777" w:rsidR="001C650F" w:rsidRDefault="001C650F" w:rsidP="005549A0"/>
          <w:p w14:paraId="760E05AD" w14:textId="77777777" w:rsidR="001C650F" w:rsidRDefault="001C650F" w:rsidP="005549A0">
            <w:r>
              <w:t>After choosing a Department from the Department List, you will be taken to this view.</w:t>
            </w:r>
          </w:p>
          <w:p w14:paraId="12FCA94C" w14:textId="77777777" w:rsidR="001C650F" w:rsidRDefault="001C650F" w:rsidP="005549A0"/>
          <w:p w14:paraId="01F78E5F" w14:textId="77777777" w:rsidR="001C650F" w:rsidRPr="0098654B" w:rsidRDefault="001C650F" w:rsidP="005549A0">
            <w:r>
              <w:t>You can update the department name, and see a filtered list of related users.</w:t>
            </w:r>
          </w:p>
        </w:tc>
      </w:tr>
      <w:tr w:rsidR="001C650F" w14:paraId="5122EDA8" w14:textId="77777777" w:rsidTr="005549A0">
        <w:tc>
          <w:tcPr>
            <w:tcW w:w="4675" w:type="dxa"/>
          </w:tcPr>
          <w:p w14:paraId="35482579" w14:textId="77777777" w:rsidR="001C650F" w:rsidRDefault="001C650F" w:rsidP="005549A0">
            <w:pPr>
              <w:jc w:val="center"/>
              <w:rPr>
                <w:noProof/>
              </w:rPr>
            </w:pPr>
            <w:r>
              <w:rPr>
                <w:noProof/>
              </w:rPr>
              <mc:AlternateContent>
                <mc:Choice Requires="wps">
                  <w:drawing>
                    <wp:anchor distT="45720" distB="45720" distL="114300" distR="114300" simplePos="0" relativeHeight="251677184" behindDoc="0" locked="0" layoutInCell="1" allowOverlap="1" wp14:anchorId="1056348C" wp14:editId="562A9601">
                      <wp:simplePos x="0" y="0"/>
                      <wp:positionH relativeFrom="column">
                        <wp:align>center</wp:align>
                      </wp:positionH>
                      <wp:positionV relativeFrom="paragraph">
                        <wp:posOffset>182880</wp:posOffset>
                      </wp:positionV>
                      <wp:extent cx="2360930" cy="1404620"/>
                      <wp:effectExtent l="0" t="0" r="22860" b="1143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AF2B552" w14:textId="77777777" w:rsidR="001C650F" w:rsidRDefault="001C650F" w:rsidP="001C650F">
                                  <w:pPr>
                                    <w:jc w:val="center"/>
                                  </w:pPr>
                                  <w:r>
                                    <w:t xml:space="preserve">Hornet </w:t>
                                  </w:r>
                                  <w:proofErr w:type="spellStart"/>
                                  <w:r>
                                    <w:t>CardGen</w:t>
                                  </w:r>
                                  <w:proofErr w:type="spellEnd"/>
                                </w:p>
                                <w:p w14:paraId="5C22E500" w14:textId="77777777" w:rsidR="001C650F" w:rsidRDefault="001C650F" w:rsidP="001C650F">
                                  <w:pPr>
                                    <w:jc w:val="center"/>
                                  </w:pPr>
                                </w:p>
                                <w:p w14:paraId="41B82584" w14:textId="77777777" w:rsidR="001C650F" w:rsidRDefault="001C650F" w:rsidP="001C650F">
                                  <w:pPr>
                                    <w:jc w:val="center"/>
                                  </w:pPr>
                                  <w:r>
                                    <w:t>User List</w:t>
                                  </w:r>
                                </w:p>
                                <w:p w14:paraId="5083FDBD" w14:textId="77777777" w:rsidR="001C650F" w:rsidRDefault="001C650F" w:rsidP="001C650F">
                                  <w:pPr>
                                    <w:jc w:val="center"/>
                                  </w:pPr>
                                  <w:r>
                                    <w:t>&gt;&gt; ECS Admin &lt;&lt;</w:t>
                                  </w:r>
                                </w:p>
                                <w:p w14:paraId="72AA0BC1" w14:textId="77777777" w:rsidR="001C650F" w:rsidRDefault="001C650F" w:rsidP="001C650F">
                                  <w:pPr>
                                    <w:jc w:val="center"/>
                                  </w:pPr>
                                  <w:r>
                                    <w:t>&gt;&gt; ECS Clerk &lt;&lt;</w:t>
                                  </w:r>
                                </w:p>
                                <w:p w14:paraId="0091F1FD" w14:textId="77777777" w:rsidR="001C650F" w:rsidRDefault="001C650F" w:rsidP="001C650F">
                                  <w:pPr>
                                    <w:jc w:val="center"/>
                                  </w:pPr>
                                  <w:r>
                                    <w:t>&gt;&gt; Math Admin &lt;&lt;</w:t>
                                  </w:r>
                                </w:p>
                                <w:p w14:paraId="79FD2896" w14:textId="77777777" w:rsidR="001C650F" w:rsidRDefault="001C650F" w:rsidP="001C650F">
                                  <w:pPr>
                                    <w:jc w:val="center"/>
                                  </w:pPr>
                                  <w:r>
                                    <w:t>&gt;&gt; Math Clerk &lt;&lt;</w:t>
                                  </w:r>
                                </w:p>
                                <w:p w14:paraId="000AECBF" w14:textId="77777777" w:rsidR="001C650F" w:rsidRDefault="001C650F" w:rsidP="001C650F">
                                  <w:pPr>
                                    <w:jc w:val="center"/>
                                  </w:pPr>
                                </w:p>
                                <w:p w14:paraId="3E2909C5" w14:textId="77777777" w:rsidR="001C650F" w:rsidRDefault="001C650F" w:rsidP="001C650F">
                                  <w:pPr>
                                    <w:jc w:val="center"/>
                                  </w:pPr>
                                  <w:r>
                                    <w:t xml:space="preserve">[ Add a </w:t>
                                  </w:r>
                                  <w:r>
                                    <w:t>User ]</w:t>
                                  </w:r>
                                </w:p>
                                <w:p w14:paraId="47688EC1" w14:textId="77777777" w:rsidR="001C650F" w:rsidRDefault="001C650F"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056348C" id="_x0000_s1055" type="#_x0000_t202" style="position:absolute;left:0;text-align:left;margin-left:0;margin-top:14.4pt;width:185.9pt;height:110.6pt;z-index:25167718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O1ZKAIAAE8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CnoO1ZKAIAAE8EAAAOAAAAAAAAAAAAAAAAAC4CAABkcnMvZTJvRG9j&#10;LnhtbFBLAQItABQABgAIAAAAIQBIWydy2wAAAAcBAAAPAAAAAAAAAAAAAAAAAIIEAABkcnMvZG93&#10;bnJldi54bWxQSwUGAAAAAAQABADzAAAAigUAAAAA&#10;">
                      <v:textbox style="mso-fit-shape-to-text:t">
                        <w:txbxContent>
                          <w:p w14:paraId="4AF2B552" w14:textId="77777777" w:rsidR="001C650F" w:rsidRDefault="001C650F" w:rsidP="001C650F">
                            <w:pPr>
                              <w:jc w:val="center"/>
                            </w:pPr>
                            <w:r>
                              <w:t xml:space="preserve">Hornet </w:t>
                            </w:r>
                            <w:proofErr w:type="spellStart"/>
                            <w:r>
                              <w:t>CardGen</w:t>
                            </w:r>
                            <w:proofErr w:type="spellEnd"/>
                          </w:p>
                          <w:p w14:paraId="5C22E500" w14:textId="77777777" w:rsidR="001C650F" w:rsidRDefault="001C650F" w:rsidP="001C650F">
                            <w:pPr>
                              <w:jc w:val="center"/>
                            </w:pPr>
                          </w:p>
                          <w:p w14:paraId="41B82584" w14:textId="77777777" w:rsidR="001C650F" w:rsidRDefault="001C650F" w:rsidP="001C650F">
                            <w:pPr>
                              <w:jc w:val="center"/>
                            </w:pPr>
                            <w:r>
                              <w:t>User List</w:t>
                            </w:r>
                          </w:p>
                          <w:p w14:paraId="5083FDBD" w14:textId="77777777" w:rsidR="001C650F" w:rsidRDefault="001C650F" w:rsidP="001C650F">
                            <w:pPr>
                              <w:jc w:val="center"/>
                            </w:pPr>
                            <w:r>
                              <w:t>&gt;&gt; ECS Admin &lt;&lt;</w:t>
                            </w:r>
                          </w:p>
                          <w:p w14:paraId="72AA0BC1" w14:textId="77777777" w:rsidR="001C650F" w:rsidRDefault="001C650F" w:rsidP="001C650F">
                            <w:pPr>
                              <w:jc w:val="center"/>
                            </w:pPr>
                            <w:r>
                              <w:t>&gt;&gt; ECS Clerk &lt;&lt;</w:t>
                            </w:r>
                          </w:p>
                          <w:p w14:paraId="0091F1FD" w14:textId="77777777" w:rsidR="001C650F" w:rsidRDefault="001C650F" w:rsidP="001C650F">
                            <w:pPr>
                              <w:jc w:val="center"/>
                            </w:pPr>
                            <w:r>
                              <w:t>&gt;&gt; Math Admin &lt;&lt;</w:t>
                            </w:r>
                          </w:p>
                          <w:p w14:paraId="79FD2896" w14:textId="77777777" w:rsidR="001C650F" w:rsidRDefault="001C650F" w:rsidP="001C650F">
                            <w:pPr>
                              <w:jc w:val="center"/>
                            </w:pPr>
                            <w:r>
                              <w:t>&gt;&gt; Math Clerk &lt;&lt;</w:t>
                            </w:r>
                          </w:p>
                          <w:p w14:paraId="000AECBF" w14:textId="77777777" w:rsidR="001C650F" w:rsidRDefault="001C650F" w:rsidP="001C650F">
                            <w:pPr>
                              <w:jc w:val="center"/>
                            </w:pPr>
                          </w:p>
                          <w:p w14:paraId="3E2909C5" w14:textId="77777777" w:rsidR="001C650F" w:rsidRDefault="001C650F" w:rsidP="001C650F">
                            <w:pPr>
                              <w:jc w:val="center"/>
                            </w:pPr>
                            <w:r>
                              <w:t xml:space="preserve">[ Add a </w:t>
                            </w:r>
                            <w:r>
                              <w:t>User ]</w:t>
                            </w:r>
                          </w:p>
                          <w:p w14:paraId="47688EC1" w14:textId="77777777" w:rsidR="001C650F" w:rsidRDefault="001C650F" w:rsidP="001C650F">
                            <w:pPr>
                              <w:jc w:val="center"/>
                            </w:pPr>
                          </w:p>
                        </w:txbxContent>
                      </v:textbox>
                      <w10:wrap type="square"/>
                    </v:shape>
                  </w:pict>
                </mc:Fallback>
              </mc:AlternateContent>
            </w:r>
          </w:p>
        </w:tc>
        <w:tc>
          <w:tcPr>
            <w:tcW w:w="4675" w:type="dxa"/>
          </w:tcPr>
          <w:p w14:paraId="2BD26082" w14:textId="77777777" w:rsidR="001C650F" w:rsidRDefault="001C650F" w:rsidP="005549A0">
            <w:pPr>
              <w:rPr>
                <w:i/>
              </w:rPr>
            </w:pPr>
          </w:p>
          <w:p w14:paraId="40CD34FE" w14:textId="77777777" w:rsidR="001C650F" w:rsidRDefault="001C650F" w:rsidP="005549A0">
            <w:pPr>
              <w:rPr>
                <w:i/>
              </w:rPr>
            </w:pPr>
            <w:r w:rsidRPr="0098654B">
              <w:rPr>
                <w:i/>
              </w:rPr>
              <w:t>User List</w:t>
            </w:r>
          </w:p>
          <w:p w14:paraId="1B76BEFB" w14:textId="77777777" w:rsidR="001C650F" w:rsidRDefault="001C650F" w:rsidP="005549A0"/>
          <w:p w14:paraId="35895A55" w14:textId="77777777" w:rsidR="001C650F" w:rsidRDefault="001C650F" w:rsidP="005549A0">
            <w:r>
              <w:t>After choosing View Users from the Department Home Page, you will be shown a list of the users in the system.</w:t>
            </w:r>
          </w:p>
          <w:p w14:paraId="715B3CBA" w14:textId="77777777" w:rsidR="001C650F" w:rsidRDefault="001C650F" w:rsidP="005549A0"/>
          <w:p w14:paraId="5435A135" w14:textId="77777777" w:rsidR="001C650F" w:rsidRDefault="001C650F" w:rsidP="005549A0">
            <w:r>
              <w:t>Clicking one of them takes you to the detail/edit view with details loaded.</w:t>
            </w:r>
          </w:p>
          <w:p w14:paraId="28764EFD" w14:textId="77777777" w:rsidR="001C650F" w:rsidRDefault="001C650F" w:rsidP="005549A0"/>
          <w:p w14:paraId="5DC1067E" w14:textId="77777777" w:rsidR="001C650F" w:rsidRPr="0098654B" w:rsidRDefault="001C650F" w:rsidP="005549A0">
            <w:r>
              <w:t>Choosing add takes you to a blank version.</w:t>
            </w:r>
          </w:p>
        </w:tc>
      </w:tr>
      <w:tr w:rsidR="001C650F" w14:paraId="558B4FFB" w14:textId="77777777" w:rsidTr="005549A0">
        <w:tc>
          <w:tcPr>
            <w:tcW w:w="4675" w:type="dxa"/>
          </w:tcPr>
          <w:p w14:paraId="440436B9" w14:textId="77777777" w:rsidR="001C650F" w:rsidRDefault="001C650F" w:rsidP="005549A0">
            <w:pPr>
              <w:jc w:val="center"/>
              <w:rPr>
                <w:noProof/>
              </w:rPr>
            </w:pPr>
            <w:r>
              <w:rPr>
                <w:noProof/>
              </w:rPr>
              <w:lastRenderedPageBreak/>
              <mc:AlternateContent>
                <mc:Choice Requires="wps">
                  <w:drawing>
                    <wp:anchor distT="0" distB="0" distL="114300" distR="114300" simplePos="0" relativeHeight="251681280" behindDoc="0" locked="0" layoutInCell="1" allowOverlap="1" wp14:anchorId="3AC99894" wp14:editId="62EF350A">
                      <wp:simplePos x="0" y="0"/>
                      <wp:positionH relativeFrom="column">
                        <wp:posOffset>1052195</wp:posOffset>
                      </wp:positionH>
                      <wp:positionV relativeFrom="paragraph">
                        <wp:posOffset>765175</wp:posOffset>
                      </wp:positionV>
                      <wp:extent cx="1123950" cy="152400"/>
                      <wp:effectExtent l="0" t="0" r="19050" b="19050"/>
                      <wp:wrapNone/>
                      <wp:docPr id="198" name="Text Box 198"/>
                      <wp:cNvGraphicFramePr/>
                      <a:graphic xmlns:a="http://schemas.openxmlformats.org/drawingml/2006/main">
                        <a:graphicData uri="http://schemas.microsoft.com/office/word/2010/wordprocessingShape">
                          <wps:wsp>
                            <wps:cNvSpPr txBox="1"/>
                            <wps:spPr>
                              <a:xfrm>
                                <a:off x="0" y="0"/>
                                <a:ext cx="1123950" cy="152400"/>
                              </a:xfrm>
                              <a:prstGeom prst="rect">
                                <a:avLst/>
                              </a:prstGeom>
                              <a:solidFill>
                                <a:schemeClr val="lt1"/>
                              </a:solidFill>
                              <a:ln w="6350">
                                <a:solidFill>
                                  <a:prstClr val="black"/>
                                </a:solidFill>
                              </a:ln>
                            </wps:spPr>
                            <wps:txbx>
                              <w:txbxContent>
                                <w:p w14:paraId="5E840897"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C99894" id="Text Box 198" o:spid="_x0000_s1056" type="#_x0000_t202" style="position:absolute;left:0;text-align:left;margin-left:82.85pt;margin-top:60.25pt;width:88.5pt;height:12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" fillcolor="white [3201]" strokeweight=".5pt">
                      <v:textbox>
                        <w:txbxContent>
                          <w:p w14:paraId="5E840897"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78208" behindDoc="0" locked="0" layoutInCell="1" allowOverlap="1" wp14:anchorId="0DD2A138" wp14:editId="647F99FD">
                      <wp:simplePos x="0" y="0"/>
                      <wp:positionH relativeFrom="column">
                        <wp:align>center</wp:align>
                      </wp:positionH>
                      <wp:positionV relativeFrom="paragraph">
                        <wp:posOffset>182880</wp:posOffset>
                      </wp:positionV>
                      <wp:extent cx="2360930" cy="1404620"/>
                      <wp:effectExtent l="0" t="0" r="26670" b="2222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49642DE" w14:textId="77777777" w:rsidR="001C650F" w:rsidRDefault="001C650F" w:rsidP="001C650F">
                                  <w:pPr>
                                    <w:jc w:val="center"/>
                                  </w:pPr>
                                  <w:r>
                                    <w:t xml:space="preserve">Hornet </w:t>
                                  </w:r>
                                  <w:proofErr w:type="spellStart"/>
                                  <w:r>
                                    <w:t>CardGen</w:t>
                                  </w:r>
                                  <w:proofErr w:type="spellEnd"/>
                                </w:p>
                                <w:p w14:paraId="73901E7B" w14:textId="77777777" w:rsidR="001C650F" w:rsidRDefault="001C650F" w:rsidP="001C650F">
                                  <w:pPr>
                                    <w:jc w:val="center"/>
                                  </w:pPr>
                                  <w:r>
                                    <w:t>&lt;User&gt;</w:t>
                                  </w:r>
                                </w:p>
                                <w:p w14:paraId="7AEE3ABC" w14:textId="77777777" w:rsidR="001C650F" w:rsidRDefault="001C650F" w:rsidP="001C650F">
                                  <w:pPr>
                                    <w:jc w:val="center"/>
                                  </w:pPr>
                                </w:p>
                                <w:p w14:paraId="2050276C" w14:textId="77777777" w:rsidR="001C650F" w:rsidRDefault="001C650F" w:rsidP="001C650F">
                                  <w:r>
                                    <w:t>Username:</w:t>
                                  </w:r>
                                </w:p>
                                <w:p w14:paraId="3E052E14" w14:textId="77777777" w:rsidR="001C650F" w:rsidRDefault="001C650F" w:rsidP="001C650F">
                                  <w:r>
                                    <w:t xml:space="preserve">Department: </w:t>
                                  </w:r>
                                  <w:r>
                                    <w:t>{ department list }</w:t>
                                  </w:r>
                                </w:p>
                                <w:p w14:paraId="67C598EB" w14:textId="77777777" w:rsidR="001C650F" w:rsidRDefault="001C650F" w:rsidP="001C650F"/>
                                <w:p w14:paraId="22885F8A" w14:textId="77777777" w:rsidR="001C650F" w:rsidRDefault="001C650F" w:rsidP="001C650F">
                                  <w:pPr>
                                    <w:jc w:val="center"/>
                                  </w:pPr>
                                  <w:r>
                                    <w:t>[ Submi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D2A138" id="_x0000_s1057" type="#_x0000_t202" style="position:absolute;left:0;text-align:left;margin-left:0;margin-top:14.4pt;width:185.9pt;height:110.6pt;z-index:25167820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DuutaEnAgAATwQAAA4AAAAAAAAAAAAAAAAALgIAAGRycy9lMm9Eb2Mu&#10;eG1sUEsBAi0AFAAGAAgAAAAhAEhbJ3LbAAAABwEAAA8AAAAAAAAAAAAAAAAAgQQAAGRycy9kb3du&#10;cmV2LnhtbFBLBQYAAAAABAAEAPMAAACJBQAAAAA=&#10;">
                      <v:textbox style="mso-fit-shape-to-text:t">
                        <w:txbxContent>
                          <w:p w14:paraId="649642DE" w14:textId="77777777" w:rsidR="001C650F" w:rsidRDefault="001C650F" w:rsidP="001C650F">
                            <w:pPr>
                              <w:jc w:val="center"/>
                            </w:pPr>
                            <w:r>
                              <w:t xml:space="preserve">Hornet </w:t>
                            </w:r>
                            <w:proofErr w:type="spellStart"/>
                            <w:r>
                              <w:t>CardGen</w:t>
                            </w:r>
                            <w:proofErr w:type="spellEnd"/>
                          </w:p>
                          <w:p w14:paraId="73901E7B" w14:textId="77777777" w:rsidR="001C650F" w:rsidRDefault="001C650F" w:rsidP="001C650F">
                            <w:pPr>
                              <w:jc w:val="center"/>
                            </w:pPr>
                            <w:r>
                              <w:t>&lt;User&gt;</w:t>
                            </w:r>
                          </w:p>
                          <w:p w14:paraId="7AEE3ABC" w14:textId="77777777" w:rsidR="001C650F" w:rsidRDefault="001C650F" w:rsidP="001C650F">
                            <w:pPr>
                              <w:jc w:val="center"/>
                            </w:pPr>
                          </w:p>
                          <w:p w14:paraId="2050276C" w14:textId="77777777" w:rsidR="001C650F" w:rsidRDefault="001C650F" w:rsidP="001C650F">
                            <w:r>
                              <w:t>Username:</w:t>
                            </w:r>
                          </w:p>
                          <w:p w14:paraId="3E052E14" w14:textId="77777777" w:rsidR="001C650F" w:rsidRDefault="001C650F" w:rsidP="001C650F">
                            <w:r>
                              <w:t xml:space="preserve">Department: </w:t>
                            </w:r>
                            <w:r>
                              <w:t>{ department list }</w:t>
                            </w:r>
                          </w:p>
                          <w:p w14:paraId="67C598EB" w14:textId="77777777" w:rsidR="001C650F" w:rsidRDefault="001C650F" w:rsidP="001C650F"/>
                          <w:p w14:paraId="22885F8A" w14:textId="77777777" w:rsidR="001C650F" w:rsidRDefault="001C650F" w:rsidP="001C650F">
                            <w:pPr>
                              <w:jc w:val="center"/>
                            </w:pPr>
                            <w:r>
                              <w:t>[ Submit ]</w:t>
                            </w:r>
                          </w:p>
                        </w:txbxContent>
                      </v:textbox>
                      <w10:wrap type="square"/>
                    </v:shape>
                  </w:pict>
                </mc:Fallback>
              </mc:AlternateContent>
            </w:r>
          </w:p>
        </w:tc>
        <w:tc>
          <w:tcPr>
            <w:tcW w:w="4675" w:type="dxa"/>
          </w:tcPr>
          <w:p w14:paraId="70B4383D" w14:textId="77777777" w:rsidR="001C650F" w:rsidRDefault="001C650F" w:rsidP="005549A0">
            <w:pPr>
              <w:rPr>
                <w:i/>
              </w:rPr>
            </w:pPr>
          </w:p>
          <w:p w14:paraId="4CDE5E9E" w14:textId="77777777" w:rsidR="001C650F" w:rsidRDefault="001C650F" w:rsidP="005549A0">
            <w:pPr>
              <w:rPr>
                <w:i/>
              </w:rPr>
            </w:pPr>
            <w:r w:rsidRPr="00570406">
              <w:rPr>
                <w:i/>
              </w:rPr>
              <w:t>User Add/Detail View</w:t>
            </w:r>
          </w:p>
          <w:p w14:paraId="09E0A0F4" w14:textId="77777777" w:rsidR="001C650F" w:rsidRDefault="001C650F" w:rsidP="005549A0"/>
          <w:p w14:paraId="098B640C" w14:textId="77777777" w:rsidR="001C650F" w:rsidRDefault="001C650F" w:rsidP="005549A0">
            <w:r>
              <w:t>After choosing a User from the User List, you will be taken to this view.</w:t>
            </w:r>
          </w:p>
          <w:p w14:paraId="4389C4B3" w14:textId="77777777" w:rsidR="001C650F" w:rsidRDefault="001C650F" w:rsidP="005549A0"/>
          <w:p w14:paraId="174BE48A" w14:textId="77777777" w:rsidR="001C650F" w:rsidRPr="00570406" w:rsidRDefault="001C650F" w:rsidP="005549A0">
            <w:r>
              <w:t>You can change the username and change the department.</w:t>
            </w:r>
          </w:p>
        </w:tc>
      </w:tr>
    </w:tbl>
    <w:p w14:paraId="5C8845D2" w14:textId="77777777" w:rsidR="001C650F" w:rsidRDefault="001C650F" w:rsidP="001C650F"/>
    <w:p w14:paraId="72EB69DE" w14:textId="77777777" w:rsidR="001C650F" w:rsidRDefault="001C650F" w:rsidP="001C650F">
      <w:pPr>
        <w:pStyle w:val="Heading2"/>
        <w:contextualSpacing w:val="0"/>
      </w:pPr>
      <w:bookmarkStart w:id="41" w:name="_Toc479328557"/>
      <w:r>
        <w:t>5.2 Software interfaces</w:t>
      </w:r>
      <w:bookmarkEnd w:id="41"/>
      <w:r>
        <w:t xml:space="preserve">   </w:t>
      </w:r>
    </w:p>
    <w:p w14:paraId="4C496F05" w14:textId="77777777" w:rsidR="001C650F" w:rsidRDefault="001C650F" w:rsidP="001C650F">
      <w:r>
        <w:t xml:space="preserve">The only other pieces of software that Hornet </w:t>
      </w:r>
      <w:proofErr w:type="spellStart"/>
      <w:r>
        <w:t>CardGen</w:t>
      </w:r>
      <w:proofErr w:type="spellEnd"/>
      <w:r>
        <w:t xml:space="preserve"> will interface with is the Registrar’s system. An Office Administrator to log in to the Registrar system and download a CSV file with course details for their department. This CSV file is what will be uploaded and parsed by Hornet </w:t>
      </w:r>
      <w:proofErr w:type="spellStart"/>
      <w:r>
        <w:t>CardGen</w:t>
      </w:r>
      <w:proofErr w:type="spellEnd"/>
      <w:r>
        <w:t xml:space="preserve"> to populate a semester.</w:t>
      </w:r>
    </w:p>
    <w:p w14:paraId="3834F8F2" w14:textId="77777777" w:rsidR="001C650F" w:rsidRDefault="001C650F" w:rsidP="001C650F">
      <w:pPr>
        <w:pStyle w:val="Heading2"/>
        <w:contextualSpacing w:val="0"/>
      </w:pPr>
      <w:bookmarkStart w:id="42" w:name="_Toc479328558"/>
      <w:r>
        <w:t>5.3 Hardware interfaces</w:t>
      </w:r>
      <w:bookmarkEnd w:id="42"/>
      <w:r>
        <w:t xml:space="preserve">   </w:t>
      </w:r>
    </w:p>
    <w:p w14:paraId="633F257E" w14:textId="77777777" w:rsidR="001C650F" w:rsidRDefault="001C650F" w:rsidP="001C650F">
      <w:r>
        <w:t xml:space="preserve">No Hardware is necessarily required to interact with the Hornet </w:t>
      </w:r>
      <w:proofErr w:type="spellStart"/>
      <w:r>
        <w:t>CardGen</w:t>
      </w:r>
      <w:proofErr w:type="spellEnd"/>
      <w:r>
        <w:t xml:space="preserve"> system. Hornet </w:t>
      </w:r>
      <w:proofErr w:type="spellStart"/>
      <w:r>
        <w:t>CardGen</w:t>
      </w:r>
      <w:proofErr w:type="spellEnd"/>
      <w:r>
        <w:t xml:space="preserve"> will generate a report file that the Office Clerk or Office Admin can print on their printer of choice. That report is formatted to be printed on Avery 5689 Cardstock, although it can be printed on any paper and cut up without the perforated edges.</w:t>
      </w:r>
    </w:p>
    <w:p w14:paraId="088E3ADA" w14:textId="77777777" w:rsidR="001C650F" w:rsidRDefault="001C650F" w:rsidP="001C650F">
      <w:pPr>
        <w:pStyle w:val="Heading2"/>
        <w:contextualSpacing w:val="0"/>
      </w:pPr>
      <w:bookmarkStart w:id="43" w:name="_Toc479328559"/>
      <w:r>
        <w:t>5.4 Communication interfaces</w:t>
      </w:r>
      <w:bookmarkEnd w:id="43"/>
      <w:r>
        <w:t xml:space="preserve">   </w:t>
      </w:r>
    </w:p>
    <w:p w14:paraId="53747C22" w14:textId="77777777" w:rsidR="001C650F" w:rsidRDefault="001C650F" w:rsidP="001C650F">
      <w:r>
        <w:t xml:space="preserve">In the case that a password has been forgotten, that user will need to contact an Office Administrator (any department) to have their password reset. The process of resetting a password includes Hornet </w:t>
      </w:r>
      <w:proofErr w:type="spellStart"/>
      <w:r>
        <w:t>CardGen</w:t>
      </w:r>
      <w:proofErr w:type="spellEnd"/>
      <w:r>
        <w:t xml:space="preserve"> creating a password reset link and emailing that link to the user that forgot their password. Clicking that link allows for a one-time password reset of their account.</w:t>
      </w:r>
    </w:p>
    <w:p w14:paraId="14EAD5CE" w14:textId="497FE476" w:rsidR="007447E8" w:rsidRDefault="00E17452">
      <w:pPr>
        <w:pStyle w:val="Heading1"/>
        <w:contextualSpacing w:val="0"/>
      </w:pPr>
      <w:bookmarkStart w:id="44" w:name="_GoBack"/>
      <w:bookmarkEnd w:id="44"/>
      <w:r>
        <w:t>6. Quality attributes</w:t>
      </w:r>
      <w:bookmarkEnd w:id="38"/>
    </w:p>
    <w:p w14:paraId="1018F916" w14:textId="734DA5A1" w:rsidR="007447E8" w:rsidRDefault="00E17452">
      <w:pPr>
        <w:pStyle w:val="Heading2"/>
        <w:contextualSpacing w:val="0"/>
      </w:pPr>
      <w:bookmarkStart w:id="45" w:name="_Toc482391739"/>
      <w:r>
        <w:t>6.1 Usability</w:t>
      </w:r>
      <w:bookmarkEnd w:id="45"/>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46"/>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47" w:name="_Toc482391740"/>
      <w:r>
        <w:t>6.2 Performance</w:t>
      </w:r>
      <w:bookmarkEnd w:id="47"/>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48" w:name="_Toc482391741"/>
      <w:r>
        <w:t>6.3 Security</w:t>
      </w:r>
      <w:bookmarkEnd w:id="48"/>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46"/>
      <w:r>
        <w:commentReference w:id="46"/>
      </w:r>
    </w:p>
    <w:p w14:paraId="1A34A358" w14:textId="10DB4F2D" w:rsidR="007447E8" w:rsidRDefault="00E17452">
      <w:pPr>
        <w:pStyle w:val="Heading2"/>
        <w:contextualSpacing w:val="0"/>
      </w:pPr>
      <w:bookmarkStart w:id="49" w:name="_Toc482391742"/>
      <w:r>
        <w:t>6.4 Safety</w:t>
      </w:r>
      <w:bookmarkEnd w:id="49"/>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4AB4CC79" w:rsidR="007447E8" w:rsidRDefault="00E17452">
      <w:pPr>
        <w:pStyle w:val="Heading2"/>
        <w:contextualSpacing w:val="0"/>
      </w:pPr>
      <w:bookmarkStart w:id="50" w:name="_l2d16y4p1szu" w:colFirst="0" w:colLast="0"/>
      <w:bookmarkStart w:id="51" w:name="_Toc482391743"/>
      <w:bookmarkEnd w:id="50"/>
      <w:r>
        <w:t>6.5 Availability</w:t>
      </w:r>
      <w:bookmarkEnd w:id="51"/>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D54B33B" w:rsidR="007447E8" w:rsidRDefault="00E17452">
      <w:pPr>
        <w:pStyle w:val="Heading2"/>
        <w:contextualSpacing w:val="0"/>
      </w:pPr>
      <w:bookmarkStart w:id="52" w:name="_ancw5p3up10n" w:colFirst="0" w:colLast="0"/>
      <w:bookmarkStart w:id="53" w:name="_Toc482391744"/>
      <w:bookmarkEnd w:id="52"/>
      <w:r>
        <w:t>6.6 Robustness</w:t>
      </w:r>
      <w:bookmarkEnd w:id="53"/>
      <w:r w:rsidR="00657D41">
        <w:t xml:space="preserve">   </w:t>
      </w:r>
    </w:p>
    <w:p w14:paraId="51D9CDD3" w14:textId="77777777" w:rsidR="007447E8" w:rsidRDefault="00E17452" w:rsidP="00E17452">
      <w:commentRangeStart w:id="54"/>
      <w:r>
        <w:t>Text</w:t>
      </w:r>
      <w:commentRangeEnd w:id="54"/>
      <w:r w:rsidR="00DC4F07">
        <w:rPr>
          <w:rStyle w:val="CommentReference"/>
        </w:rPr>
        <w:commentReference w:id="54"/>
      </w:r>
      <w:r>
        <w:t xml:space="preserve"> </w:t>
      </w:r>
    </w:p>
    <w:p w14:paraId="2BB9EEB8" w14:textId="3E2AD3F5" w:rsidR="007447E8" w:rsidRDefault="00E17452">
      <w:pPr>
        <w:pStyle w:val="Heading2"/>
        <w:contextualSpacing w:val="0"/>
      </w:pPr>
      <w:bookmarkStart w:id="55" w:name="_Toc482391745"/>
      <w:r>
        <w:t>6.x [more]</w:t>
      </w:r>
      <w:bookmarkEnd w:id="55"/>
    </w:p>
    <w:p w14:paraId="1707E53C" w14:textId="77777777" w:rsidR="007447E8" w:rsidRDefault="00E17452" w:rsidP="00E17452">
      <w:r>
        <w:t xml:space="preserve">Text </w:t>
      </w:r>
    </w:p>
    <w:p w14:paraId="24F1E0DA" w14:textId="6E04C1E6" w:rsidR="007447E8" w:rsidRDefault="00E17452">
      <w:pPr>
        <w:pStyle w:val="Heading1"/>
        <w:contextualSpacing w:val="0"/>
      </w:pPr>
      <w:bookmarkStart w:id="56" w:name="_Toc482391746"/>
      <w:r>
        <w:t>7. Internationalization and localization requirements</w:t>
      </w:r>
      <w:bookmarkEnd w:id="56"/>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 be formatted as such. This will allow for the report to be printed and separated easily.</w:t>
      </w:r>
    </w:p>
    <w:p w14:paraId="6CCD07E9" w14:textId="61441C2E" w:rsidR="007447E8" w:rsidRDefault="00E17452">
      <w:pPr>
        <w:pStyle w:val="Heading1"/>
        <w:contextualSpacing w:val="0"/>
      </w:pPr>
      <w:bookmarkStart w:id="57" w:name="_Toc482391747"/>
      <w:r>
        <w:lastRenderedPageBreak/>
        <w:t>8. Other requirements</w:t>
      </w:r>
      <w:bookmarkEnd w:id="57"/>
    </w:p>
    <w:p w14:paraId="7CFF7BA9" w14:textId="77777777" w:rsidR="003314DA" w:rsidRDefault="003314DA" w:rsidP="003314DA">
      <w:r>
        <w:t>This area of the document is reserved for any requirements not captured in other sections. There are no other requirements at this time.</w:t>
      </w:r>
    </w:p>
    <w:p w14:paraId="19ADF7A7" w14:textId="6674B230" w:rsidR="007447E8" w:rsidRDefault="00E17452">
      <w:pPr>
        <w:pStyle w:val="Heading1"/>
        <w:contextualSpacing w:val="0"/>
      </w:pPr>
      <w:bookmarkStart w:id="58" w:name="_Toc482391748"/>
      <w:r>
        <w:t>Appendix A: Glossary</w:t>
      </w:r>
      <w:bookmarkEnd w:id="58"/>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59" w:name="_Toc482391749"/>
      <w:r>
        <w:t>Appendix B: Analysis models</w:t>
      </w:r>
      <w:bookmarkEnd w:id="59"/>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5"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7"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46" w:author="Omar Tapia" w:date="2017-03-13T04:26:00Z" w:initials="">
    <w:p w14:paraId="2401C223" w14:textId="77777777" w:rsidR="007447E8" w:rsidRDefault="00E17452">
      <w:pPr>
        <w:widowControl w:val="0"/>
        <w:spacing w:line="240" w:lineRule="auto"/>
      </w:pPr>
      <w:r>
        <w:t>from Quality Attributes Doc</w:t>
      </w:r>
    </w:p>
  </w:comment>
  <w:comment w:id="54"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34208A" w15:done="0"/>
  <w15:commentEx w15:paraId="41C47C55" w15:done="0"/>
  <w15:commentEx w15:paraId="2F36F66B"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n Lewis">
    <w15:presenceInfo w15:providerId="Windows Live" w15:userId="c0475cda9de38270"/>
  </w15:person>
  <w15:person w15:author="William D">
    <w15:presenceInfo w15:providerId="Windows Live" w15:userId="82861fdd71f42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1C650F"/>
    <w:rsid w:val="0029063F"/>
    <w:rsid w:val="002F01AC"/>
    <w:rsid w:val="002F222B"/>
    <w:rsid w:val="0031699B"/>
    <w:rsid w:val="00326BD8"/>
    <w:rsid w:val="003314DA"/>
    <w:rsid w:val="00353395"/>
    <w:rsid w:val="004556D1"/>
    <w:rsid w:val="00657D41"/>
    <w:rsid w:val="00733DDA"/>
    <w:rsid w:val="007447E8"/>
    <w:rsid w:val="0076178E"/>
    <w:rsid w:val="007823BA"/>
    <w:rsid w:val="008007F4"/>
    <w:rsid w:val="008E5B79"/>
    <w:rsid w:val="00913E42"/>
    <w:rsid w:val="00A2115B"/>
    <w:rsid w:val="00A97787"/>
    <w:rsid w:val="00CA7D37"/>
    <w:rsid w:val="00D60514"/>
    <w:rsid w:val="00D64453"/>
    <w:rsid w:val="00DC4F07"/>
    <w:rsid w:val="00DF4173"/>
    <w:rsid w:val="00E17452"/>
    <w:rsid w:val="00EC4238"/>
    <w:rsid w:val="00EF3A26"/>
    <w:rsid w:val="00F30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EF3A26"/>
    <w:pPr>
      <w:spacing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C650F"/>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10CD87F-8C46-4FD0-8B43-C4AC0CC39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8</TotalTime>
  <Pages>17</Pages>
  <Words>2960</Words>
  <Characters>1687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24</cp:revision>
  <dcterms:created xsi:type="dcterms:W3CDTF">2017-03-27T03:25:00Z</dcterms:created>
  <dcterms:modified xsi:type="dcterms:W3CDTF">2017-05-13T05:33:00Z</dcterms:modified>
</cp:coreProperties>
</file>